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7767BA" w14:textId="77777777" w:rsidR="00F57A96" w:rsidRDefault="00407796">
      <w:pPr>
        <w:pStyle w:val="Title"/>
      </w:pPr>
      <w:r>
        <w:t>Land-use legacies and climate change as a double challenge to oak forest resilience: mismatches of geographical and ecological rear edges</w:t>
      </w:r>
    </w:p>
    <w:p w14:paraId="56D323A9" w14:textId="77777777" w:rsidR="00F57A96" w:rsidRDefault="00407796">
      <w:pPr>
        <w:pStyle w:val="Heading3"/>
      </w:pPr>
      <w:bookmarkStart w:id="0" w:name="Xe9d1b76ec3cadd010c47a337af3daca22d314b9"/>
      <w:r>
        <w:t xml:space="preserve">Short title: </w:t>
      </w:r>
      <w:r>
        <w:rPr>
          <w:i/>
        </w:rPr>
        <w:t>Relict oak resilience at the rear edge</w:t>
      </w:r>
      <w:bookmarkEnd w:id="0"/>
    </w:p>
    <w:p w14:paraId="7D0BE31B" w14:textId="77777777" w:rsidR="00F57A96" w:rsidRPr="00FC5E81" w:rsidRDefault="00407796">
      <w:pPr>
        <w:pStyle w:val="Heading3"/>
        <w:rPr>
          <w:lang w:val="es-ES"/>
        </w:rPr>
      </w:pPr>
      <w:bookmarkStart w:id="1" w:name="authors"/>
      <w:proofErr w:type="spellStart"/>
      <w:r w:rsidRPr="00FC5E81">
        <w:rPr>
          <w:lang w:val="es-ES"/>
        </w:rPr>
        <w:t>Authors</w:t>
      </w:r>
      <w:proofErr w:type="spellEnd"/>
      <w:r>
        <w:footnoteReference w:id="1"/>
      </w:r>
      <w:bookmarkEnd w:id="1"/>
    </w:p>
    <w:p w14:paraId="4C148568" w14:textId="77777777" w:rsidR="00F57A96" w:rsidRPr="00FC5E81" w:rsidRDefault="00407796">
      <w:pPr>
        <w:pStyle w:val="BodyText"/>
        <w:rPr>
          <w:lang w:val="es-ES"/>
        </w:rPr>
      </w:pPr>
      <w:r w:rsidRPr="00FC5E81">
        <w:rPr>
          <w:lang w:val="es-ES"/>
        </w:rPr>
        <w:t>A.J. Pérez-Luque</w:t>
      </w:r>
      <w:r w:rsidRPr="00FC5E81">
        <w:rPr>
          <w:vertAlign w:val="superscript"/>
          <w:lang w:val="es-ES"/>
        </w:rPr>
        <w:t>1,2,a</w:t>
      </w:r>
      <w:r w:rsidRPr="00FC5E81">
        <w:rPr>
          <w:lang w:val="es-ES"/>
        </w:rPr>
        <w:t>; Gea-Izquierdo, G.</w:t>
      </w:r>
      <w:r w:rsidRPr="00FC5E81">
        <w:rPr>
          <w:vertAlign w:val="superscript"/>
          <w:lang w:val="es-ES"/>
        </w:rPr>
        <w:t>3,b</w:t>
      </w:r>
      <w:r w:rsidRPr="00FC5E81">
        <w:rPr>
          <w:lang w:val="es-ES"/>
        </w:rPr>
        <w:t xml:space="preserve"> and Zamora, R.</w:t>
      </w:r>
      <w:r w:rsidRPr="00FC5E81">
        <w:rPr>
          <w:vertAlign w:val="superscript"/>
          <w:lang w:val="es-ES"/>
        </w:rPr>
        <w:t>1,2,c</w:t>
      </w:r>
    </w:p>
    <w:p w14:paraId="4A4ED7B3" w14:textId="77777777" w:rsidR="00F57A96" w:rsidRPr="00FC5E81" w:rsidRDefault="00407796">
      <w:pPr>
        <w:pStyle w:val="BodyText"/>
        <w:rPr>
          <w:lang w:val="es-ES"/>
        </w:rPr>
      </w:pPr>
      <w:r w:rsidRPr="00FC5E81">
        <w:rPr>
          <w:vertAlign w:val="superscript"/>
          <w:lang w:val="es-ES"/>
        </w:rPr>
        <w:t>1</w:t>
      </w:r>
      <w:r w:rsidRPr="00FC5E81">
        <w:rPr>
          <w:lang w:val="es-ES"/>
        </w:rPr>
        <w:t xml:space="preserve">Instituto Interuniversitario de Investigación del Sistema Tierra en Andalucía (CEAMA), Universidad de Granada. Avda. del Mediterráneo s/n, E-18006 Granada, </w:t>
      </w:r>
      <w:proofErr w:type="spellStart"/>
      <w:r w:rsidRPr="00FC5E81">
        <w:rPr>
          <w:lang w:val="es-ES"/>
        </w:rPr>
        <w:t>Spain</w:t>
      </w:r>
      <w:proofErr w:type="spellEnd"/>
      <w:r w:rsidRPr="00FC5E81">
        <w:rPr>
          <w:lang w:val="es-ES"/>
        </w:rPr>
        <w:t xml:space="preserve">. </w:t>
      </w:r>
      <w:r w:rsidRPr="00FC5E81">
        <w:rPr>
          <w:vertAlign w:val="superscript"/>
          <w:lang w:val="es-ES"/>
        </w:rPr>
        <w:t>2</w:t>
      </w:r>
      <w:r w:rsidRPr="00FC5E81">
        <w:rPr>
          <w:lang w:val="es-ES"/>
        </w:rPr>
        <w:t xml:space="preserve">Grupo de Ecología Terrestre, Departamento de Ecología, Facultad de Ciencias, Universidad de Granada, Avda. </w:t>
      </w:r>
      <w:proofErr w:type="spellStart"/>
      <w:r w:rsidRPr="00FC5E81">
        <w:rPr>
          <w:lang w:val="es-ES"/>
        </w:rPr>
        <w:t>Fuentenueva</w:t>
      </w:r>
      <w:proofErr w:type="spellEnd"/>
      <w:r w:rsidRPr="00FC5E81">
        <w:rPr>
          <w:lang w:val="es-ES"/>
        </w:rPr>
        <w:t xml:space="preserve"> s/n, E-18071 Granada, </w:t>
      </w:r>
      <w:proofErr w:type="spellStart"/>
      <w:r w:rsidRPr="00FC5E81">
        <w:rPr>
          <w:lang w:val="es-ES"/>
        </w:rPr>
        <w:t>Spain</w:t>
      </w:r>
      <w:proofErr w:type="spellEnd"/>
      <w:r w:rsidRPr="00FC5E81">
        <w:rPr>
          <w:lang w:val="es-ES"/>
        </w:rPr>
        <w:t xml:space="preserve">. </w:t>
      </w:r>
      <w:r w:rsidRPr="00FC5E81">
        <w:rPr>
          <w:vertAlign w:val="superscript"/>
          <w:lang w:val="es-ES"/>
        </w:rPr>
        <w:t>3</w:t>
      </w:r>
      <w:r w:rsidRPr="00FC5E81">
        <w:rPr>
          <w:lang w:val="es-ES"/>
        </w:rPr>
        <w:t xml:space="preserve">INIA-CIFOR. Ctra. La Coruña km 7.5. E-28040 Madrid, </w:t>
      </w:r>
      <w:proofErr w:type="spellStart"/>
      <w:r w:rsidRPr="00FC5E81">
        <w:rPr>
          <w:lang w:val="es-ES"/>
        </w:rPr>
        <w:t>Spain</w:t>
      </w:r>
      <w:proofErr w:type="spellEnd"/>
    </w:p>
    <w:p w14:paraId="4DB5BD9A" w14:textId="77777777" w:rsidR="00F57A96" w:rsidRPr="00FC5E81" w:rsidRDefault="00407796">
      <w:pPr>
        <w:pStyle w:val="BodyText"/>
        <w:rPr>
          <w:lang w:val="es-ES"/>
        </w:rPr>
      </w:pPr>
      <w:r w:rsidRPr="00FC5E81">
        <w:rPr>
          <w:vertAlign w:val="superscript"/>
          <w:lang w:val="es-ES"/>
        </w:rPr>
        <w:t>a</w:t>
      </w:r>
      <w:r w:rsidRPr="00FC5E81">
        <w:rPr>
          <w:lang w:val="es-ES"/>
        </w:rPr>
        <w:t xml:space="preserve"> </w:t>
      </w:r>
      <w:hyperlink r:id="rId7">
        <w:r w:rsidRPr="00FC5E81">
          <w:rPr>
            <w:rStyle w:val="Hyperlink"/>
            <w:lang w:val="es-ES"/>
          </w:rPr>
          <w:t>ajperez@ugr.es</w:t>
        </w:r>
      </w:hyperlink>
      <w:r w:rsidRPr="00FC5E81">
        <w:rPr>
          <w:lang w:val="es-ES"/>
        </w:rPr>
        <w:t xml:space="preserve"> </w:t>
      </w:r>
      <w:r w:rsidRPr="00FC5E81">
        <w:rPr>
          <w:vertAlign w:val="superscript"/>
          <w:lang w:val="es-ES"/>
        </w:rPr>
        <w:t>b</w:t>
      </w:r>
      <w:r w:rsidRPr="00FC5E81">
        <w:rPr>
          <w:lang w:val="es-ES"/>
        </w:rPr>
        <w:t xml:space="preserve"> </w:t>
      </w:r>
      <w:hyperlink r:id="rId8">
        <w:r w:rsidRPr="00FC5E81">
          <w:rPr>
            <w:rStyle w:val="Hyperlink"/>
            <w:lang w:val="es-ES"/>
          </w:rPr>
          <w:t>gea.guillermo@inia.es</w:t>
        </w:r>
      </w:hyperlink>
      <w:r w:rsidRPr="00FC5E81">
        <w:rPr>
          <w:lang w:val="es-ES"/>
        </w:rPr>
        <w:t xml:space="preserve"> </w:t>
      </w:r>
      <w:r w:rsidRPr="00FC5E81">
        <w:rPr>
          <w:vertAlign w:val="superscript"/>
          <w:lang w:val="es-ES"/>
        </w:rPr>
        <w:t>c</w:t>
      </w:r>
      <w:r w:rsidRPr="00FC5E81">
        <w:rPr>
          <w:lang w:val="es-ES"/>
        </w:rPr>
        <w:t xml:space="preserve"> </w:t>
      </w:r>
      <w:hyperlink r:id="rId9">
        <w:r w:rsidRPr="00FC5E81">
          <w:rPr>
            <w:rStyle w:val="Hyperlink"/>
            <w:lang w:val="es-ES"/>
          </w:rPr>
          <w:t>rzamora@ugr.es</w:t>
        </w:r>
      </w:hyperlink>
    </w:p>
    <w:p w14:paraId="5037930A" w14:textId="77777777" w:rsidR="00F57A96" w:rsidRDefault="00407796">
      <w:pPr>
        <w:pStyle w:val="Heading3"/>
      </w:pPr>
      <w:bookmarkStart w:id="2" w:name="manuscript-highlights"/>
      <w:r>
        <w:t>Manuscript highlights</w:t>
      </w:r>
      <w:bookmarkEnd w:id="2"/>
    </w:p>
    <w:p w14:paraId="7F10B527" w14:textId="77777777" w:rsidR="00F57A96" w:rsidRDefault="00407796">
      <w:pPr>
        <w:pStyle w:val="Compact"/>
        <w:numPr>
          <w:ilvl w:val="0"/>
          <w:numId w:val="10"/>
        </w:numPr>
      </w:pPr>
      <w:r>
        <w:rPr>
          <w:i/>
        </w:rPr>
        <w:t>Quercus pyrenaica</w:t>
      </w:r>
      <w:r>
        <w:t xml:space="preserve"> rear-edge forests showed high resilience to drought</w:t>
      </w:r>
    </w:p>
    <w:p w14:paraId="3F02A728" w14:textId="77777777" w:rsidR="00F57A96" w:rsidRDefault="00407796">
      <w:pPr>
        <w:pStyle w:val="Compact"/>
        <w:numPr>
          <w:ilvl w:val="0"/>
          <w:numId w:val="10"/>
        </w:numPr>
      </w:pPr>
      <w:r>
        <w:t>Resilience and the growth response to climate followed a water-stress gradient</w:t>
      </w:r>
    </w:p>
    <w:p w14:paraId="63D38B76" w14:textId="77777777" w:rsidR="00F57A96" w:rsidRDefault="00407796">
      <w:pPr>
        <w:pStyle w:val="Compact"/>
        <w:numPr>
          <w:ilvl w:val="0"/>
          <w:numId w:val="10"/>
        </w:numPr>
      </w:pPr>
      <w:r>
        <w:t>Tree growth and vegetation indices were highly sensitive to drought and land-use</w:t>
      </w:r>
    </w:p>
    <w:p w14:paraId="459A1737" w14:textId="77777777" w:rsidR="00F57A96" w:rsidRDefault="00407796">
      <w:pPr>
        <w:pStyle w:val="Heading2"/>
      </w:pPr>
      <w:bookmarkStart w:id="3" w:name="abstract"/>
      <w:r>
        <w:t>Abstract</w:t>
      </w:r>
      <w:bookmarkEnd w:id="3"/>
    </w:p>
    <w:p w14:paraId="437981A8" w14:textId="77777777" w:rsidR="00F57A96" w:rsidRDefault="00407796">
      <w:pPr>
        <w:numPr>
          <w:ilvl w:val="0"/>
          <w:numId w:val="11"/>
        </w:numPr>
      </w:pPr>
      <w:r>
        <w:t xml:space="preserve">Global change challenges ecosystems in xeric locations transformed by intensive human use. Resilience to drought of relict Mediterranean </w:t>
      </w:r>
      <w:r>
        <w:rPr>
          <w:i/>
        </w:rPr>
        <w:t>Quercus pyrenaica</w:t>
      </w:r>
      <w:r>
        <w:t xml:space="preserve"> Willd. populations in the southern Iberian Peninsula was analyzed in relation to historical records of land-use, combining </w:t>
      </w:r>
      <w:r>
        <w:lastRenderedPageBreak/>
        <w:t>dendroecological growth of adult trees and greenness (EVI) as proxies for secondary and primary growth.</w:t>
      </w:r>
    </w:p>
    <w:p w14:paraId="276FDA5B" w14:textId="77777777" w:rsidR="00F57A96" w:rsidRDefault="00407796">
      <w:pPr>
        <w:numPr>
          <w:ilvl w:val="0"/>
          <w:numId w:val="11"/>
        </w:numPr>
      </w:pPr>
      <w:r>
        <w:t>The growth trends reflected a strong influence of old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i.e.</w:t>
      </w:r>
      <w:r>
        <w:t xml:space="preserve"> colder and wetter) high-elevation stands, but absent in the most xeric (</w:t>
      </w:r>
      <w:r>
        <w:rPr>
          <w:i/>
        </w:rPr>
        <w:t>i.e.</w:t>
      </w:r>
      <w:r>
        <w:t xml:space="preserve"> warmer and drier) stands.</w:t>
      </w:r>
    </w:p>
    <w:p w14:paraId="0918A41D" w14:textId="77777777" w:rsidR="00F57A96" w:rsidRDefault="00407796">
      <w:pPr>
        <w:numPr>
          <w:ilvl w:val="0"/>
          <w:numId w:val="11"/>
        </w:numPr>
      </w:pPr>
      <w:r>
        <w:t xml:space="preserve">The high values of resilience observed in our study suggest that </w:t>
      </w:r>
      <w:r>
        <w:rPr>
          <w:i/>
        </w:rPr>
        <w:t>Q. pyrenaica</w:t>
      </w:r>
      <w:r>
        <w:t xml:space="preserve"> populations in Sierra Nevada are located in a geographical but not a climatic and ecological rear edge. Resilience of oak stands to drought events was not spatially homogeneous across the mountain range, due to differences in ecological conditions and/or past-management legacies. This is particularly relevant for rear-edge populations where topographic and biophysical variability can facilitate the existence of refugia.</w:t>
      </w:r>
    </w:p>
    <w:p w14:paraId="115C91DA" w14:textId="77777777" w:rsidR="00F57A96" w:rsidRDefault="00407796">
      <w:pPr>
        <w:pStyle w:val="Heading3"/>
      </w:pPr>
      <w:bookmarkStart w:id="4" w:name="keywords"/>
      <w:r>
        <w:t>Keywords</w:t>
      </w:r>
      <w:bookmarkEnd w:id="4"/>
    </w:p>
    <w:p w14:paraId="27541D35" w14:textId="77777777" w:rsidR="00F57A96" w:rsidRDefault="00407796">
      <w:r>
        <w:t xml:space="preserve">extreme drought, resilience, rear edge, </w:t>
      </w:r>
      <w:r>
        <w:rPr>
          <w:i/>
        </w:rPr>
        <w:t>Quercus pyrenaica</w:t>
      </w:r>
      <w:r>
        <w:t>, tree growth, dendrochronology, remote sensing</w:t>
      </w:r>
    </w:p>
    <w:p w14:paraId="60F138E4" w14:textId="77777777" w:rsidR="00F57A96" w:rsidRDefault="00407796">
      <w:pPr>
        <w:pStyle w:val="Heading2"/>
      </w:pPr>
      <w:bookmarkStart w:id="5" w:name="introduction"/>
      <w:r>
        <w:t>Introduction</w:t>
      </w:r>
      <w:bookmarkEnd w:id="5"/>
    </w:p>
    <w:p w14:paraId="21207D57" w14:textId="77777777" w:rsidR="00F57A96" w:rsidRDefault="00407796">
      <w:r>
        <w:t>The response of species to changing environments (</w:t>
      </w:r>
      <w:r>
        <w:rPr>
          <w:i/>
        </w:rPr>
        <w:t>e.g.</w:t>
      </w:r>
      <w:r>
        <w:t xml:space="preserve"> distributional shifts) can be largely determined by population responses at range margins (Hampe and Petit 2005). Peripheral populations are usually considered more vulnerable compared with populations occurring at the center of a species’ range (</w:t>
      </w:r>
      <w:r>
        <w:rPr>
          <w:i/>
        </w:rPr>
        <w:t>i.e.</w:t>
      </w:r>
      <w:r>
        <w:t xml:space="preserve"> center-periphery hypothesis; Sagarin and Gaines 2002; Pironon and others 2016). It has been often assumed that geographically marginal populations represent ecological marginal populations. This means lower performance, higher vulnerability, and thus higher risk of extinction than for populations at the core of the species’ range (Rehm and others 2015; Pironon and others 2016; Vilà-Cabrera and others 2019; Oldfather and others 2020). Nonetheless, recent reviews report that species- and population-specific responses do not always support this hypothesis (Sexton and others 2009; Abeli and others 2014). This is partly explained because rear-edge is a multidimensional concept including an ecological (</w:t>
      </w:r>
      <w:r>
        <w:rPr>
          <w:i/>
        </w:rPr>
        <w:t>i.e.</w:t>
      </w:r>
      <w:r>
        <w:t xml:space="preserve"> climatic and edaphic), a geographical and an genetic components (Vilà-Cabrera and others 2019), but also an anthropogenic (</w:t>
      </w:r>
      <w:r>
        <w:rPr>
          <w:i/>
        </w:rPr>
        <w:t>i.e.</w:t>
      </w:r>
      <w:r>
        <w:t xml:space="preserve"> land-use) dimension. In this respect, to fully understand changes in distribution and abundance of species as a consequence of global-change, it is crucial to determine the factors that cause mismatches between the geographical and the ecological rear-edge (Vilà-Cabrera and Jump 2019).</w:t>
      </w:r>
    </w:p>
    <w:p w14:paraId="76752567" w14:textId="77777777" w:rsidR="00F57A96" w:rsidRDefault="00407796">
      <w:pPr>
        <w:pStyle w:val="BodyText"/>
      </w:pPr>
      <w:r>
        <w:lastRenderedPageBreak/>
        <w:t xml:space="preserve">Limits of species distribution are strongly determined by climatic factors and biotic interactions (Gaston 2009; Sexton and others 2009). Climate change is expected to cause major shifts in the distribution and abundance of plant communities, and there are already signs that more intense and longer droughts are altering forest dynamics (Allen and others 2010). Drought frequency and severity have increased in recent decades, with a trend towards drier summers, particularly for Southern Europe (Vicente-Serrano and others 2014; Stagge and others 2017). In this climatic-change context, population loss and range retractions are expected in boreal, temperate, and Mediterranean species at the lowest latitudes, elevations, and drought-prone areas of a species’ distribution, </w:t>
      </w:r>
      <w:r>
        <w:rPr>
          <w:i/>
        </w:rPr>
        <w:t>i.e.</w:t>
      </w:r>
      <w:r>
        <w:t xml:space="preserve"> the rear edge (Hampe and Petit 2005). The rear-edge populations are likely to be more sensitive to minor climatic and microtopographic variations and therefore the effects of droughts are expected to be particularly relevant (Hampe and Petit 2005).</w:t>
      </w:r>
    </w:p>
    <w:p w14:paraId="0728E678" w14:textId="77777777" w:rsidR="00F57A96" w:rsidRDefault="00407796">
      <w:pPr>
        <w:pStyle w:val="BodyText"/>
      </w:pPr>
      <w:r>
        <w:t>It is often overlooked that anthropic-actions are a driver of change as relevant or more as natural drivers like climate (Sala 2000), particularly for regions with long land-use history like the Mediterranean Region (</w:t>
      </w:r>
      <w:r>
        <w:rPr>
          <w:i/>
        </w:rPr>
        <w:t>e.g.</w:t>
      </w:r>
      <w:r>
        <w:t xml:space="preserve"> Navarro-González and others 2013; Doblas-Miranda and others 2017). In these areas, the susceptibility and response of ecosystems to natural disturbances are conditioned by legacies of historical land-use activity (</w:t>
      </w:r>
      <w:r>
        <w:rPr>
          <w:i/>
        </w:rPr>
        <w:t>e.g.</w:t>
      </w:r>
      <w:r>
        <w:t xml:space="preserve"> Munteanu and others 2015; Mausolf and others 2018). The past land-use legacies interact with recent natural disturbances and may confound their interpretation (Foster and others 2003). For example, recent works showed that a quarter of current forests in the Iberian Peninsula, the rear edge of several temperate and boreal tree species, are growing on former agricultural and grazing land abandoned after the 1950s (Vil‘a-Cabrera and others 2017). Consequently, anthropogenic habitat modification and its legacies represent a critical dimension of marginality as they may intensify, confound or delay climate‐driven population decline at rear edges (Vilà-Cabrera and Jump 2019). In this context, the main focus of our work is to identify the impacts and responses to natural (severe drought) and anthropogenic (</w:t>
      </w:r>
      <w:r>
        <w:rPr>
          <w:i/>
        </w:rPr>
        <w:t>e.g.</w:t>
      </w:r>
      <w:r>
        <w:t xml:space="preserve"> logging) disturbances on oak forest at the southern geographical range. Thus, the incorporation of an historical perspective should aid to better interpret the responses of ecosystems to natural disturbances (Foster and others 2003), and particularly that of marginal rear edge populations (Vilà-Cabrera and others 2019).</w:t>
      </w:r>
    </w:p>
    <w:p w14:paraId="471E3B6C" w14:textId="77777777" w:rsidR="00F57A96" w:rsidRDefault="00407796">
      <w:pPr>
        <w:pStyle w:val="BodyText"/>
      </w:pPr>
      <w:r>
        <w:t xml:space="preserve">The assessment of resilience to climate and human disturbances provides critical information concerning the capacity of forests to maintain their structure and render valuable ecosystem services. Resilience is the capacity of an ecosystem to persist and maintain its state and functions in the face of disturbance (Holling 1973; Hodgson and others 2015). Lloret and others (2011) proposed an approach, which decomposes resilience to drought in three components: resistance to drought, recovery after drought and resilience. Forest resilience is determined by the capacity to reduce the impact (resistance) and the capacity to recover from the impact of disturbance (recovery) (Ingrisch and Bahn 2018). This conceptual approach has been very popular to assess forest resilience recently, because it allows a simple, yet highly efficient assessment of short-term responses of trees to drought. Nevertheless, it is not exempted </w:t>
      </w:r>
      <w:r>
        <w:lastRenderedPageBreak/>
        <w:t>from some criticism and needs to be applied carefully to avoid over interpretation and potential bias associated at different levels (Schwarz and others 2020). In this sense we assessed forest resilience both in the long-term to several recent extreme drought episodes and to climate change (</w:t>
      </w:r>
      <w:r>
        <w:rPr>
          <w:i/>
        </w:rPr>
        <w:t>i.e.</w:t>
      </w:r>
      <w:r>
        <w:t xml:space="preserve"> warming) in the long-term (the last few decades) using two different proxies to characterize resilience. Dendroecological estimates of growth (</w:t>
      </w:r>
      <w:r>
        <w:rPr>
          <w:i/>
        </w:rPr>
        <w:t>i.e.</w:t>
      </w:r>
      <w:r>
        <w:t xml:space="preserve"> tree-ring width) are commonly used proxies to characterize tree vitality, and, generally annual tree-ring widths have been used to study growth changes in response to drought at the individual tree level (Fritts 1976; Dobbertin 2005). Remote sensing can be used to analyze the impact of drought on ecosystems and hence at the stand level (</w:t>
      </w:r>
      <w:r>
        <w:rPr>
          <w:i/>
        </w:rPr>
        <w:t>e.g.</w:t>
      </w:r>
      <w:r>
        <w:t xml:space="preserve"> Zhang and others 2013). The combination of remote sensing and dendroecology has been used to assess the effects of droughts on vegetation along ecological gradients (</w:t>
      </w:r>
      <w:r>
        <w:rPr>
          <w:i/>
        </w:rPr>
        <w:t>e.g.</w:t>
      </w:r>
      <w:r>
        <w:t xml:space="preserve"> Vicente-Serrano and others 2013; Coulthard and others 2017), and also to evaluate growth resilience to drought in several tree species (</w:t>
      </w:r>
      <w:r>
        <w:rPr>
          <w:i/>
        </w:rPr>
        <w:t>e.g.</w:t>
      </w:r>
      <w:r>
        <w:t xml:space="preserve"> Gazol and others 2018; Peña-Gallardo and others 2018).</w:t>
      </w:r>
    </w:p>
    <w:p w14:paraId="6DDA700E" w14:textId="77777777" w:rsidR="00F57A96" w:rsidRDefault="00407796">
      <w:pPr>
        <w:pStyle w:val="BodyText"/>
      </w:pPr>
      <w:r>
        <w:t xml:space="preserve">In the present study, we assessed resilience of </w:t>
      </w:r>
      <w:r>
        <w:rPr>
          <w:i/>
        </w:rPr>
        <w:t>Quercus pyrenaica</w:t>
      </w:r>
      <w:r>
        <w:t xml:space="preserve"> Willd. (Pyrenean oak) from southern relict forests at the rear-edge of the species distribution, where species performance is considered to be severely threatened by climate change. We combined remote-sensing information and dendroecological methods to evaluate the impact of drought both in canopy greenness (as a proxy for primary growth) and radial tree growth (as a proxy for secondary growth). The analysis of resilience to climate was discussed taken into account the land-use history of these transformed forests. To do so we conducted a review of historical documents to reconstruct the forest history of our study sites, and to determine how anthropogenic drivers have shaped the current forest structure. Based on this discussion of forest resilience, we specifically developed a rationale that integrates the ecological and anthropogenic dimensions of marginality to determine the regional and local‐scale mechanisms shaping the probability of persistence (or extinction) of oak rear edge populations. Our main hypothesis is that these stands will show low resilience to extreme droughts along a small-scale gradient. To test this hypothesis, we: (</w:t>
      </w:r>
      <w:r>
        <w:rPr>
          <w:i/>
        </w:rPr>
        <w:t>i</w:t>
      </w:r>
      <w:r>
        <w:t xml:space="preserve">) quantified how recent extreme drought events influenced primary and secondary growth of </w:t>
      </w:r>
      <w:r>
        <w:rPr>
          <w:i/>
        </w:rPr>
        <w:t>Q. pyrenaica</w:t>
      </w:r>
      <w:r>
        <w:t xml:space="preserve"> forests at their present geographical rear edge; (</w:t>
      </w:r>
      <w:r>
        <w:rPr>
          <w:i/>
        </w:rPr>
        <w:t>ii</w:t>
      </w:r>
      <w:r>
        <w:t>) conducted and explored a review of historical documents to reconstruct forest management history and to infer how it impacted tree-growth in time; (</w:t>
      </w:r>
      <w:r>
        <w:rPr>
          <w:i/>
        </w:rPr>
        <w:t>iii</w:t>
      </w:r>
      <w:r>
        <w:t>) analyzed the long-term resilience of these forests to extreme drought events, using time-series of radial growth; (</w:t>
      </w:r>
      <w:r>
        <w:rPr>
          <w:i/>
        </w:rPr>
        <w:t>iv</w:t>
      </w:r>
      <w:r>
        <w:t>) and examined differences in the resilience metrics between populations located in contrasting ecological conditions (</w:t>
      </w:r>
      <w:r>
        <w:rPr>
          <w:i/>
        </w:rPr>
        <w:t>i.e.</w:t>
      </w:r>
      <w:r>
        <w:t xml:space="preserve"> xeric </w:t>
      </w:r>
      <w:r>
        <w:rPr>
          <w:i/>
        </w:rPr>
        <w:t>vs.</w:t>
      </w:r>
      <w:r>
        <w:t xml:space="preserve"> mesic) along environmental gradients within the rear edge in order to detect vulnerability to climate change at the small spatial scale. For the latter task, we characterized variability in the forest response to drought within the current geographical rear-edge and assessed whether the effect of aspect and environmental conditions expressed in northern and southern populations of Pyrenean oak forests differ in their resistance, resilience, and recovery to extreme drought events.</w:t>
      </w:r>
    </w:p>
    <w:p w14:paraId="7009B069" w14:textId="77777777" w:rsidR="00F57A96" w:rsidRDefault="00407796">
      <w:pPr>
        <w:pStyle w:val="Heading2"/>
      </w:pPr>
      <w:bookmarkStart w:id="6" w:name="materials-and-methods"/>
      <w:r>
        <w:lastRenderedPageBreak/>
        <w:t>Materials and methods</w:t>
      </w:r>
      <w:bookmarkEnd w:id="6"/>
    </w:p>
    <w:p w14:paraId="3EC19891" w14:textId="77777777" w:rsidR="00F57A96" w:rsidRDefault="00407796">
      <w:pPr>
        <w:pStyle w:val="Heading3"/>
      </w:pPr>
      <w:bookmarkStart w:id="7" w:name="tree-species-and-study-site"/>
      <w:r>
        <w:t>Tree species and study site</w:t>
      </w:r>
      <w:bookmarkEnd w:id="7"/>
    </w:p>
    <w:p w14:paraId="2406C639" w14:textId="77777777" w:rsidR="00F57A96" w:rsidRDefault="00407796">
      <w:r>
        <w:rPr>
          <w:i/>
        </w:rPr>
        <w:t>Quercus pyrenaica</w:t>
      </w:r>
      <w:r>
        <w:t xml:space="preserve"> forests extend throughout south-western France and the Iberian Peninsula, reaching their southern limit in mountain areas of northern Morocco (Franco 1990).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 (Río and others 2007).</w:t>
      </w:r>
    </w:p>
    <w:p w14:paraId="32EF407D" w14:textId="77777777" w:rsidR="00F57A96" w:rsidRDefault="00407796">
      <w:pPr>
        <w:pStyle w:val="BodyText"/>
      </w:pPr>
      <w:r>
        <w:t xml:space="preserve">The forests of this species reach their southernmost European limit in Andalusian mountains such as Sierra Nevada (37°N, 3°W), a high-mountain range with elevations of up to 3482 m </w:t>
      </w:r>
      <w:r>
        <w:rPr>
          <w:i/>
        </w:rPr>
        <w:t>a.s.l.</w:t>
      </w:r>
      <w:r>
        <w:t xml:space="preserve">. The climate is Mediterranean, characterized by cold winters and hot summers, with pronounced summer drought but with marked variability according to elevation. Sierra Nevada is considered a glacial refuge for deciduous </w:t>
      </w:r>
      <w:r>
        <w:rPr>
          <w:i/>
        </w:rPr>
        <w:t>Quercus</w:t>
      </w:r>
      <w:r>
        <w:t xml:space="preserve"> species (Olalde and others 2002). Eight Pyrenean oak patches (2400 ha) have been identified in this mountain range (Figure 1), from 1100 to 2000 m </w:t>
      </w:r>
      <w:r>
        <w:rPr>
          <w:i/>
        </w:rPr>
        <w:t>a.s.l.</w:t>
      </w:r>
      <w:r>
        <w:t xml:space="preserve"> and often associated with major river valleys. Today, </w:t>
      </w:r>
      <w:r>
        <w:rPr>
          <w:i/>
        </w:rPr>
        <w:t>Quercus pyrenaica</w:t>
      </w:r>
      <w:r>
        <w:t xml:space="preserve"> woodlands in this mountain region represent a rear edge of their habitat distribution (Hampe and Petit 2005). They are the richest forest formation in vascular plant species of Sierra Nevada, containing several endemic and endangered plant species (Lorite and others 2008). They also harbor high levels of intraspecific genetic diversity (Valbuena-Carabaña and Gil 2013). These relict forests have undergone intensive human use throughout history (Camacho-Olmedo and others 2002). Furthermore, the conservation status of this species for southern Spain is considered “Vulnerable” and it is expected to suffer from climate change, reducing its suitable habitats in the near future (Gea-Izquierdo and others 2013).</w:t>
      </w:r>
    </w:p>
    <w:p w14:paraId="1F89D5B3" w14:textId="77777777" w:rsidR="00F57A96" w:rsidRDefault="00407796">
      <w:pPr>
        <w:pStyle w:val="Heading3"/>
      </w:pPr>
      <w:bookmarkStart w:id="8" w:name="climatic-data-and-drought-episodes"/>
      <w:r>
        <w:t>Climatic data and drought episodes</w:t>
      </w:r>
      <w:bookmarkEnd w:id="8"/>
    </w:p>
    <w:p w14:paraId="05D80926" w14:textId="77777777" w:rsidR="00F57A96" w:rsidRDefault="00407796">
      <w:r>
        <w:t>The Iberian Peninsula underwent several extreme drought episodes in the last three decades (</w:t>
      </w:r>
      <w:r>
        <w:rPr>
          <w:i/>
        </w:rPr>
        <w:t>e.g.</w:t>
      </w:r>
      <w:r>
        <w:t xml:space="preserve"> 1995, 1999, 2005, 2012; Vicente-Serrano and others 2014). The 2005 and 2012 drought events have been documented as being among the worst in recent decades for the southern Iberian Peninsula (Páscoa and others 2017),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Standardized Precipitation-Evapotranspiration Index) (Vicente-Serrano and others 2010) (SPEI 12-months scale), following a procedure similar to the one proposed by Spinoni and </w:t>
      </w:r>
      <w:r>
        <w:lastRenderedPageBreak/>
        <w:t>others (2015). We used 0.5º grid cells covering Sierra Nevada taken from the Global SPEI Database (</w:t>
      </w:r>
      <w:hyperlink r:id="rId10">
        <w:r>
          <w:rPr>
            <w:rStyle w:val="Hyperlink"/>
          </w:rPr>
          <w:t>http://spei.csic.es/database.html</w:t>
        </w:r>
      </w:hyperlink>
      <w:r>
        <w:t xml:space="preserve">). A severe drought event starts when SPEI falls below the threshold of -1.28 (Páscoa and others 2017; Spinoni and others 2017). A drought event is considered only when SPEI values fall below that threshold for at least two consecutive months. For each drought event, we computed: the </w:t>
      </w:r>
      <w:r>
        <w:rPr>
          <w:i/>
        </w:rPr>
        <w:t>duration</w:t>
      </w:r>
      <w:r>
        <w:t xml:space="preserve"> as the number of consecutive months with the SPEI lower than a certain 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14:paraId="4BE3B778" w14:textId="77777777" w:rsidR="00F57A96" w:rsidRDefault="00407796">
      <w:pPr>
        <w:pStyle w:val="BodyText"/>
      </w:pPr>
      <w:r>
        <w:t>To explore the relationships between climatic variables and tree-growth variables we used climate data obtained from the European Daily High-Resolution Observational Gridded Dataset (E-OBS v16) (Haylock and others 2008). Monthly precipitation and minimum and maximum temperatures had a 0.25 x 0.25 º resolution for the 1950-2016 period. Grid cells were selected to cover each sampled site. The SPEI 6-months scale index was used to characterize the drought conditions for the period 1961-2014.</w:t>
      </w:r>
    </w:p>
    <w:p w14:paraId="7A024710" w14:textId="77777777" w:rsidR="00F57A96" w:rsidRDefault="00407796">
      <w:pPr>
        <w:pStyle w:val="Heading3"/>
      </w:pPr>
      <w:bookmarkStart w:id="9" w:name="Xbdfd3d9c8ffba9f4df78416dffc23632de32ef3"/>
      <w:r>
        <w:t>Greenness data to assess ecosystem resilience</w:t>
      </w:r>
      <w:bookmarkEnd w:id="9"/>
    </w:p>
    <w:p w14:paraId="446D3429" w14:textId="77777777" w:rsidR="00F57A96" w:rsidRDefault="00407796">
      <w:r>
        <w:t xml:space="preserve">Vegetation greenness of </w:t>
      </w:r>
      <w:r>
        <w:rPr>
          <w:i/>
        </w:rPr>
        <w:t>Quercus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Pr>
          <w:i/>
        </w:rPr>
        <w:t>Quercus pyrenaica</w:t>
      </w:r>
      <w:r>
        <w:t xml:space="preserve"> forests in Sierra Nevada (</w:t>
      </w:r>
      <w:r>
        <w:rPr>
          <w:i/>
        </w:rPr>
        <w:t>n</w:t>
      </w:r>
      <w:r>
        <w:t xml:space="preserve"> = 928 pixels). Any values affected by clouds, snow, shadows or high content aerosols, were filtered out following recommendations for mountain regions (Reyes-Díez and others 2015).</w:t>
      </w:r>
    </w:p>
    <w:p w14:paraId="2C76F2C5" w14:textId="77777777" w:rsidR="00F57A96" w:rsidRDefault="00407796">
      <w:pPr>
        <w:pStyle w:val="BodyText"/>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was computed pixel-by-pixel, in order to minimize bias in the evaluation of anomalies and to provide more information concerning their magnitude (Samanta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14:paraId="6A4C3C4A" w14:textId="77777777" w:rsidR="00F57A96" w:rsidRDefault="00407796">
      <w:pPr>
        <w:pStyle w:val="BodyText"/>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0.88).</w:t>
      </w:r>
    </w:p>
    <w:p w14:paraId="09B1E317" w14:textId="77777777" w:rsidR="00F57A96" w:rsidRDefault="00407796">
      <w:pPr>
        <w:pStyle w:val="Heading3"/>
      </w:pPr>
      <w:bookmarkStart w:id="10" w:name="Xba0ca8721242a632140c4420e51f093f87af52f"/>
      <w:r>
        <w:lastRenderedPageBreak/>
        <w:t>Field sampling and dendroecological methods to assess individual tree resilience</w:t>
      </w:r>
      <w:bookmarkEnd w:id="10"/>
    </w:p>
    <w:p w14:paraId="086194AB" w14:textId="77777777" w:rsidR="00F57A96" w:rsidRDefault="00407796">
      <w:r>
        <w:t xml:space="preserve">Trees were sampled during the autumn of 2016 at two locations in contrasting N-S slopes of Sierra Nevada: San Juan (SJ), a xeric site located at the northern aspect; and Cáñar (CA), a wetter site located at the southern aspect (Figure 1; Table 1). For the southern site, two elevations were sampled: CA-Low (around 1700 m) and CA-High (around 1860 m), constituting the current low-elevational limit (CA-Low) and the tree-line (CA-High), respectively, in the site sampled.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 (Pérez-Luque and others 2015b). At each site, between 15 and 20 trees from either the single dominant-codominant layer in CA or the open canopy in SJ were randomly sampled.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w:t>
      </w:r>
    </w:p>
    <w:p w14:paraId="22911726" w14:textId="77777777" w:rsidR="00F57A96" w:rsidRDefault="00407796">
      <w:pPr>
        <w:pStyle w:val="BodyText"/>
      </w:pPr>
      <w: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14:paraId="3331DB08" w14:textId="77777777" w:rsidR="00F57A96" w:rsidRDefault="00407796">
      <w:pPr>
        <w:pStyle w:val="BodyText"/>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w:t>
      </w:r>
      <w:r>
        <w:rPr>
          <w:rStyle w:val="VerbatimChar"/>
        </w:rPr>
        <w:t>dplR</w:t>
      </w:r>
      <w:r>
        <w:t xml:space="preserve"> (Bunn 2010). Mean residual site chronologies were established by computing the biweight robust mean of all prewhitened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14:paraId="1AAC8DA9" w14:textId="77777777" w:rsidR="00F57A96" w:rsidRDefault="00407796">
      <w:pPr>
        <w:pStyle w:val="BodyText"/>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In theory, BAI represents a more accurate indicator of growth than ring width, since it removes variation in growth attributable to increasing stem circumference after 30-40 years of juvenile growth (Biondi and Qeadan 2008). Raw ring widths and measured DBH were used to compute BAI (Piovesan and others </w:t>
      </w:r>
      <w:r>
        <w:lastRenderedPageBreak/>
        <w:t xml:space="preserve">2008) with the following equation: </w:t>
      </w: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14:paraId="68C3585F" w14:textId="77777777" w:rsidR="00F57A96" w:rsidRDefault="00407796">
      <w:pPr>
        <w:pStyle w:val="Heading3"/>
      </w:pPr>
      <w:bookmarkStart w:id="11" w:name="disturbance-analyses"/>
      <w:r>
        <w:t>Disturbance analyses</w:t>
      </w:r>
      <w:bookmarkEnd w:id="11"/>
    </w:p>
    <w:p w14:paraId="29221565" w14:textId="77777777" w:rsidR="00F57A96" w:rsidRDefault="00407796">
      <w:r>
        <w:t>Disturbance chronologies were built using tree-ring width to identify abrupt and sustained increases (release events from competition) or decreases (suppressions) in radial growth (Nowacki and Abrams 1997) as i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Rubino and McCarthy 2004).</w:t>
      </w:r>
    </w:p>
    <w:p w14:paraId="1B9B9837" w14:textId="77777777" w:rsidR="00F57A96" w:rsidRDefault="00407796">
      <w:pPr>
        <w:pStyle w:val="BodyText"/>
      </w:pPr>
      <w:r>
        <w:t>Site-disturbance chronologies were constructed by annually averaging the individual disturbance series. To separate growth peaks caused by disturbance events and expressing stand-wise disturbances from those caused by climate, we considered a threshold of 50% of GC and more than 50% of the individual trees displaying the same growth changes (</w:t>
      </w:r>
      <w:r>
        <w:rPr>
          <w:i/>
        </w:rPr>
        <w:t>e.g.</w:t>
      </w:r>
      <w:r>
        <w:t xml:space="preserve"> Gea-Izquierdo and Cañellas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14:paraId="3B2B2543" w14:textId="77777777" w:rsidR="00F57A96" w:rsidRDefault="00407796">
      <w:pPr>
        <w:pStyle w:val="Heading3"/>
      </w:pPr>
      <w:bookmarkStart w:id="12" w:name="X871e60eafc1267618a9d0a5127bc38021b56c40"/>
      <w:r>
        <w:t>Assessing ecosystem and tree individual resilience to drought</w:t>
      </w:r>
      <w:bookmarkEnd w:id="12"/>
    </w:p>
    <w:p w14:paraId="0141466C" w14:textId="77777777" w:rsidR="00F57A96" w:rsidRDefault="00407796">
      <w:r>
        <w:t>To evaluate the effects of drought events on ecosystem resilience (using greenness data) and individual tree resilience (using BAI data), we used resilience indices proposed by Lloret and others (2011). The Resistance index estimated as the ratio between performance during and before the disturbance (</w:t>
      </w:r>
      <m:oMath>
        <m:r>
          <w:rPr>
            <w:rFonts w:ascii="Cambria Math" w:hAnsi="Cambria Math"/>
          </w:rPr>
          <m:t>Resistance=Drought:PreDrought</m:t>
        </m:r>
      </m:oMath>
      <w:r>
        <w:t>) quantifies the severity of the impact of the disturbance in the year it occurred. The Recovery index, computed as the ratio between performance after and during disturbance (</w:t>
      </w:r>
      <m:oMath>
        <m:r>
          <w:rPr>
            <w:rFonts w:ascii="Cambria Math" w:hAnsi="Cambria Math"/>
          </w:rPr>
          <m:t>Recovery=PostDrought:Drought</m:t>
        </m:r>
      </m:oMath>
      <w:r>
        <w:t>), represents the ability to recover from disturbance relative to its severity. Finally, the Resilience index (</w:t>
      </w:r>
      <m:oMath>
        <m:r>
          <w:rPr>
            <w:rFonts w:ascii="Cambria Math" w:hAnsi="Cambria Math"/>
          </w:rPr>
          <m:t>Resilience=PostDrought:PreDrought</m:t>
        </m:r>
      </m:oMath>
      <w:r>
        <w:t>) is the capacity to reach pre-disturbance performance levels. The values of these indices were computed for tree growth (BAI) and greenness (EVI mean) during each drought event. The predrought and postdrought values of each target variable (</w:t>
      </w:r>
      <w:r>
        <w:rPr>
          <w:i/>
        </w:rPr>
        <w:t>i.e.</w:t>
      </w:r>
      <w:r>
        <w:t xml:space="preserve"> BAI or EVI) were computed as the mean value over a period of three years before and after </w:t>
      </w:r>
      <w:r>
        <w:lastRenderedPageBreak/>
        <w:t>the drought event, respectively. A period of three years was chosen because we found similar results on comparing periods of two, three, and four years (Figure S3b), and this time period has been used in other studies (</w:t>
      </w:r>
      <w:r>
        <w:rPr>
          <w:i/>
        </w:rPr>
        <w:t>e.g.</w:t>
      </w:r>
      <w:r>
        <w:t xml:space="preserve"> Gazol and others 2018). Resilience metrics for BAI data were additionally computed for the most severe drought events since 1940 (</w:t>
      </w:r>
      <w:r>
        <w:rPr>
          <w:i/>
        </w:rPr>
        <w:t>n</w:t>
      </w:r>
      <w:r>
        <w:t xml:space="preserve"> = 8; Table S3) and compared with drought severity.</w:t>
      </w:r>
    </w:p>
    <w:p w14:paraId="403750DC" w14:textId="77777777" w:rsidR="00F57A96" w:rsidRDefault="00407796">
      <w:pPr>
        <w:pStyle w:val="Heading3"/>
      </w:pPr>
      <w:bookmarkStart w:id="13" w:name="statistical-analysis"/>
      <w:r>
        <w:t>Statistical analysis</w:t>
      </w:r>
      <w:bookmarkEnd w:id="13"/>
    </w:p>
    <w:p w14:paraId="2525E789" w14:textId="77777777" w:rsidR="00F57A96" w:rsidRDefault="00407796">
      <w:r>
        <w:t xml:space="preserve">The severe drought events since 1901 were identified using SPEI-12 and regional climatic data (Figure 2). They were characterized in terms of duration, severity, intensity (see Spinoni and others 2015). In a first step we explored temporal trends of EVI and BAI variabl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amined at the pixel scale, using the Mann–Kendall nonparametric test. Temporal trends for BAI were assessed using mean BAI chronologies. The impact of drought in greenness and growth was explored using the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and the mean RWI site chronologies. Additionally the relationships between climatic variables and tree-growth variables (RWI and BAI site chronologies) were assessed using bootstrapped Pearson’s correlations estimated using treeclim` (Zang and Biondi 2015). The non-climatic disturbance impacts on tree-growth were evaluated using the site disturbance chronologies.</w:t>
      </w:r>
    </w:p>
    <w:p w14:paraId="3A302905" w14:textId="77777777" w:rsidR="00F57A96" w:rsidRDefault="00407796">
      <w:pPr>
        <w:pStyle w:val="BodyText"/>
      </w:pPr>
      <w:r>
        <w:t>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14:paraId="64A26BC6" w14:textId="77777777" w:rsidR="00F57A96" w:rsidRDefault="00407796">
      <w:pPr>
        <w:pStyle w:val="BodyText"/>
      </w:pPr>
      <w:r>
        <w:t xml:space="preserve">For each of the three resilience indices studied, we used robust two-way ANOVAs to test for differences between drought events (2005 and 2012) and the oak populations studied (northern and southern exposures). T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re carried out using the </w:t>
      </w:r>
      <w:r>
        <w:rPr>
          <w:rStyle w:val="VerbatimChar"/>
        </w:rPr>
        <w:t>WRS2</w:t>
      </w:r>
      <w:r>
        <w:t xml:space="preserve"> package. The level of significance was set to 0.05 and adjusted for multiple comparisons. Resilience metrics of BAI were also computed for the most severe drought events since 1950, and the relationship of them to the severity of the drought were explored.</w:t>
      </w:r>
    </w:p>
    <w:p w14:paraId="460D654B" w14:textId="77777777" w:rsidR="00F57A96" w:rsidRDefault="00407796">
      <w:pPr>
        <w:pStyle w:val="Heading2"/>
      </w:pPr>
      <w:bookmarkStart w:id="14" w:name="results"/>
      <w:r>
        <w:lastRenderedPageBreak/>
        <w:t>Results</w:t>
      </w:r>
      <w:bookmarkEnd w:id="14"/>
    </w:p>
    <w:p w14:paraId="0AF3CA56" w14:textId="77777777" w:rsidR="00F57A96" w:rsidRDefault="00407796">
      <w:pPr>
        <w:pStyle w:val="Heading3"/>
      </w:pPr>
      <w:bookmarkStart w:id="15" w:name="time-trends-in-vegetation-greenness"/>
      <w:r>
        <w:t>Time trends in vegetation greenness</w:t>
      </w:r>
      <w:bookmarkEnd w:id="15"/>
    </w:p>
    <w:p w14:paraId="45A601C9" w14:textId="77777777" w:rsidR="00F57A96" w:rsidRDefault="00407796">
      <w:r>
        <w:t>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3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3b).</w:t>
      </w:r>
    </w:p>
    <w:p w14:paraId="0C9F4CDF" w14:textId="77777777" w:rsidR="00F57A96" w:rsidRDefault="00407796">
      <w:pPr>
        <w:pStyle w:val="Heading3"/>
      </w:pPr>
      <w:bookmarkStart w:id="16" w:name="X95ec95a08bd2278f96e504f61d6be87d34a1acc"/>
      <w:r>
        <w:t>Analysis of radial-growth trends and disturbances</w:t>
      </w:r>
      <w:bookmarkEnd w:id="16"/>
    </w:p>
    <w:p w14:paraId="5654BA1D" w14:textId="77777777" w:rsidR="00F57A96" w:rsidRDefault="00407796">
      <w:r>
        <w:t>The trees of the southern population were older than those from the northern one. In addition, trees from the southern population at high elevation were taller and their growth was significantly greater than that of trees from the other two sites, despite the competition measured as plot basal area was greatest in CA-High (Table 1, Figure 4a). The growth and height of trees from the northern and the low-elevation southern population proved similar (Figures 4a and S3a). Only trees from the southern sites (</w:t>
      </w:r>
      <w:r>
        <w:rPr>
          <w:i/>
        </w:rPr>
        <w:t>i.e.</w:t>
      </w:r>
      <w:r>
        <w:t xml:space="preserve"> the wetter exposure) showed significant positive growth trends since the late 1970s (Figure 4a), this trend being far more pronounced for the high elevation, the wetter, colder site (CA-High).</w:t>
      </w:r>
    </w:p>
    <w:p w14:paraId="0B74BFBB" w14:textId="77777777" w:rsidR="00F57A96" w:rsidRDefault="00407796">
      <w:pPr>
        <w:pStyle w:val="BodyText"/>
      </w:pPr>
      <w:r>
        <w:t>Drought events reduced radial growth for all sites (Figure S2a). The strongest reduction in radial growth occurred in the 1995 drought (the worst drought spell in our climatic record, Table S3) for all sites. Tree-growth reduction followed a moisture gradient. The southern sites (CA-High and CA-Low) showed less tree-growth reduction than did the northern site (SJ), especially for 2005 and 2012 (Figure S2a), with the weakest growth reductions being in trees from the wettest site (CA-High).</w:t>
      </w:r>
    </w:p>
    <w:p w14:paraId="18EC3091" w14:textId="77777777" w:rsidR="00F57A96" w:rsidRDefault="00407796">
      <w:pPr>
        <w:pStyle w:val="BodyText"/>
      </w:pPr>
      <w:r>
        <w:t>The response of tree growth to water availability was greater than to temperatures. Cumulative precipitation of the hydrological year and seasonal SPEI values (</w:t>
      </w:r>
      <w:r>
        <w:rPr>
          <w:i/>
        </w:rPr>
        <w:t>i.e.</w:t>
      </w:r>
      <w:r>
        <w:t xml:space="preserve"> for the Hydrological year, Spring and Summer) were the climatic variables exhibiting the highest (positive) relationship with growth for all populations (Figure S6a). Nevertheless, differences appeared between northern and southern populations: the positive relationship with SPEI was highest in the more xeric northern population (r &gt; 0.6 </w:t>
      </w:r>
      <w:r>
        <w:rPr>
          <w:i/>
        </w:rPr>
        <w:t>vs.</w:t>
      </w:r>
      <w:r>
        <w:t xml:space="preserve"> r &lt; 0.5; Figure S6a).</w:t>
      </w:r>
    </w:p>
    <w:p w14:paraId="380FF707" w14:textId="77777777" w:rsidR="00F57A96" w:rsidRDefault="00407796">
      <w:pPr>
        <w:pStyle w:val="BodyText"/>
      </w:pPr>
      <w:r>
        <w:t>The northern site (SJ) showed two major release events (GC &gt; 50% occurring in more than 50% of trees sampled): the first during the 1940s (the most evident) and the second in 1995-2000 (Figure 4b). These periods alternated with periods of suppression. By contrast, the two southern sites showed no release events except for CA-High at the beginning of the 1830s and no suppression events in the last 50 years.</w:t>
      </w:r>
    </w:p>
    <w:p w14:paraId="5784A4E7" w14:textId="77777777" w:rsidR="00F57A96" w:rsidRDefault="00407796">
      <w:pPr>
        <w:pStyle w:val="Heading3"/>
      </w:pPr>
      <w:bookmarkStart w:id="17" w:name="Xd52b5e61661bccae436cc017c60df764c7d669f"/>
      <w:r>
        <w:lastRenderedPageBreak/>
        <w:t>Resilience to drought events at the ecosystem and individual-tree levels</w:t>
      </w:r>
      <w:bookmarkEnd w:id="17"/>
    </w:p>
    <w:p w14:paraId="16B71833" w14:textId="77777777" w:rsidR="00F57A96" w:rsidRDefault="00407796">
      <w:r>
        <w:t>Resilience and resistance varied in the same direction whereas recovery varied inversely to resilience and resistance. Resilience metrics of tree-growth for drought events since 1950 (</w:t>
      </w:r>
      <w:r>
        <w:rPr>
          <w:i/>
        </w:rPr>
        <w:t>i.e.</w:t>
      </w:r>
      <w:r>
        <w:t xml:space="preserve"> shared period among the three chronologies excluding the juvenile years, Table S3) revealed a positive relationship between drought severity and recovery, significant for all oak populations (Figure 5a). A similar pattern was found for resilience but proved significant only for SJ. Importantly, non-significant patterns resulted when we excluded 1995, except for recovery in SJ (Figure S5). The trees showed the highest value of tree-growth resilience for 1995, the worst drought event in our study area, particularly SJ where our results suggest a major release event also after 1995 (Figure 4b).</w:t>
      </w:r>
    </w:p>
    <w:p w14:paraId="09280DAF" w14:textId="77777777" w:rsidR="00F57A96" w:rsidRDefault="00407796">
      <w:pPr>
        <w:pStyle w:val="BodyText"/>
      </w:pPr>
      <w:r>
        <w:t>During the last two drought events, resilience metrics for greenness and tree growth significantly differed between drought events (Table S1). The 2005 drought event reduced greenness and growth more than that of 2012 (Table S2) but the metrics of resilience generally covaried in the same direction during those two years. For EVI, resilience and resistance values were significantly higher for 2012, the most severe event, than for 2005 (Table S2; Figure 5b); whereas recovery values were higher for 2005 than for the 2012 drought event. For BAI, the resilience, resistance and recovery values were higher for 2012 than for 2005 (Table S2, Figure 5c).</w:t>
      </w:r>
    </w:p>
    <w:p w14:paraId="60A1AC0B" w14:textId="77777777" w:rsidR="00F57A96" w:rsidRDefault="00407796">
      <w:pPr>
        <w:pStyle w:val="BodyText"/>
      </w:pPr>
      <w:r>
        <w:t>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14:paraId="3552080D" w14:textId="77777777" w:rsidR="00F57A96" w:rsidRDefault="00407796">
      <w:pPr>
        <w:pStyle w:val="Heading2"/>
      </w:pPr>
      <w:bookmarkStart w:id="18" w:name="discussion"/>
      <w:r>
        <w:t>Discussion</w:t>
      </w:r>
      <w:bookmarkEnd w:id="18"/>
    </w:p>
    <w:p w14:paraId="270B9D56" w14:textId="77777777" w:rsidR="00F57A96" w:rsidRDefault="00407796">
      <w:r>
        <w:t xml:space="preserve">By using a combined approach of remote-sensing information and dendrochronology, we have quantified the drought impact on the </w:t>
      </w:r>
      <w:r>
        <w:rPr>
          <w:i/>
        </w:rPr>
        <w:t>Quercus pyrenaica</w:t>
      </w:r>
      <w:r>
        <w:t xml:space="preserve"> forests of Sierra Nevada and their resilience to several severe drought events in the recent decades. Our results indicated that these relict oak populations driven by historical land use are resilient to climate change at their present rear edge. However, resistance, resilience, and forest recovery to extreme drought events are strongly influenced by mountain exposure, local environmental conditions, and management legacies. This means that the geographical and the ecological rear edges do not necessarily match and, at a small spatial scale, tree performance varies markedly along the rear edge under climate change.</w:t>
      </w:r>
    </w:p>
    <w:p w14:paraId="039FB214" w14:textId="77777777" w:rsidR="00FC5E81" w:rsidRDefault="00FC5E81"/>
    <w:p w14:paraId="207F67D5" w14:textId="77777777" w:rsidR="00FC5E81" w:rsidRDefault="00FC5E81" w:rsidP="00FC5E81">
      <w:pPr>
        <w:pStyle w:val="Heading3"/>
      </w:pPr>
      <w:bookmarkStart w:id="19" w:name="X3ee3e54e26e1befcd3da00795e9bed32802b27b"/>
      <w:bookmarkStart w:id="20" w:name="X3c3becee9e4b19b875b7ef5c4a57c661a94a2a8"/>
      <w:r>
        <w:lastRenderedPageBreak/>
        <w:t>Sensitivity (resistance) of relict oaks to recent drought events</w:t>
      </w:r>
      <w:bookmarkEnd w:id="20"/>
    </w:p>
    <w:p w14:paraId="52BF238E" w14:textId="77777777" w:rsidR="00407796" w:rsidRPr="00407796" w:rsidRDefault="00FC5E81" w:rsidP="00407796">
      <w:r>
        <w:t xml:space="preserve">Severe drought negatively affects both primary and secondary growth of </w:t>
      </w:r>
      <w:r>
        <w:rPr>
          <w:i/>
        </w:rPr>
        <w:t xml:space="preserve">Quercus </w:t>
      </w:r>
      <w:proofErr w:type="spellStart"/>
      <w:r>
        <w:rPr>
          <w:i/>
        </w:rPr>
        <w:t>pyrenaica</w:t>
      </w:r>
      <w:proofErr w:type="spellEnd"/>
      <w:r>
        <w:t xml:space="preserve"> forests. This was expressed by the observed reduction in greenness and tree growth in response to the 2005 and 2012 drought events as well as by the consistent radial-growth suppression for this oak species during extreme drought events (</w:t>
      </w:r>
      <w:proofErr w:type="spellStart"/>
      <w:r>
        <w:t>Corcuera</w:t>
      </w:r>
      <w:proofErr w:type="spellEnd"/>
      <w:r>
        <w:t xml:space="preserve"> and others 2006; </w:t>
      </w:r>
      <w:proofErr w:type="spellStart"/>
      <w:r>
        <w:t>Gea-Izquierdo</w:t>
      </w:r>
      <w:proofErr w:type="spellEnd"/>
      <w:r>
        <w:t xml:space="preserve"> and </w:t>
      </w:r>
      <w:proofErr w:type="spellStart"/>
      <w:r>
        <w:t>Cañellas</w:t>
      </w:r>
      <w:proofErr w:type="spellEnd"/>
      <w:r>
        <w:t xml:space="preserve"> 2014). Furthermore, the greatest reduction of tree growth was detected during the 1995 drought, a characteristic negative precipitation anomaly that caused severe and extensive damage to the Mediterranean vegetation across the Iberian Peninsula (</w:t>
      </w:r>
      <w:proofErr w:type="spellStart"/>
      <w:r>
        <w:t>Peñuelas</w:t>
      </w:r>
      <w:proofErr w:type="spellEnd"/>
      <w:r>
        <w:t xml:space="preserve"> and others 2001; </w:t>
      </w:r>
      <w:proofErr w:type="spellStart"/>
      <w:r>
        <w:t>Gazol</w:t>
      </w:r>
      <w:proofErr w:type="spellEnd"/>
      <w:r>
        <w:t xml:space="preserve"> and others 2018). As with many other forest species under Mediterranean climates, </w:t>
      </w:r>
      <w:r w:rsidRPr="009F2FD0">
        <w:t>moisture availability</w:t>
      </w:r>
      <w:r>
        <w:t xml:space="preserve"> is generally the most limiting factor driving radial growth of </w:t>
      </w:r>
      <w:r>
        <w:rPr>
          <w:i/>
        </w:rPr>
        <w:t xml:space="preserve">Quercus </w:t>
      </w:r>
      <w:proofErr w:type="spellStart"/>
      <w:r>
        <w:rPr>
          <w:i/>
        </w:rPr>
        <w:t>pyrenaica</w:t>
      </w:r>
      <w:proofErr w:type="spellEnd"/>
      <w:r>
        <w:t xml:space="preserve"> along its distribution range in the Iberian Peninsula (</w:t>
      </w:r>
      <w:proofErr w:type="spellStart"/>
      <w:r>
        <w:t>Gea-Izquierdo</w:t>
      </w:r>
      <w:proofErr w:type="spellEnd"/>
      <w:r>
        <w:t xml:space="preserve"> and </w:t>
      </w:r>
      <w:proofErr w:type="spellStart"/>
      <w:r>
        <w:t>Cañellas</w:t>
      </w:r>
      <w:proofErr w:type="spellEnd"/>
      <w:r>
        <w:t xml:space="preserve"> 2014). Thus, our results are consistent with those of previous studies highlighting the influence of precipitation on tree-ring growth in different oak species (</w:t>
      </w:r>
      <w:r>
        <w:rPr>
          <w:i/>
        </w:rPr>
        <w:t>e.g.</w:t>
      </w:r>
      <w:r>
        <w:t xml:space="preserve"> Tessier and others 1994; Di Filippo and others 2010; </w:t>
      </w:r>
      <w:proofErr w:type="spellStart"/>
      <w:r>
        <w:t>Gea-Izquierdo</w:t>
      </w:r>
      <w:proofErr w:type="spellEnd"/>
      <w:r>
        <w:t xml:space="preserve"> and others 2011; García-González and </w:t>
      </w:r>
      <w:proofErr w:type="spellStart"/>
      <w:r>
        <w:t>Souto</w:t>
      </w:r>
      <w:proofErr w:type="spellEnd"/>
      <w:r>
        <w:t>-Herrero 2017).</w:t>
      </w:r>
      <w:r w:rsidR="00407796" w:rsidRPr="000529BC">
        <w:rPr>
          <w:shd w:val="clear" w:color="auto" w:fill="FFFFFF"/>
        </w:rPr>
        <w:t xml:space="preserve"> </w:t>
      </w:r>
    </w:p>
    <w:p w14:paraId="09C3DBE0" w14:textId="77777777" w:rsidR="009F2FD0" w:rsidRDefault="00407796" w:rsidP="00407796">
      <w:commentRangeStart w:id="21"/>
      <w:r w:rsidRPr="009F2FD0">
        <w:t>If we explore the role of climate variables at rear edge</w:t>
      </w:r>
      <w:r w:rsidR="009F2FD0" w:rsidRPr="009F2FD0">
        <w:t xml:space="preserve"> of other species </w:t>
      </w:r>
      <w:r w:rsidRPr="009F2FD0">
        <w:t>we found a variety of responses:</w:t>
      </w:r>
      <w:r w:rsidR="009F2FD0" w:rsidRPr="009F2FD0">
        <w:t xml:space="preserve"> </w:t>
      </w:r>
      <w:r w:rsidR="009F2FD0" w:rsidRPr="009F2FD0">
        <w:t xml:space="preserve">some </w:t>
      </w:r>
      <w:r w:rsidR="009F2FD0" w:rsidRPr="009F2FD0">
        <w:t xml:space="preserve">species </w:t>
      </w:r>
      <w:r w:rsidR="009F2FD0" w:rsidRPr="009F2FD0">
        <w:t>(</w:t>
      </w:r>
      <w:r w:rsidR="009F2FD0" w:rsidRPr="009F2FD0">
        <w:rPr>
          <w:i/>
          <w:iCs/>
        </w:rPr>
        <w:t xml:space="preserve">e.g. </w:t>
      </w:r>
      <w:proofErr w:type="spellStart"/>
      <w:r w:rsidR="009F2FD0" w:rsidRPr="009F2FD0">
        <w:rPr>
          <w:i/>
          <w:iCs/>
        </w:rPr>
        <w:t>Abies</w:t>
      </w:r>
      <w:proofErr w:type="spellEnd"/>
      <w:r w:rsidR="009F2FD0" w:rsidRPr="009F2FD0">
        <w:rPr>
          <w:i/>
          <w:iCs/>
        </w:rPr>
        <w:t xml:space="preserve"> alba</w:t>
      </w:r>
      <w:r w:rsidR="009F2FD0" w:rsidRPr="009F2FD0">
        <w:t xml:space="preserve">) </w:t>
      </w:r>
      <w:r w:rsidR="009F2FD0" w:rsidRPr="009F2FD0">
        <w:t>show more sensitivity to moisture-related variables (Martínez-Sancho and Gutiérrez 2019);</w:t>
      </w:r>
      <w:r w:rsidR="009F2FD0" w:rsidRPr="009F2FD0">
        <w:t xml:space="preserve"> whereas others (</w:t>
      </w:r>
      <w:r w:rsidR="009F2FD0" w:rsidRPr="009F2FD0">
        <w:rPr>
          <w:i/>
          <w:iCs/>
        </w:rPr>
        <w:t xml:space="preserve">e.g. Pinus </w:t>
      </w:r>
      <w:proofErr w:type="spellStart"/>
      <w:r w:rsidR="009F2FD0" w:rsidRPr="009F2FD0">
        <w:rPr>
          <w:i/>
          <w:iCs/>
        </w:rPr>
        <w:t>sylvestris</w:t>
      </w:r>
      <w:proofErr w:type="spellEnd"/>
      <w:r w:rsidR="009F2FD0" w:rsidRPr="009F2FD0">
        <w:t>) showed more dependence of temperatures (</w:t>
      </w:r>
      <w:r w:rsidR="009F2FD0" w:rsidRPr="009F2FD0">
        <w:t>Herrero and others 2013)</w:t>
      </w:r>
      <w:r w:rsidR="009F2FD0" w:rsidRPr="009F2FD0">
        <w:t xml:space="preserve">. There are even species </w:t>
      </w:r>
      <w:r w:rsidR="009F2FD0" w:rsidRPr="009F2FD0">
        <w:t>show</w:t>
      </w:r>
      <w:r w:rsidR="009F2FD0" w:rsidRPr="009F2FD0">
        <w:t>ing</w:t>
      </w:r>
      <w:r w:rsidR="009F2FD0" w:rsidRPr="009F2FD0">
        <w:t xml:space="preserve"> similar importance of the </w:t>
      </w:r>
      <w:r w:rsidR="009F2FD0" w:rsidRPr="009F2FD0">
        <w:t xml:space="preserve">both climate variables </w:t>
      </w:r>
      <w:r w:rsidR="009F2FD0" w:rsidRPr="009F2FD0">
        <w:t>on growth in their rear edge</w:t>
      </w:r>
      <w:r w:rsidR="009F2FD0" w:rsidRPr="009F2FD0">
        <w:t xml:space="preserve"> </w:t>
      </w:r>
      <w:r w:rsidR="009F2FD0" w:rsidRPr="009F2FD0">
        <w:t>(</w:t>
      </w:r>
      <w:r w:rsidR="009F2FD0" w:rsidRPr="009F2FD0">
        <w:rPr>
          <w:i/>
          <w:iCs/>
        </w:rPr>
        <w:t>e.g. Fagus sylvatica</w:t>
      </w:r>
      <w:r w:rsidR="009F2FD0" w:rsidRPr="009F2FD0">
        <w:t>, Dorado-</w:t>
      </w:r>
      <w:proofErr w:type="spellStart"/>
      <w:r w:rsidR="009F2FD0" w:rsidRPr="009F2FD0">
        <w:t>Liñán</w:t>
      </w:r>
      <w:proofErr w:type="spellEnd"/>
      <w:r w:rsidR="009F2FD0" w:rsidRPr="009F2FD0">
        <w:t xml:space="preserve"> and others 2017a, 2017c; </w:t>
      </w:r>
      <w:r w:rsidR="009F2FD0" w:rsidRPr="009F2FD0">
        <w:rPr>
          <w:i/>
          <w:iCs/>
        </w:rPr>
        <w:t xml:space="preserve">Pinus </w:t>
      </w:r>
      <w:proofErr w:type="spellStart"/>
      <w:r w:rsidR="009F2FD0" w:rsidRPr="009F2FD0">
        <w:rPr>
          <w:i/>
          <w:iCs/>
        </w:rPr>
        <w:t>nigra</w:t>
      </w:r>
      <w:proofErr w:type="spellEnd"/>
      <w:r w:rsidR="009F2FD0" w:rsidRPr="009F2FD0">
        <w:rPr>
          <w:i/>
          <w:iCs/>
        </w:rPr>
        <w:t xml:space="preserve"> subsp. </w:t>
      </w:r>
      <w:proofErr w:type="spellStart"/>
      <w:r w:rsidR="009F2FD0" w:rsidRPr="009F2FD0">
        <w:rPr>
          <w:i/>
          <w:iCs/>
        </w:rPr>
        <w:t>salzmanii</w:t>
      </w:r>
      <w:proofErr w:type="spellEnd"/>
      <w:r w:rsidR="009F2FD0" w:rsidRPr="009F2FD0">
        <w:t>, Sánchez-Salguero and others 2012). Thus, the vulnerability to climate is not consistent within the rear edge of different species, evidencing that geographically marginal forests are not necessarily climatically marginal (see Dorado-</w:t>
      </w:r>
      <w:proofErr w:type="spellStart"/>
      <w:r w:rsidR="009F2FD0" w:rsidRPr="009F2FD0">
        <w:t>Liñan</w:t>
      </w:r>
      <w:proofErr w:type="spellEnd"/>
      <w:r w:rsidR="009F2FD0" w:rsidRPr="009F2FD0">
        <w:t xml:space="preserve"> and others 2019 and references therein).</w:t>
      </w:r>
      <w:commentRangeEnd w:id="21"/>
      <w:r w:rsidR="009F2FD0">
        <w:rPr>
          <w:rStyle w:val="CommentReference"/>
        </w:rPr>
        <w:commentReference w:id="21"/>
      </w:r>
    </w:p>
    <w:p w14:paraId="39D6D952" w14:textId="77777777" w:rsidR="00FC5E81" w:rsidRDefault="00FC5E81" w:rsidP="00FC5E81">
      <w:pPr>
        <w:pStyle w:val="BodyText"/>
      </w:pPr>
      <w:r>
        <w:t>Greenness and tree growth were more affected by drought events in drier northern populations than in wetter southern oak populations. For example, the northern site showed higher browning intensity than did the southern sites during the 2005 drought event, and the stronger correlations of tree-growth with SPEI (hydrological year and summer) in the northern site can be interpreted as higher sensitivity to drought at drier sites (</w:t>
      </w:r>
      <w:proofErr w:type="spellStart"/>
      <w:r>
        <w:t>Gea-Izquierdo</w:t>
      </w:r>
      <w:proofErr w:type="spellEnd"/>
      <w:r>
        <w:t xml:space="preserve"> and </w:t>
      </w:r>
      <w:proofErr w:type="spellStart"/>
      <w:r>
        <w:t>Cañellas</w:t>
      </w:r>
      <w:proofErr w:type="spellEnd"/>
      <w:r>
        <w:t xml:space="preserve"> 2014). It is well known that tree growth and tree responses to drought are site-dependent (</w:t>
      </w:r>
      <w:r>
        <w:rPr>
          <w:i/>
        </w:rPr>
        <w:t>e.g.</w:t>
      </w:r>
      <w:r>
        <w:t xml:space="preserve"> soil features, tree competition; </w:t>
      </w:r>
      <w:proofErr w:type="spellStart"/>
      <w:r>
        <w:t>Babst</w:t>
      </w:r>
      <w:proofErr w:type="spellEnd"/>
      <w:r>
        <w:t xml:space="preserve"> and others 2013), particularly for rear-edge populations (Cavin and Jump 2017; Dorado-</w:t>
      </w:r>
      <w:proofErr w:type="spellStart"/>
      <w:r>
        <w:t>Liñán</w:t>
      </w:r>
      <w:proofErr w:type="spellEnd"/>
      <w:r>
        <w:t xml:space="preserve"> and others 2017b). Trees at CA-High registered higher BAI than those located at lower elevations (CA-Low and SJ; Figure 4a). This shows the high variability in the response to climate exhibited along a narrow gradient, which is especially noteworthy for southern sites, as these lie close to each other and overall both are considered to constitute the rear edge for the species.</w:t>
      </w:r>
    </w:p>
    <w:p w14:paraId="025BFA6E" w14:textId="77777777" w:rsidR="00FC5E81" w:rsidRPr="008D0170" w:rsidRDefault="00FC5E81" w:rsidP="00FC5E81">
      <w:pPr>
        <w:pStyle w:val="BodyText"/>
        <w:rPr>
          <w:strike/>
        </w:rPr>
      </w:pPr>
      <w:commentRangeStart w:id="22"/>
      <w:r w:rsidRPr="008D0170">
        <w:rPr>
          <w:strike/>
        </w:rPr>
        <w:t>Greenness proved less sensitive to drought than did tree growth, particularly for drier sites. These findings agree with previous works showing tree growth to be a more sensitive metric of forest resilience than is net primary productivity (</w:t>
      </w:r>
      <w:r w:rsidRPr="008D0170">
        <w:rPr>
          <w:i/>
          <w:strike/>
        </w:rPr>
        <w:t>e.g.</w:t>
      </w:r>
      <w:r w:rsidRPr="008D0170">
        <w:rPr>
          <w:strike/>
        </w:rPr>
        <w:t xml:space="preserve"> </w:t>
      </w:r>
      <w:proofErr w:type="spellStart"/>
      <w:r w:rsidRPr="008D0170">
        <w:rPr>
          <w:strike/>
        </w:rPr>
        <w:t>Babst</w:t>
      </w:r>
      <w:proofErr w:type="spellEnd"/>
      <w:r w:rsidRPr="008D0170">
        <w:rPr>
          <w:strike/>
        </w:rPr>
        <w:t xml:space="preserve"> and others 2013; </w:t>
      </w:r>
      <w:proofErr w:type="spellStart"/>
      <w:r w:rsidRPr="008D0170">
        <w:rPr>
          <w:strike/>
        </w:rPr>
        <w:t>Coulthard</w:t>
      </w:r>
      <w:proofErr w:type="spellEnd"/>
      <w:r w:rsidRPr="008D0170">
        <w:rPr>
          <w:strike/>
        </w:rPr>
        <w:t xml:space="preserve"> and others 2017; </w:t>
      </w:r>
      <w:proofErr w:type="spellStart"/>
      <w:r w:rsidRPr="008D0170">
        <w:rPr>
          <w:strike/>
        </w:rPr>
        <w:t>Gazol</w:t>
      </w:r>
      <w:proofErr w:type="spellEnd"/>
      <w:r w:rsidRPr="008D0170">
        <w:rPr>
          <w:strike/>
        </w:rPr>
        <w:t xml:space="preserve"> and others </w:t>
      </w:r>
      <w:r w:rsidRPr="008D0170">
        <w:rPr>
          <w:strike/>
        </w:rPr>
        <w:lastRenderedPageBreak/>
        <w:t>2018; Peña-Gallardo and others 2018), suggesting that the growth reduction could be mediated by sink more than by source limitations (</w:t>
      </w:r>
      <w:proofErr w:type="spellStart"/>
      <w:r w:rsidRPr="008D0170">
        <w:rPr>
          <w:strike/>
        </w:rPr>
        <w:t>Körner</w:t>
      </w:r>
      <w:proofErr w:type="spellEnd"/>
      <w:r w:rsidRPr="008D0170">
        <w:rPr>
          <w:strike/>
        </w:rPr>
        <w:t xml:space="preserve"> 2013; </w:t>
      </w:r>
      <w:proofErr w:type="spellStart"/>
      <w:r w:rsidRPr="008D0170">
        <w:rPr>
          <w:strike/>
        </w:rPr>
        <w:t>Fatichi</w:t>
      </w:r>
      <w:proofErr w:type="spellEnd"/>
      <w:r w:rsidRPr="008D0170">
        <w:rPr>
          <w:strike/>
        </w:rPr>
        <w:t xml:space="preserve"> and others 2014). Tree-ring records complement remote-sensing data in longer time scales by reflecting tree-growth anomalies induced by climate or disturbance over decades to centuries (</w:t>
      </w:r>
      <w:proofErr w:type="spellStart"/>
      <w:r w:rsidRPr="008D0170">
        <w:rPr>
          <w:strike/>
        </w:rPr>
        <w:t>Babst</w:t>
      </w:r>
      <w:proofErr w:type="spellEnd"/>
      <w:r w:rsidRPr="008D0170">
        <w:rPr>
          <w:strike/>
        </w:rPr>
        <w:t xml:space="preserve"> and others 2017) and provide an accurate measure of growth responses to droughts (</w:t>
      </w:r>
      <w:proofErr w:type="spellStart"/>
      <w:r w:rsidRPr="008D0170">
        <w:rPr>
          <w:strike/>
        </w:rPr>
        <w:t>Bhuyan</w:t>
      </w:r>
      <w:proofErr w:type="spellEnd"/>
      <w:r w:rsidRPr="008D0170">
        <w:rPr>
          <w:strike/>
        </w:rPr>
        <w:t xml:space="preserve"> and others 2017; </w:t>
      </w:r>
      <w:proofErr w:type="spellStart"/>
      <w:r w:rsidRPr="008D0170">
        <w:rPr>
          <w:strike/>
        </w:rPr>
        <w:t>Gazol</w:t>
      </w:r>
      <w:proofErr w:type="spellEnd"/>
      <w:r w:rsidRPr="008D0170">
        <w:rPr>
          <w:strike/>
        </w:rPr>
        <w:t xml:space="preserve"> and others 2018).</w:t>
      </w:r>
      <w:commentRangeEnd w:id="22"/>
      <w:r w:rsidR="008D0170" w:rsidRPr="008D0170">
        <w:rPr>
          <w:rStyle w:val="CommentReference"/>
          <w:strike/>
        </w:rPr>
        <w:commentReference w:id="22"/>
      </w:r>
    </w:p>
    <w:p w14:paraId="1DA3070F" w14:textId="77777777" w:rsidR="00F57A96" w:rsidRDefault="00407796">
      <w:pPr>
        <w:pStyle w:val="Heading3"/>
      </w:pPr>
      <w:r>
        <w:t>Land-use legacies shape sensitivity to climate change of forests and the present rear edge</w:t>
      </w:r>
      <w:bookmarkEnd w:id="19"/>
    </w:p>
    <w:p w14:paraId="12528DAA" w14:textId="77777777" w:rsidR="00F57A96" w:rsidRDefault="00407796">
      <w:r>
        <w:t xml:space="preserve">The review of historical documents revealed that forest clearings, firewood removal, charcoal making, and mining have strongly affected the forests on Sierra Nevada (Table S4), where an estimated historical loss of broadleaf </w:t>
      </w:r>
      <w:r>
        <w:rPr>
          <w:i/>
        </w:rPr>
        <w:t>Quercus</w:t>
      </w:r>
      <w:r>
        <w:t xml:space="preserve"> species approaches 90% of the cover at medium and low elevations (Jiménez-Olivencia and others 2015). Together wi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ulations (high forest, open woodland). On the northern slopes of Sierra Nevada (</w:t>
      </w:r>
      <w:r>
        <w:rPr>
          <w:i/>
        </w:rPr>
        <w:t>e.g.</w:t>
      </w:r>
      <w:r>
        <w:t xml:space="preserve"> SJ site), land uses have been historically distributed along an elevational gradient: grasslands and shrublands for cattle farming at the highest elevations; then forest stands with some croplands; and irrigated terraces with tree crops at the lowest elevations (Jiménez-Olivencia and others 2015). In addition, other activities such as mining must have altered the forest structure, </w:t>
      </w:r>
      <w:r>
        <w:rPr>
          <w:i/>
        </w:rPr>
        <w:t>e.g.</w:t>
      </w:r>
      <w:r>
        <w:t xml:space="preserve"> the SJ site has many small mines and quarries that were exploited intermittently throughout history. The release growth event discerned for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14:paraId="04117A9E" w14:textId="77777777" w:rsidR="00F57A96" w:rsidRDefault="00407796">
      <w:pPr>
        <w:pStyle w:val="BodyText"/>
      </w:pPr>
      <w:r>
        <w:t>On the other hand, woodlands on the southern slopes (</w:t>
      </w:r>
      <w:r>
        <w:rPr>
          <w:i/>
        </w:rPr>
        <w:t>e.g.</w:t>
      </w:r>
      <w:r>
        <w:t xml:space="preserve"> CA site) were mixed with a greater percentage of croplands along the elevational gradient where oaks grow (Jiménez-Olivencia and others 2015). Firewood, charcoal, and acorns have been intensively exploited at the southern sites, until at least the mid-20th century, when these activities sharply declined due mainly to rural abandonment and the use of gas and fossil fuels (Valbuena-Carabaña and Gil 2013). At the CA-High site, the only positive release event found for the earliest years could be related with conversion from closed forest to an open silvopastoral system, a common management type which has been applied in the past in Iberian oak woodlands (Cañellas and others 2004; Gea-Izquierdo and others 2011) and which has been documented for this site (Valbuena-Carabaña and Gil 2013).</w:t>
      </w:r>
    </w:p>
    <w:p w14:paraId="2D99BA4B" w14:textId="4703304E" w:rsidR="00F57A96" w:rsidRDefault="00407796">
      <w:pPr>
        <w:pStyle w:val="BodyText"/>
      </w:pPr>
      <w:r>
        <w:t>The other release event observed for the SJ site during the period 1995-2000 was lower than during 1940, but also affected most trees (Figures 4</w:t>
      </w:r>
      <w:r w:rsidR="008D0170">
        <w:t>b</w:t>
      </w:r>
      <w:r>
        <w:t xml:space="preserve">, S2b). No records of forest practices in this area over the last 30 years have been found (Bonet and others 2016), and no logging has been recorded during the period 1995 - 2000 (F.J. Cano-Manuel </w:t>
      </w:r>
      <w:r>
        <w:rPr>
          <w:i/>
        </w:rPr>
        <w:t>personal communication</w:t>
      </w:r>
      <w:r>
        <w:t xml:space="preserve">). Therefore this release might be related </w:t>
      </w:r>
      <w:r>
        <w:lastRenderedPageBreak/>
        <w:t>to natural drought-induced mortality after 1995, as has been reported for other Mediterranean tree species after severe drought (</w:t>
      </w:r>
      <w:r>
        <w:rPr>
          <w:i/>
        </w:rPr>
        <w:t>e.g.</w:t>
      </w:r>
      <w:r>
        <w:t xml:space="preserve"> Peñuelas and others 2001; Lloret and others 2004). </w:t>
      </w:r>
      <w:r w:rsidRPr="00B8522A">
        <w:rPr>
          <w:strike/>
        </w:rPr>
        <w:t>On the other hand, the strong positive correlations of SPEI with tree growth for this site show high sensitivity to water availability (</w:t>
      </w:r>
      <w:proofErr w:type="spellStart"/>
      <w:r w:rsidRPr="00B8522A">
        <w:rPr>
          <w:strike/>
        </w:rPr>
        <w:t>Gea-Izquierdo</w:t>
      </w:r>
      <w:proofErr w:type="spellEnd"/>
      <w:r w:rsidRPr="00B8522A">
        <w:rPr>
          <w:strike/>
        </w:rPr>
        <w:t xml:space="preserve"> and </w:t>
      </w:r>
      <w:proofErr w:type="spellStart"/>
      <w:r w:rsidRPr="00B8522A">
        <w:rPr>
          <w:strike/>
        </w:rPr>
        <w:t>Cañellas</w:t>
      </w:r>
      <w:proofErr w:type="spellEnd"/>
      <w:r w:rsidRPr="00B8522A">
        <w:rPr>
          <w:strike/>
        </w:rPr>
        <w:t xml:space="preserve"> 2014).</w:t>
      </w:r>
    </w:p>
    <w:p w14:paraId="7D8CA03D" w14:textId="77777777" w:rsidR="00F57A96" w:rsidRDefault="00407796">
      <w:pPr>
        <w:pStyle w:val="Heading3"/>
      </w:pPr>
      <w:bookmarkStart w:id="23" w:name="X22c315028d949cc3db9f78c0898d38ebc66ba75"/>
      <w:r>
        <w:t>Relict oaks show high resilience to recent drought events and long-term climatic variability</w:t>
      </w:r>
      <w:bookmarkEnd w:id="23"/>
    </w:p>
    <w:p w14:paraId="16EC51ED" w14:textId="464E310A" w:rsidR="00F57A96" w:rsidRDefault="00407796">
      <w:r>
        <w:t xml:space="preserve">Despite the severe drought events in recent decades (Table S3), we found a positive trend for vegetation greenness of </w:t>
      </w:r>
      <w:r>
        <w:rPr>
          <w:i/>
        </w:rPr>
        <w:t xml:space="preserve">Quercus </w:t>
      </w:r>
      <w:proofErr w:type="spellStart"/>
      <w:r>
        <w:rPr>
          <w:i/>
        </w:rPr>
        <w:t>pyrenaica</w:t>
      </w:r>
      <w:proofErr w:type="spellEnd"/>
      <w:r>
        <w:t xml:space="preserve"> for the last 16 years. This is consistent with previous findings stressing a recent short-term increase in primary productivity for these forests coinciding with a rather wet decade in the 2000s after a dry decade in the 1990s (Pérez-Luque and others 2015a). For tree growth, positive trends also appeared in the last decade, particularly for the southern high-elevation site (CA-High, Figure 4</w:t>
      </w:r>
      <w:r w:rsidR="00B8522A">
        <w:t>a</w:t>
      </w:r>
      <w:r>
        <w:t>). Similar long-term trends have been described for this species along its distribution range only at high-elevation wet and cold sites (Gea-Izquierdo and Cañellas 2014). This could be related to a non-linear positive effect of warming for the species at cold-limited high-elevation sites (Salzer and others 2009; Gea-Izquierdo and Cañellas 2014). Importantly, for rear edges threatened by climate change, negative growth trends would have been expected, as shown for some temperate and Mediterranean species (Sánchez-Salguero and others 2012; Camarero and others 2015b; Dorado-Liñán and others 2017a).</w:t>
      </w:r>
    </w:p>
    <w:p w14:paraId="030FBE0E" w14:textId="64A10895" w:rsidR="00F57A96" w:rsidRDefault="00407796">
      <w:pPr>
        <w:pStyle w:val="BodyText"/>
      </w:pPr>
      <w:r>
        <w:t>Although the 2012 drought event was more severe and intense than that of 2005 (Table S3), resilience values for greenness and tree growth were greater for 2012. This could be due to the different timing of the two droughts. The 2012 event was a winter drought (Trigo and others 2013) occurring earlier than the shorter 2005 drought. The latter matched the period of maximum growth for oak forests in late spring (Figure S4). This highlights the importance of the timing of the drought as a key factor determining tree recovery after drought (Camarero and others 2015a; Huang and others 2018). For tree growth, the highest values of resilience were found for the two most severe events (1995 and 1999; Table S3) and tree-growth resilience was positively related to drought severity (Figure 5</w:t>
      </w:r>
      <w:r w:rsidR="00490CA9">
        <w:t>a</w:t>
      </w:r>
      <w:r>
        <w:t>).</w:t>
      </w:r>
    </w:p>
    <w:p w14:paraId="0DFAC11B" w14:textId="77777777" w:rsidR="00F57A96" w:rsidRDefault="00407796">
      <w:pPr>
        <w:pStyle w:val="BodyText"/>
      </w:pPr>
      <w:r>
        <w:t>The high drought-resilience values reported here, coinciding with high values of genetic resilience for those forests on Sierra Nevada reported elsewhere (Valbuena-Carabaña and Gil 2013, 2017) appear to indicate the strong local adaptation of this oak. Our findings agree with those of studies showing that the assumed higher vulnerability of dry edges does not necessarily hold (</w:t>
      </w:r>
      <w:r>
        <w:rPr>
          <w:i/>
        </w:rPr>
        <w:t>e.g.</w:t>
      </w:r>
      <w:r>
        <w:t xml:space="preserve"> Cavin and Jump 2017). Martínez-Vilalta (2018) pointed out the importance of local adaptation and plasticity, and also of local environmental factors on the vulnerability shown by rear-edge populations. Our results highlight the ample small-scale variability at the ecological boundary and need to better confine the rear-edge limit in our forest. All this, together with the characteristic high resprouting ability of the species, would suggest a long-term persistence of those populations (Bellingham and Sparrow 2000). It should be mentioned that we studied only adult individuals established decades or centuries ago, meaning that it needs to be </w:t>
      </w:r>
      <w:r>
        <w:lastRenderedPageBreak/>
        <w:t>assessed whether the trees express resilience at the species level or whether we would find vulnerability if we analyzed seedling regeneration, as in other Mediterranean species at their xeric limit (Castro and others 2004; Vilà-Cabrera and others 2011; Gea-Izquierdo and others 2015).</w:t>
      </w:r>
    </w:p>
    <w:p w14:paraId="3C2B2FE1" w14:textId="5CB09D08" w:rsidR="00A00F19" w:rsidRDefault="00407796" w:rsidP="00A00F19">
      <w:pPr>
        <w:pStyle w:val="BodyText"/>
      </w:pPr>
      <w:r>
        <w:t xml:space="preserve">In summary, two main results stand out from this research. First, the high values of resilience observed in our study suggest that </w:t>
      </w:r>
      <w:r>
        <w:rPr>
          <w:i/>
        </w:rPr>
        <w:t>Quercus pyrenaica</w:t>
      </w:r>
      <w:r>
        <w:t xml:space="preserve"> populations in Sierra Nevada are located in a geographical but not a climatic, ecological rear edge (</w:t>
      </w:r>
      <w:r>
        <w:rPr>
          <w:i/>
        </w:rPr>
        <w:t>sensu</w:t>
      </w:r>
      <w:r>
        <w:t xml:space="preserve"> Martínez-Vilalta 2018; </w:t>
      </w:r>
      <w:proofErr w:type="spellStart"/>
      <w:r>
        <w:t>Vilà</w:t>
      </w:r>
      <w:proofErr w:type="spellEnd"/>
      <w:r>
        <w:t>-Cabrera and others 2019). The high resilience values observed could also be related to stabilizing mechanisms promoting community resilience that can buffer the impact of extreme events, as has been described for other species (</w:t>
      </w:r>
      <w:r>
        <w:rPr>
          <w:i/>
        </w:rPr>
        <w:t>e.g.</w:t>
      </w:r>
      <w:r>
        <w:t xml:space="preserve"> </w:t>
      </w:r>
      <w:r>
        <w:rPr>
          <w:i/>
        </w:rPr>
        <w:t xml:space="preserve">Pinus </w:t>
      </w:r>
      <w:proofErr w:type="spellStart"/>
      <w:r>
        <w:rPr>
          <w:i/>
        </w:rPr>
        <w:t>sylvestris</w:t>
      </w:r>
      <w:proofErr w:type="spellEnd"/>
      <w:r>
        <w:t>, Herrero and Zamora 2014).</w:t>
      </w:r>
      <w:r w:rsidR="00ED5171">
        <w:t xml:space="preserve"> </w:t>
      </w:r>
      <w:bookmarkStart w:id="24" w:name="_GoBack"/>
      <w:bookmarkEnd w:id="24"/>
      <w: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 </w:t>
      </w:r>
      <w:r>
        <w:rPr>
          <w:i/>
        </w:rPr>
        <w:t>a priori</w:t>
      </w:r>
      <w:r>
        <w:t xml:space="preserve"> considered in our study. Furthermore, we even found positive effects of climate change in certain stands, as discussed, in disagreement with our hypothesis of expecting oak vulnerability in the geographical rear edge studied. This suggests that the rear edge therefore needs to be redefined (Vilà-Cabrera and others 2019), partly because of land-use legacies and their effect on the possible mismatch between the current distribution of species (</w:t>
      </w:r>
      <w:r>
        <w:rPr>
          <w:i/>
        </w:rPr>
        <w:t>i.e.</w:t>
      </w:r>
      <w:r>
        <w:t xml:space="preserve"> determining the “available” geographical rear edge) and the ecological (limiting) rear edge of species.</w:t>
      </w:r>
      <w:r w:rsidR="00613447">
        <w:t xml:space="preserve"> </w:t>
      </w:r>
      <w:r w:rsidR="00084667" w:rsidRPr="00084667">
        <w:t>The rear-edge concept should also consider additional elements in addition to geographic, climatic and genetic (</w:t>
      </w:r>
      <w:proofErr w:type="spellStart"/>
      <w:r w:rsidR="00084667" w:rsidRPr="00084667">
        <w:t>Vilà</w:t>
      </w:r>
      <w:proofErr w:type="spellEnd"/>
      <w:r w:rsidR="00084667" w:rsidRPr="00084667">
        <w:t xml:space="preserve">-Cabrera and others 2019). For the geographical dimension it is relevant to account for environment conditions associated to mountain landscapes, </w:t>
      </w:r>
      <w:r w:rsidR="00084667" w:rsidRPr="00A00F19">
        <w:rPr>
          <w:i/>
          <w:iCs/>
        </w:rPr>
        <w:t xml:space="preserve">e.g. </w:t>
      </w:r>
      <w:r w:rsidR="00084667" w:rsidRPr="00084667">
        <w:t>spatial heterogeneity in ecological conditions at fine scales</w:t>
      </w:r>
      <w:r w:rsidR="00084667">
        <w:t>,</w:t>
      </w:r>
      <w:r w:rsidR="00084667" w:rsidRPr="00084667">
        <w:t xml:space="preserve"> enabling the existence of microrefugia and </w:t>
      </w:r>
      <w:r w:rsidR="00084667">
        <w:t xml:space="preserve">then </w:t>
      </w:r>
      <w:r w:rsidR="00084667" w:rsidRPr="00084667">
        <w:t>enhance the species persistence</w:t>
      </w:r>
      <w:r w:rsidR="00084667">
        <w:t xml:space="preserve"> (</w:t>
      </w:r>
      <w:proofErr w:type="spellStart"/>
      <w:r w:rsidR="00084667">
        <w:t>Olalde</w:t>
      </w:r>
      <w:proofErr w:type="spellEnd"/>
      <w:r w:rsidR="00084667">
        <w:t xml:space="preserve"> and others 2002; Serra and others 2015). But also, it is important consider the anthropogenic dimension, particularly in areas with a long-history of anthropic management, such as Mediterranean mountains</w:t>
      </w:r>
      <w:r w:rsidR="00A00F19">
        <w:t xml:space="preserve">. </w:t>
      </w:r>
      <w:r w:rsidR="00A00F19">
        <w:t>As we expected the current niche of oak in our rear-edge site is strongly affected by past-land use legacies. Therefore, anthropogenic habitat modification and its legacies represent a critical</w:t>
      </w:r>
      <w:r w:rsidR="00A00F19">
        <w:t xml:space="preserve"> </w:t>
      </w:r>
      <w:r w:rsidR="00A00F19">
        <w:t>dimension of marginality as they may intensify, confound or delay climate</w:t>
      </w:r>
      <w:r w:rsidR="00A00F19">
        <w:rPr>
          <w:rFonts w:ascii="Cambria Math" w:hAnsi="Cambria Math" w:cs="Cambria Math"/>
        </w:rPr>
        <w:t>‐</w:t>
      </w:r>
      <w:r w:rsidR="00A00F19">
        <w:t>driven population decline at rear edges</w:t>
      </w:r>
      <w:r w:rsidR="00A00F19">
        <w:t xml:space="preserve"> </w:t>
      </w:r>
      <w:r w:rsidR="00A00F19" w:rsidRPr="00084667">
        <w:t>(</w:t>
      </w:r>
      <w:proofErr w:type="spellStart"/>
      <w:r w:rsidR="00A00F19" w:rsidRPr="00084667">
        <w:t>Vilà</w:t>
      </w:r>
      <w:proofErr w:type="spellEnd"/>
      <w:r w:rsidR="00A00F19" w:rsidRPr="00084667">
        <w:t>-Cabrera and others 2019).</w:t>
      </w:r>
      <w:r w:rsidR="00A00F19">
        <w:t xml:space="preserve"> </w:t>
      </w:r>
    </w:p>
    <w:p w14:paraId="60415177" w14:textId="77777777" w:rsidR="00F57A96" w:rsidRDefault="00407796">
      <w:pPr>
        <w:pStyle w:val="BodyText"/>
      </w:pPr>
      <w:r>
        <w:t>Overall, our results show that management history influences tree growth and resilience to climate change of tree species, highlighting the importance of land-use legacies in Mediterranean forests (Navarro-González and others 2013; Doblas-Miranda and others 2017) which, hence, will also strongly determine the current geographical distribution of marginal stands, regardless of the potential extent of ecological marginality of species.</w:t>
      </w:r>
    </w:p>
    <w:p w14:paraId="44DF1DB8" w14:textId="77777777" w:rsidR="00F57A96" w:rsidRDefault="00407796">
      <w:pPr>
        <w:pStyle w:val="Heading2"/>
      </w:pPr>
      <w:bookmarkStart w:id="25" w:name="concluding-comments"/>
      <w:r>
        <w:t>Concluding comments</w:t>
      </w:r>
      <w:bookmarkEnd w:id="25"/>
    </w:p>
    <w:p w14:paraId="3E83ED5E" w14:textId="77777777" w:rsidR="00F57A96" w:rsidRDefault="00407796">
      <w:r>
        <w:t xml:space="preserve">The ecological and geographical rear edges did not appear to fully match in our study. Severe drought events provoke major reductions in primary and secondary growth of </w:t>
      </w:r>
      <w:r>
        <w:rPr>
          <w:i/>
        </w:rPr>
        <w:t>Quercus pyrenaica</w:t>
      </w:r>
      <w:r>
        <w:t xml:space="preserve"> forests in the </w:t>
      </w:r>
      <w:r>
        <w:lastRenderedPageBreak/>
        <w:t>relict, rear-edge forest studied. However, we found no negative growth trends despite our expectation of vulnerability to climate change for these relict stands. Furthermore, we detected positive trends for primary growth (</w:t>
      </w:r>
      <w:r>
        <w:rPr>
          <w:i/>
        </w:rPr>
        <w:t>i.e.</w:t>
      </w:r>
      <w:r>
        <w:t xml:space="preserve"> greenness) at the ecosystem scale and a steep positive trend of secondary growth at the tree level at the wettest site along the climatic gradient analyzed. The trees exhibited high resilience values in response to drought, particularly in the long-term scale. These findings are consistent with other results showing that this mountain region is still acting as a refuge for deciduous species, including </w:t>
      </w:r>
      <w:r>
        <w:rPr>
          <w:i/>
        </w:rPr>
        <w:t>Quercus</w:t>
      </w:r>
      <w:r>
        <w:t>. The differences found in tree growth and resilience to drought between sites close together show that responses to drought were site dependent and can drastically vary even in very narrow spatial gradients (</w:t>
      </w:r>
      <w:r>
        <w:rPr>
          <w:i/>
        </w:rPr>
        <w:t>i.e.</w:t>
      </w:r>
      <w:r>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as </w:t>
      </w:r>
      <w:r>
        <w:rPr>
          <w:i/>
        </w:rPr>
        <w:t>Quercus pyrenaica</w:t>
      </w:r>
      <w:r>
        <w:t xml:space="preserve">, not only for conservation </w:t>
      </w:r>
      <w:r>
        <w:rPr>
          <w:i/>
        </w:rPr>
        <w:t>per se</w:t>
      </w:r>
      <w:r>
        <w:t xml:space="preserve"> of the species, but for all ecosystem services that these singular forests offer.</w:t>
      </w:r>
    </w:p>
    <w:p w14:paraId="6635FA99" w14:textId="77777777" w:rsidR="00F57A96" w:rsidRDefault="00407796">
      <w:pPr>
        <w:pStyle w:val="Heading2"/>
      </w:pPr>
      <w:bookmarkStart w:id="26" w:name="acknowledgements"/>
      <w:r>
        <w:t>Acknowledgements</w:t>
      </w:r>
      <w:bookmarkEnd w:id="26"/>
    </w:p>
    <w:p w14:paraId="3FDBBC6A" w14:textId="77777777" w:rsidR="00F57A96" w:rsidRDefault="00407796">
      <w:r>
        <w:t xml:space="preserve">We would like to thank to Sammy L. Behle, F.J. Bonet, and M. Suárez-Muñoz for field assistance. A. Reyes and J. Blanco helped in the filtering of satellite data. F.J. Cano-Manuel and F.J. Navarro provided worthwhile information about oak-management projects in Sierra Nevada. We are grateful for the comments made by F.J. Bonet on an earlier version of the manuscript. AJPL wishes to thank the invaluable support received from his family over the years. This research work was conducted in the collaborative framework of the “Sierra Nevada Global Change Observatory” project. 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s</w:t>
      </w:r>
      <w:r>
        <w:t xml:space="preserve"> (No 641762), for their funding support.</w:t>
      </w:r>
    </w:p>
    <w:p w14:paraId="6BD7F982" w14:textId="77777777" w:rsidR="00F57A96" w:rsidRDefault="00407796">
      <w:pPr>
        <w:pStyle w:val="Heading2"/>
      </w:pPr>
      <w:bookmarkStart w:id="27" w:name="references"/>
      <w:r>
        <w:t>References</w:t>
      </w:r>
      <w:bookmarkEnd w:id="27"/>
    </w:p>
    <w:p w14:paraId="578BE99C" w14:textId="77777777" w:rsidR="00F57A96" w:rsidRDefault="00407796">
      <w:pPr>
        <w:pStyle w:val="Bibliography"/>
      </w:pPr>
      <w:bookmarkStart w:id="28" w:name="ref-Abeli2014"/>
      <w:bookmarkStart w:id="29" w:name="refs"/>
      <w:r>
        <w:t xml:space="preserve">Abeli T, Gentili R, Mondoni A, Orsenigo S, Rossi G. 2014. Effects of marginality on plant population performance. Burns KC, editor. Journal of Biogeography 41:239–49. </w:t>
      </w:r>
      <w:hyperlink r:id="rId15">
        <w:r>
          <w:rPr>
            <w:rStyle w:val="Hyperlink"/>
          </w:rPr>
          <w:t>https://doi.org/10.1111/jbi.12215</w:t>
        </w:r>
      </w:hyperlink>
    </w:p>
    <w:p w14:paraId="2D8DE967" w14:textId="77777777" w:rsidR="00F57A96" w:rsidRDefault="00407796">
      <w:pPr>
        <w:pStyle w:val="Bibliography"/>
      </w:pPr>
      <w:bookmarkStart w:id="30" w:name="ref-Allen2010"/>
      <w:bookmarkEnd w:id="28"/>
      <w:r>
        <w:t xml:space="preserve">Allen CD, Macalady AK, Chenchouni H, Bachelet D, McDowell N, Vennetier M, Kitzberger T, Rigling A, Breshears DD, Hogg EH (Ted), Gonzalez P, Fensham R, Zhang Z, Castro J, Demidova N, Lim J-H, </w:t>
      </w:r>
      <w:r>
        <w:lastRenderedPageBreak/>
        <w:t>Allard G, Running SW, Semerci A, Cobb N. 2010. A global overview of drought and heat-induced tree mortality reveals emerging climate change risks for forests. Forest Ecology and Management 259:660–84.</w:t>
      </w:r>
    </w:p>
    <w:p w14:paraId="383FE531" w14:textId="77777777" w:rsidR="00F57A96" w:rsidRDefault="00407796">
      <w:pPr>
        <w:pStyle w:val="Bibliography"/>
      </w:pPr>
      <w:bookmarkStart w:id="31" w:name="ref-Babst2017"/>
      <w:bookmarkEnd w:id="30"/>
      <w:r>
        <w:t>Babst F, Poulter B, Bodesheim P, Mahecha M, C Frank D. 2017. Improved tree-ring archives will support earth-system science. Nature Ecology and Evolution 1:1–2.</w:t>
      </w:r>
    </w:p>
    <w:p w14:paraId="06485B4D" w14:textId="77777777" w:rsidR="00F57A96" w:rsidRDefault="00407796">
      <w:pPr>
        <w:pStyle w:val="Bibliography"/>
      </w:pPr>
      <w:bookmarkStart w:id="32" w:name="ref-Babst2013"/>
      <w:bookmarkEnd w:id="31"/>
      <w:r>
        <w:t>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p w14:paraId="20E34BED" w14:textId="77777777" w:rsidR="00F57A96" w:rsidRDefault="00407796">
      <w:pPr>
        <w:pStyle w:val="Bibliography"/>
      </w:pPr>
      <w:bookmarkStart w:id="33" w:name="ref-Bellingham2000"/>
      <w:bookmarkEnd w:id="32"/>
      <w:r>
        <w:t>Bellingham PJ, Sparrow AD. 2000. Resprouting as a life history strategy in woody plant communities. Oikos 89:409–16.</w:t>
      </w:r>
    </w:p>
    <w:p w14:paraId="4AE48A5B" w14:textId="77777777" w:rsidR="00F57A96" w:rsidRDefault="00407796">
      <w:pPr>
        <w:pStyle w:val="Bibliography"/>
      </w:pPr>
      <w:bookmarkStart w:id="34" w:name="ref-Bhuyan2017"/>
      <w:bookmarkEnd w:id="33"/>
      <w:r>
        <w:t>Bhuyan U, Zang C, Menzel A. 2017. Different responses of multispecies tree ring growth to various drought indices across Europe. Dendrochronologia 44:1–8.</w:t>
      </w:r>
    </w:p>
    <w:p w14:paraId="3C9C94EF" w14:textId="77777777" w:rsidR="00F57A96" w:rsidRDefault="00407796">
      <w:pPr>
        <w:pStyle w:val="Bibliography"/>
      </w:pPr>
      <w:bookmarkStart w:id="35" w:name="ref-Biondi2008"/>
      <w:bookmarkEnd w:id="34"/>
      <w:r>
        <w:t>Biondi F, Qeadan F. 2008. A theory-driven approach to tree-ring standardization: Defining the biological trend from expected basal area increment. Tree-Ring Research 64:81–96.</w:t>
      </w:r>
    </w:p>
    <w:p w14:paraId="5E0A606D" w14:textId="77777777" w:rsidR="00F57A96" w:rsidRDefault="00407796">
      <w:pPr>
        <w:pStyle w:val="Bibliography"/>
      </w:pPr>
      <w:bookmarkStart w:id="36" w:name="ref-Bonet2016obsnev_forest"/>
      <w:bookmarkEnd w:id="35"/>
      <w:r>
        <w:t xml:space="preserve">Bonet FJ, Aspizua R, Navarro J. 2016. History of Sierra Nevada forest management: Implications for adaptation to global change. </w:t>
      </w:r>
      <w:r w:rsidRPr="00FC5E81">
        <w:rPr>
          <w:lang w:val="es-ES"/>
        </w:rPr>
        <w:t xml:space="preserve">In: Zamora R, Pérez-Luque AJ, Bonet FJ, Barea-Azcón JM, </w:t>
      </w:r>
      <w:proofErr w:type="spellStart"/>
      <w:r w:rsidRPr="00FC5E81">
        <w:rPr>
          <w:lang w:val="es-ES"/>
        </w:rPr>
        <w:t>Aspizua</w:t>
      </w:r>
      <w:proofErr w:type="spellEnd"/>
      <w:r w:rsidRPr="00FC5E81">
        <w:rPr>
          <w:lang w:val="es-ES"/>
        </w:rPr>
        <w:t xml:space="preserve"> R, </w:t>
      </w:r>
      <w:proofErr w:type="spellStart"/>
      <w:r w:rsidRPr="00FC5E81">
        <w:rPr>
          <w:lang w:val="es-ES"/>
        </w:rPr>
        <w:t>editors</w:t>
      </w:r>
      <w:proofErr w:type="spellEnd"/>
      <w:r w:rsidRPr="00FC5E81">
        <w:rPr>
          <w:lang w:val="es-ES"/>
        </w:rPr>
        <w:t xml:space="preserve">. Global </w:t>
      </w:r>
      <w:proofErr w:type="spellStart"/>
      <w:r w:rsidRPr="00FC5E81">
        <w:rPr>
          <w:lang w:val="es-ES"/>
        </w:rPr>
        <w:t>change</w:t>
      </w:r>
      <w:proofErr w:type="spellEnd"/>
      <w:r w:rsidRPr="00FC5E81">
        <w:rPr>
          <w:lang w:val="es-ES"/>
        </w:rPr>
        <w:t xml:space="preserve"> </w:t>
      </w:r>
      <w:proofErr w:type="spellStart"/>
      <w:r w:rsidRPr="00FC5E81">
        <w:rPr>
          <w:lang w:val="es-ES"/>
        </w:rPr>
        <w:t>impacts</w:t>
      </w:r>
      <w:proofErr w:type="spellEnd"/>
      <w:r w:rsidRPr="00FC5E81">
        <w:rPr>
          <w:lang w:val="es-ES"/>
        </w:rPr>
        <w:t xml:space="preserve"> in Sierra Nevada: </w:t>
      </w:r>
      <w:proofErr w:type="spellStart"/>
      <w:r w:rsidRPr="00FC5E81">
        <w:rPr>
          <w:lang w:val="es-ES"/>
        </w:rPr>
        <w:t>Challenges</w:t>
      </w:r>
      <w:proofErr w:type="spellEnd"/>
      <w:r w:rsidRPr="00FC5E81">
        <w:rPr>
          <w:lang w:val="es-ES"/>
        </w:rPr>
        <w:t xml:space="preserve"> </w:t>
      </w:r>
      <w:proofErr w:type="spellStart"/>
      <w:r w:rsidRPr="00FC5E81">
        <w:rPr>
          <w:lang w:val="es-ES"/>
        </w:rPr>
        <w:t>for</w:t>
      </w:r>
      <w:proofErr w:type="spellEnd"/>
      <w:r w:rsidRPr="00FC5E81">
        <w:rPr>
          <w:lang w:val="es-ES"/>
        </w:rPr>
        <w:t xml:space="preserve"> </w:t>
      </w:r>
      <w:proofErr w:type="spellStart"/>
      <w:r w:rsidRPr="00FC5E81">
        <w:rPr>
          <w:lang w:val="es-ES"/>
        </w:rPr>
        <w:t>conservation</w:t>
      </w:r>
      <w:proofErr w:type="spellEnd"/>
      <w:r w:rsidRPr="00FC5E81">
        <w:rPr>
          <w:lang w:val="es-ES"/>
        </w:rPr>
        <w:t xml:space="preserve">. Consejería de Medio Ambiente y Ordenación del Territorio. </w:t>
      </w:r>
      <w:r>
        <w:t>Junta de Andalucía. pp 153–6.</w:t>
      </w:r>
    </w:p>
    <w:p w14:paraId="4F221A00" w14:textId="77777777" w:rsidR="00F57A96" w:rsidRPr="00FC5E81" w:rsidRDefault="00407796">
      <w:pPr>
        <w:pStyle w:val="Bibliography"/>
        <w:rPr>
          <w:lang w:val="es-ES"/>
        </w:rPr>
      </w:pPr>
      <w:bookmarkStart w:id="37" w:name="ref-Bunn2010"/>
      <w:bookmarkEnd w:id="36"/>
      <w:r>
        <w:t xml:space="preserve">Bunn AG. 2010. Statistical and visual crossdating in r using the dplR library. </w:t>
      </w:r>
      <w:proofErr w:type="spellStart"/>
      <w:r w:rsidRPr="00FC5E81">
        <w:rPr>
          <w:lang w:val="es-ES"/>
        </w:rPr>
        <w:t>Dendrochronologia</w:t>
      </w:r>
      <w:proofErr w:type="spellEnd"/>
      <w:r w:rsidRPr="00FC5E81">
        <w:rPr>
          <w:lang w:val="es-ES"/>
        </w:rPr>
        <w:t xml:space="preserve"> 28:251–8.</w:t>
      </w:r>
    </w:p>
    <w:p w14:paraId="6A4C5B1F" w14:textId="77777777" w:rsidR="00F57A96" w:rsidRPr="00FC5E81" w:rsidRDefault="00407796">
      <w:pPr>
        <w:pStyle w:val="Bibliography"/>
        <w:rPr>
          <w:lang w:val="es-ES"/>
        </w:rPr>
      </w:pPr>
      <w:bookmarkStart w:id="38" w:name="ref-CamachoOlmedo2002"/>
      <w:bookmarkEnd w:id="37"/>
      <w:r w:rsidRPr="00FC5E81">
        <w:rPr>
          <w:lang w:val="es-ES"/>
        </w:rPr>
        <w:t xml:space="preserve">Camacho-Olmedo M, García-Martínez P, Jiménez-Olivencia Y, Menor-Toribio J, </w:t>
      </w:r>
      <w:proofErr w:type="spellStart"/>
      <w:r w:rsidRPr="00FC5E81">
        <w:rPr>
          <w:lang w:val="es-ES"/>
        </w:rPr>
        <w:t>Paniza</w:t>
      </w:r>
      <w:proofErr w:type="spellEnd"/>
      <w:r w:rsidRPr="00FC5E81">
        <w:rPr>
          <w:lang w:val="es-ES"/>
        </w:rPr>
        <w:t>-Cabrera A. 2002. Dinámica evolutiva del paisaje vegetal de la Alta Alpujarra granadina en la segunda mitad del s. XX. Cuadernos Geográficos 32:25–42.</w:t>
      </w:r>
    </w:p>
    <w:p w14:paraId="0E50AE66" w14:textId="77777777" w:rsidR="00F57A96" w:rsidRPr="00FC5E81" w:rsidRDefault="00407796">
      <w:pPr>
        <w:pStyle w:val="Bibliography"/>
        <w:rPr>
          <w:lang w:val="es-ES"/>
        </w:rPr>
      </w:pPr>
      <w:bookmarkStart w:id="39" w:name="ref-Camarero2015b"/>
      <w:bookmarkEnd w:id="38"/>
      <w:r w:rsidRPr="00FC5E81">
        <w:rPr>
          <w:lang w:val="es-ES"/>
        </w:rPr>
        <w:t xml:space="preserve">Camarero J, </w:t>
      </w:r>
      <w:proofErr w:type="spellStart"/>
      <w:r w:rsidRPr="00FC5E81">
        <w:rPr>
          <w:lang w:val="es-ES"/>
        </w:rPr>
        <w:t>Franquesa</w:t>
      </w:r>
      <w:proofErr w:type="spellEnd"/>
      <w:r w:rsidRPr="00FC5E81">
        <w:rPr>
          <w:lang w:val="es-ES"/>
        </w:rPr>
        <w:t xml:space="preserve"> M, Sangüesa-Barreda G. 2015a. </w:t>
      </w:r>
      <w:r>
        <w:t xml:space="preserve">Timing of drought triggers distinct growth responses in holm oak: Implications to predict warming-induced forest defoliation and growth decline. </w:t>
      </w:r>
      <w:r w:rsidRPr="00FC5E81">
        <w:rPr>
          <w:lang w:val="es-ES"/>
        </w:rPr>
        <w:t>Forests 6:1576–97.</w:t>
      </w:r>
    </w:p>
    <w:p w14:paraId="483F3561" w14:textId="77777777" w:rsidR="00F57A96" w:rsidRDefault="00407796">
      <w:pPr>
        <w:pStyle w:val="Bibliography"/>
      </w:pPr>
      <w:bookmarkStart w:id="40" w:name="ref-Camarero2015"/>
      <w:bookmarkEnd w:id="39"/>
      <w:r w:rsidRPr="00FC5E81">
        <w:rPr>
          <w:lang w:val="es-ES"/>
        </w:rPr>
        <w:t xml:space="preserve">Camarero JJ, </w:t>
      </w:r>
      <w:proofErr w:type="spellStart"/>
      <w:r w:rsidRPr="00FC5E81">
        <w:rPr>
          <w:lang w:val="es-ES"/>
        </w:rPr>
        <w:t>Gazol</w:t>
      </w:r>
      <w:proofErr w:type="spellEnd"/>
      <w:r w:rsidRPr="00FC5E81">
        <w:rPr>
          <w:lang w:val="es-ES"/>
        </w:rPr>
        <w:t xml:space="preserve"> A, Sangüesa-Barreda G, Oliva J, Vicente-Serrano SM. 2015b. </w:t>
      </w:r>
      <w:r>
        <w:t>To die or not to die: Early warnings of tree dieback in response to a severe drought. Journal of Ecology 103:44–57.</w:t>
      </w:r>
    </w:p>
    <w:p w14:paraId="3BEF982A" w14:textId="77777777" w:rsidR="00F57A96" w:rsidRDefault="00407796">
      <w:pPr>
        <w:pStyle w:val="Bibliography"/>
      </w:pPr>
      <w:bookmarkStart w:id="41" w:name="ref-Canellas2004"/>
      <w:bookmarkEnd w:id="40"/>
      <w:r>
        <w:t>Cañellas I, Del Río M, Roig S, Montero G. 2004. Growth response to thinning in quercus pyrenaica willd. Coppice stands in spanish central mountain. Annals of Forest Sciences 61:243–50.</w:t>
      </w:r>
    </w:p>
    <w:p w14:paraId="71AD597F" w14:textId="77777777" w:rsidR="00F57A96" w:rsidRDefault="00407796">
      <w:pPr>
        <w:pStyle w:val="Bibliography"/>
      </w:pPr>
      <w:bookmarkStart w:id="42" w:name="ref-Castro2004"/>
      <w:bookmarkEnd w:id="41"/>
      <w:r w:rsidRPr="00FC5E81">
        <w:rPr>
          <w:lang w:val="es-ES"/>
        </w:rPr>
        <w:lastRenderedPageBreak/>
        <w:t xml:space="preserve">Castro J, Zamora R, </w:t>
      </w:r>
      <w:proofErr w:type="spellStart"/>
      <w:r w:rsidRPr="00FC5E81">
        <w:rPr>
          <w:lang w:val="es-ES"/>
        </w:rPr>
        <w:t>Hódar</w:t>
      </w:r>
      <w:proofErr w:type="spellEnd"/>
      <w:r w:rsidRPr="00FC5E81">
        <w:rPr>
          <w:lang w:val="es-ES"/>
        </w:rPr>
        <w:t xml:space="preserve"> JA, Gómez JM. 2004. </w:t>
      </w:r>
      <w:r>
        <w:t>Seedling establishment of a boreal tree species (pinus sylvestris) at its southernmost distribution limit: Consequences of being in a marginal mediterranean habitat. Journal of Ecology 92:266–77.</w:t>
      </w:r>
    </w:p>
    <w:p w14:paraId="224F5FF7" w14:textId="77777777" w:rsidR="00F57A96" w:rsidRPr="00FC5E81" w:rsidRDefault="00407796">
      <w:pPr>
        <w:pStyle w:val="Bibliography"/>
        <w:rPr>
          <w:lang w:val="es-ES"/>
        </w:rPr>
      </w:pPr>
      <w:bookmarkStart w:id="43" w:name="ref-Cavin2017"/>
      <w:bookmarkEnd w:id="42"/>
      <w:r>
        <w:t xml:space="preserve">Cavin L, Jump AS. 2017. Highest drought sensitivity and lowest resistance to growth suppression are found in the range core of the tree Fagus sylvatica l. Not the equatorial range edge. </w:t>
      </w:r>
      <w:r w:rsidRPr="00FC5E81">
        <w:rPr>
          <w:lang w:val="es-ES"/>
        </w:rPr>
        <w:t xml:space="preserve">Global </w:t>
      </w:r>
      <w:proofErr w:type="spellStart"/>
      <w:r w:rsidRPr="00FC5E81">
        <w:rPr>
          <w:lang w:val="es-ES"/>
        </w:rPr>
        <w:t>Change</w:t>
      </w:r>
      <w:proofErr w:type="spellEnd"/>
      <w:r w:rsidRPr="00FC5E81">
        <w:rPr>
          <w:lang w:val="es-ES"/>
        </w:rPr>
        <w:t xml:space="preserve"> </w:t>
      </w:r>
      <w:proofErr w:type="spellStart"/>
      <w:r w:rsidRPr="00FC5E81">
        <w:rPr>
          <w:lang w:val="es-ES"/>
        </w:rPr>
        <w:t>Biology</w:t>
      </w:r>
      <w:proofErr w:type="spellEnd"/>
      <w:r w:rsidRPr="00FC5E81">
        <w:rPr>
          <w:lang w:val="es-ES"/>
        </w:rPr>
        <w:t xml:space="preserve"> 23:362–79.</w:t>
      </w:r>
    </w:p>
    <w:p w14:paraId="5A213FE6" w14:textId="77777777" w:rsidR="00F57A96" w:rsidRDefault="00407796">
      <w:pPr>
        <w:pStyle w:val="Bibliography"/>
      </w:pPr>
      <w:bookmarkStart w:id="44" w:name="ref-Corcuera2006"/>
      <w:bookmarkEnd w:id="43"/>
      <w:r w:rsidRPr="00FC5E81">
        <w:rPr>
          <w:lang w:val="es-ES"/>
        </w:rPr>
        <w:t>Corcuera L, Camarero JJ, Sisó S, Gil-</w:t>
      </w:r>
      <w:proofErr w:type="spellStart"/>
      <w:r w:rsidRPr="00FC5E81">
        <w:rPr>
          <w:lang w:val="es-ES"/>
        </w:rPr>
        <w:t>Pelegrín</w:t>
      </w:r>
      <w:proofErr w:type="spellEnd"/>
      <w:r w:rsidRPr="00FC5E81">
        <w:rPr>
          <w:lang w:val="es-ES"/>
        </w:rPr>
        <w:t xml:space="preserve"> E. 2006. </w:t>
      </w:r>
      <w:r>
        <w:t>Radial-growth and wood-anatomical changes in overaged quercus pyrenaica coppice stands: Functional responses in a new mediterranean landscape. Trees 20:91–8.</w:t>
      </w:r>
    </w:p>
    <w:p w14:paraId="489D4B19" w14:textId="77777777" w:rsidR="00F57A96" w:rsidRDefault="00407796">
      <w:pPr>
        <w:pStyle w:val="Bibliography"/>
      </w:pPr>
      <w:bookmarkStart w:id="45" w:name="ref-Coulthard2017"/>
      <w:bookmarkEnd w:id="44"/>
      <w:r>
        <w:t>Coulthard BL, Touchan R, Anchukaitis KJ, Meko DM, Sivrikaya F. 2017. Tree growth and vegetation activity at the ecosystem-scale in the eastern Mediterranean. Environmental Research Letters 12:084008.</w:t>
      </w:r>
    </w:p>
    <w:p w14:paraId="5556D12D" w14:textId="77777777" w:rsidR="00F57A96" w:rsidRDefault="00407796">
      <w:pPr>
        <w:pStyle w:val="Bibliography"/>
      </w:pPr>
      <w:bookmarkStart w:id="46" w:name="ref-DiFilippo2010"/>
      <w:bookmarkEnd w:id="45"/>
      <w:r>
        <w:t xml:space="preserve">Di Filippo A, Alessandrini A, Biondi F, Blasi S, Portoghesi L, Piovesan G. 2010. Climate change and oak growth decline: Dendroecology and stand productivity of a Turkey oak (Quercus cerris L.) Old stored coppice in Central Italy. Annals of Forest Science 67:706–6. </w:t>
      </w:r>
      <w:hyperlink r:id="rId16">
        <w:r>
          <w:rPr>
            <w:rStyle w:val="Hyperlink"/>
          </w:rPr>
          <w:t>https://doi.org/10.1051/forest/2010031</w:t>
        </w:r>
      </w:hyperlink>
    </w:p>
    <w:p w14:paraId="7EA3960B" w14:textId="77777777" w:rsidR="00F57A96" w:rsidRPr="00FC5E81" w:rsidRDefault="00407796">
      <w:pPr>
        <w:pStyle w:val="Bibliography"/>
        <w:rPr>
          <w:lang w:val="es-ES"/>
        </w:rPr>
      </w:pPr>
      <w:bookmarkStart w:id="47" w:name="ref-Dobbertin2005TreeGrowth"/>
      <w:bookmarkEnd w:id="46"/>
      <w:r>
        <w:t xml:space="preserve">Dobbertin M. 2005. Tree growth as indicator of tree vitality and of tree reaction to environmental stress: A review. </w:t>
      </w:r>
      <w:proofErr w:type="spellStart"/>
      <w:r w:rsidRPr="00FC5E81">
        <w:rPr>
          <w:lang w:val="es-ES"/>
        </w:rPr>
        <w:t>European</w:t>
      </w:r>
      <w:proofErr w:type="spellEnd"/>
      <w:r w:rsidRPr="00FC5E81">
        <w:rPr>
          <w:lang w:val="es-ES"/>
        </w:rPr>
        <w:t xml:space="preserve"> </w:t>
      </w:r>
      <w:proofErr w:type="spellStart"/>
      <w:r w:rsidRPr="00FC5E81">
        <w:rPr>
          <w:lang w:val="es-ES"/>
        </w:rPr>
        <w:t>Journal</w:t>
      </w:r>
      <w:proofErr w:type="spellEnd"/>
      <w:r w:rsidRPr="00FC5E81">
        <w:rPr>
          <w:lang w:val="es-ES"/>
        </w:rPr>
        <w:t xml:space="preserve"> of </w:t>
      </w:r>
      <w:proofErr w:type="spellStart"/>
      <w:r w:rsidRPr="00FC5E81">
        <w:rPr>
          <w:lang w:val="es-ES"/>
        </w:rPr>
        <w:t>Forest</w:t>
      </w:r>
      <w:proofErr w:type="spellEnd"/>
      <w:r w:rsidRPr="00FC5E81">
        <w:rPr>
          <w:lang w:val="es-ES"/>
        </w:rPr>
        <w:t xml:space="preserve"> </w:t>
      </w:r>
      <w:proofErr w:type="spellStart"/>
      <w:r w:rsidRPr="00FC5E81">
        <w:rPr>
          <w:lang w:val="es-ES"/>
        </w:rPr>
        <w:t>Research</w:t>
      </w:r>
      <w:proofErr w:type="spellEnd"/>
      <w:r w:rsidRPr="00FC5E81">
        <w:rPr>
          <w:lang w:val="es-ES"/>
        </w:rPr>
        <w:t xml:space="preserve"> 124:319–33.</w:t>
      </w:r>
    </w:p>
    <w:p w14:paraId="64C01702" w14:textId="77777777" w:rsidR="00F57A96" w:rsidRPr="00FC5E81" w:rsidRDefault="00407796">
      <w:pPr>
        <w:pStyle w:val="Bibliography"/>
        <w:rPr>
          <w:lang w:val="es-ES"/>
        </w:rPr>
      </w:pPr>
      <w:bookmarkStart w:id="48" w:name="ref-DoblasMiranda2017"/>
      <w:bookmarkEnd w:id="47"/>
      <w:r w:rsidRPr="00FC5E81">
        <w:rPr>
          <w:lang w:val="es-ES"/>
        </w:rPr>
        <w:t xml:space="preserve">Doblas-Miranda E, Alonso R, </w:t>
      </w:r>
      <w:proofErr w:type="spellStart"/>
      <w:r w:rsidRPr="00FC5E81">
        <w:rPr>
          <w:lang w:val="es-ES"/>
        </w:rPr>
        <w:t>Arnan</w:t>
      </w:r>
      <w:proofErr w:type="spellEnd"/>
      <w:r w:rsidRPr="00FC5E81">
        <w:rPr>
          <w:lang w:val="es-ES"/>
        </w:rPr>
        <w:t xml:space="preserve"> X, Bermejo V, </w:t>
      </w:r>
      <w:proofErr w:type="spellStart"/>
      <w:r w:rsidRPr="00FC5E81">
        <w:rPr>
          <w:lang w:val="es-ES"/>
        </w:rPr>
        <w:t>Brotons</w:t>
      </w:r>
      <w:proofErr w:type="spellEnd"/>
      <w:r w:rsidRPr="00FC5E81">
        <w:rPr>
          <w:lang w:val="es-ES"/>
        </w:rPr>
        <w:t xml:space="preserve"> L, Heras J de las, </w:t>
      </w:r>
      <w:proofErr w:type="spellStart"/>
      <w:r w:rsidRPr="00FC5E81">
        <w:rPr>
          <w:lang w:val="es-ES"/>
        </w:rPr>
        <w:t>Estiarte</w:t>
      </w:r>
      <w:proofErr w:type="spellEnd"/>
      <w:r w:rsidRPr="00FC5E81">
        <w:rPr>
          <w:lang w:val="es-ES"/>
        </w:rPr>
        <w:t xml:space="preserve"> M, </w:t>
      </w:r>
      <w:proofErr w:type="spellStart"/>
      <w:r w:rsidRPr="00FC5E81">
        <w:rPr>
          <w:lang w:val="es-ES"/>
        </w:rPr>
        <w:t>Hódar</w:t>
      </w:r>
      <w:proofErr w:type="spellEnd"/>
      <w:r w:rsidRPr="00FC5E81">
        <w:rPr>
          <w:lang w:val="es-ES"/>
        </w:rPr>
        <w:t xml:space="preserve"> JA, Llorens P, </w:t>
      </w:r>
      <w:proofErr w:type="spellStart"/>
      <w:r w:rsidRPr="00FC5E81">
        <w:rPr>
          <w:lang w:val="es-ES"/>
        </w:rPr>
        <w:t>Lloret</w:t>
      </w:r>
      <w:proofErr w:type="spellEnd"/>
      <w:r w:rsidRPr="00FC5E81">
        <w:rPr>
          <w:lang w:val="es-ES"/>
        </w:rPr>
        <w:t xml:space="preserve"> F, López-Serrano FR, Martínez-</w:t>
      </w:r>
      <w:proofErr w:type="spellStart"/>
      <w:r w:rsidRPr="00FC5E81">
        <w:rPr>
          <w:lang w:val="es-ES"/>
        </w:rPr>
        <w:t>Vilalta</w:t>
      </w:r>
      <w:proofErr w:type="spellEnd"/>
      <w:r w:rsidRPr="00FC5E81">
        <w:rPr>
          <w:lang w:val="es-ES"/>
        </w:rPr>
        <w:t xml:space="preserve"> J, Moya D, </w:t>
      </w:r>
      <w:proofErr w:type="spellStart"/>
      <w:r w:rsidRPr="00FC5E81">
        <w:rPr>
          <w:lang w:val="es-ES"/>
        </w:rPr>
        <w:t>Penuelas</w:t>
      </w:r>
      <w:proofErr w:type="spellEnd"/>
      <w:r w:rsidRPr="00FC5E81">
        <w:rPr>
          <w:lang w:val="es-ES"/>
        </w:rPr>
        <w:t xml:space="preserve"> J, Pino J, Rodrigo A, </w:t>
      </w:r>
      <w:proofErr w:type="spellStart"/>
      <w:r w:rsidRPr="00FC5E81">
        <w:rPr>
          <w:lang w:val="es-ES"/>
        </w:rPr>
        <w:t>Roura</w:t>
      </w:r>
      <w:proofErr w:type="spellEnd"/>
      <w:r w:rsidRPr="00FC5E81">
        <w:rPr>
          <w:lang w:val="es-ES"/>
        </w:rPr>
        <w:t xml:space="preserve">-Pascual N, Valladares F, </w:t>
      </w:r>
      <w:proofErr w:type="spellStart"/>
      <w:r w:rsidRPr="00FC5E81">
        <w:rPr>
          <w:lang w:val="es-ES"/>
        </w:rPr>
        <w:t>Vilà</w:t>
      </w:r>
      <w:proofErr w:type="spellEnd"/>
      <w:r w:rsidRPr="00FC5E81">
        <w:rPr>
          <w:lang w:val="es-ES"/>
        </w:rPr>
        <w:t xml:space="preserve"> M, Zamora R, Retana J. 2017. </w:t>
      </w:r>
      <w:r>
        <w:t xml:space="preserve">A review of the combination among global change factors in forests, shrublands and pastures of the Mediterranean region: Beyond drought effects. </w:t>
      </w:r>
      <w:r w:rsidRPr="00FC5E81">
        <w:rPr>
          <w:lang w:val="es-ES"/>
        </w:rPr>
        <w:t xml:space="preserve">Global and </w:t>
      </w:r>
      <w:proofErr w:type="spellStart"/>
      <w:r w:rsidRPr="00FC5E81">
        <w:rPr>
          <w:lang w:val="es-ES"/>
        </w:rPr>
        <w:t>Planetary</w:t>
      </w:r>
      <w:proofErr w:type="spellEnd"/>
      <w:r w:rsidRPr="00FC5E81">
        <w:rPr>
          <w:lang w:val="es-ES"/>
        </w:rPr>
        <w:t xml:space="preserve"> </w:t>
      </w:r>
      <w:proofErr w:type="spellStart"/>
      <w:r w:rsidRPr="00FC5E81">
        <w:rPr>
          <w:lang w:val="es-ES"/>
        </w:rPr>
        <w:t>Change</w:t>
      </w:r>
      <w:proofErr w:type="spellEnd"/>
      <w:r w:rsidRPr="00FC5E81">
        <w:rPr>
          <w:lang w:val="es-ES"/>
        </w:rPr>
        <w:t xml:space="preserve"> 148:42–54.</w:t>
      </w:r>
    </w:p>
    <w:p w14:paraId="383FA109" w14:textId="77777777" w:rsidR="00F57A96" w:rsidRPr="00FC5E81" w:rsidRDefault="00407796">
      <w:pPr>
        <w:pStyle w:val="Bibliography"/>
        <w:rPr>
          <w:lang w:val="es-ES"/>
        </w:rPr>
      </w:pPr>
      <w:bookmarkStart w:id="49" w:name="ref-Dorado2017"/>
      <w:bookmarkEnd w:id="48"/>
      <w:r w:rsidRPr="00FC5E81">
        <w:rPr>
          <w:lang w:val="es-ES"/>
        </w:rPr>
        <w:t xml:space="preserve">Dorado-Liñán I, </w:t>
      </w:r>
      <w:proofErr w:type="spellStart"/>
      <w:r w:rsidRPr="00FC5E81">
        <w:rPr>
          <w:lang w:val="es-ES"/>
        </w:rPr>
        <w:t>Cañellas</w:t>
      </w:r>
      <w:proofErr w:type="spellEnd"/>
      <w:r w:rsidRPr="00FC5E81">
        <w:rPr>
          <w:lang w:val="es-ES"/>
        </w:rPr>
        <w:t xml:space="preserve"> I, Valbuena-Carabaña M, Gil L, Gea-Izquierdo G. 2017a. </w:t>
      </w:r>
      <w:r>
        <w:t xml:space="preserve">Coexistence in the Mediterranean-temperate transitional border: Multi-century dynamics of a mixed old-growth forest under global change. </w:t>
      </w:r>
      <w:proofErr w:type="spellStart"/>
      <w:r w:rsidRPr="00FC5E81">
        <w:rPr>
          <w:lang w:val="es-ES"/>
        </w:rPr>
        <w:t>Dendrochronologia</w:t>
      </w:r>
      <w:proofErr w:type="spellEnd"/>
      <w:r w:rsidRPr="00FC5E81">
        <w:rPr>
          <w:lang w:val="es-ES"/>
        </w:rPr>
        <w:t xml:space="preserve"> 44:48–57.</w:t>
      </w:r>
    </w:p>
    <w:p w14:paraId="7C11B307" w14:textId="77777777" w:rsidR="00F57A96" w:rsidRDefault="00407796">
      <w:pPr>
        <w:pStyle w:val="Bibliography"/>
      </w:pPr>
      <w:bookmarkStart w:id="50" w:name="ref-Dorado2017AFM"/>
      <w:bookmarkEnd w:id="49"/>
      <w:r w:rsidRPr="00FC5E81">
        <w:rPr>
          <w:lang w:val="es-ES"/>
        </w:rPr>
        <w:t xml:space="preserve">Dorado-Liñán I, Zorita E, Martínez-Sancho E, Gea-Izquierdo G, Filippo AD, Gutiérrez E, </w:t>
      </w:r>
      <w:proofErr w:type="spellStart"/>
      <w:r w:rsidRPr="00FC5E81">
        <w:rPr>
          <w:lang w:val="es-ES"/>
        </w:rPr>
        <w:t>Levanic</w:t>
      </w:r>
      <w:proofErr w:type="spellEnd"/>
      <w:r w:rsidRPr="00FC5E81">
        <w:rPr>
          <w:lang w:val="es-ES"/>
        </w:rPr>
        <w:t xml:space="preserve"> T, </w:t>
      </w:r>
      <w:proofErr w:type="spellStart"/>
      <w:r w:rsidRPr="00FC5E81">
        <w:rPr>
          <w:lang w:val="es-ES"/>
        </w:rPr>
        <w:t>Piovesan</w:t>
      </w:r>
      <w:proofErr w:type="spellEnd"/>
      <w:r w:rsidRPr="00FC5E81">
        <w:rPr>
          <w:lang w:val="es-ES"/>
        </w:rPr>
        <w:t xml:space="preserve"> G, </w:t>
      </w:r>
      <w:proofErr w:type="spellStart"/>
      <w:r w:rsidRPr="00FC5E81">
        <w:rPr>
          <w:lang w:val="es-ES"/>
        </w:rPr>
        <w:t>Vacchiano</w:t>
      </w:r>
      <w:proofErr w:type="spellEnd"/>
      <w:r w:rsidRPr="00FC5E81">
        <w:rPr>
          <w:lang w:val="es-ES"/>
        </w:rPr>
        <w:t xml:space="preserve"> G, </w:t>
      </w:r>
      <w:proofErr w:type="spellStart"/>
      <w:r w:rsidRPr="00FC5E81">
        <w:rPr>
          <w:lang w:val="es-ES"/>
        </w:rPr>
        <w:t>Zang</w:t>
      </w:r>
      <w:proofErr w:type="spellEnd"/>
      <w:r w:rsidRPr="00FC5E81">
        <w:rPr>
          <w:lang w:val="es-ES"/>
        </w:rPr>
        <w:t xml:space="preserve"> C, </w:t>
      </w:r>
      <w:proofErr w:type="spellStart"/>
      <w:r w:rsidRPr="00FC5E81">
        <w:rPr>
          <w:lang w:val="es-ES"/>
        </w:rPr>
        <w:t>Zlatanov</w:t>
      </w:r>
      <w:proofErr w:type="spellEnd"/>
      <w:r w:rsidRPr="00FC5E81">
        <w:rPr>
          <w:lang w:val="es-ES"/>
        </w:rPr>
        <w:t xml:space="preserve"> T, </w:t>
      </w:r>
      <w:proofErr w:type="spellStart"/>
      <w:r w:rsidRPr="00FC5E81">
        <w:rPr>
          <w:lang w:val="es-ES"/>
        </w:rPr>
        <w:t>Menzel</w:t>
      </w:r>
      <w:proofErr w:type="spellEnd"/>
      <w:r w:rsidRPr="00FC5E81">
        <w:rPr>
          <w:lang w:val="es-ES"/>
        </w:rPr>
        <w:t xml:space="preserve"> A. 2017b. </w:t>
      </w:r>
      <w:r>
        <w:t>Large-scale atmospheric circulation enhances the Mediterranean east-west tree growth contrast at rear-edge deciduous forests. Agricultural and Forest Meteorology 239:86–95.</w:t>
      </w:r>
    </w:p>
    <w:p w14:paraId="4E0E0ECD" w14:textId="77777777" w:rsidR="009F2FD0" w:rsidRDefault="005A16C1">
      <w:pPr>
        <w:pStyle w:val="Bibliography"/>
        <w:rPr>
          <w:color w:val="FF0000"/>
        </w:rPr>
      </w:pPr>
      <w:r w:rsidRPr="005A16C1">
        <w:rPr>
          <w:color w:val="FF0000"/>
          <w:lang w:val="es-ES"/>
        </w:rPr>
        <w:t xml:space="preserve">Dorado-Liñán I, </w:t>
      </w:r>
      <w:proofErr w:type="spellStart"/>
      <w:r w:rsidRPr="005A16C1">
        <w:rPr>
          <w:color w:val="FF0000"/>
          <w:lang w:val="es-ES"/>
        </w:rPr>
        <w:t>Akhmetzyanov</w:t>
      </w:r>
      <w:proofErr w:type="spellEnd"/>
      <w:r w:rsidRPr="005A16C1">
        <w:rPr>
          <w:color w:val="FF0000"/>
          <w:lang w:val="es-ES"/>
        </w:rPr>
        <w:t xml:space="preserve"> L, </w:t>
      </w:r>
      <w:proofErr w:type="spellStart"/>
      <w:r w:rsidRPr="005A16C1">
        <w:rPr>
          <w:color w:val="FF0000"/>
          <w:lang w:val="es-ES"/>
        </w:rPr>
        <w:t>Menzel</w:t>
      </w:r>
      <w:proofErr w:type="spellEnd"/>
      <w:r w:rsidRPr="005A16C1">
        <w:rPr>
          <w:color w:val="FF0000"/>
          <w:lang w:val="es-ES"/>
        </w:rPr>
        <w:t xml:space="preserve"> A. 2017</w:t>
      </w:r>
      <w:r w:rsidRPr="005A16C1">
        <w:rPr>
          <w:color w:val="FF0000"/>
          <w:lang w:val="es-ES"/>
        </w:rPr>
        <w:t>c</w:t>
      </w:r>
      <w:r w:rsidRPr="005A16C1">
        <w:rPr>
          <w:color w:val="FF0000"/>
          <w:lang w:val="es-ES"/>
        </w:rPr>
        <w:t xml:space="preserve">. </w:t>
      </w:r>
      <w:r w:rsidRPr="005A16C1">
        <w:rPr>
          <w:color w:val="FF0000"/>
        </w:rPr>
        <w:t xml:space="preserve">Climate threats on growth of rear-edge European beech peripheral populations in Spain. Int J </w:t>
      </w:r>
      <w:proofErr w:type="spellStart"/>
      <w:r w:rsidRPr="005A16C1">
        <w:rPr>
          <w:color w:val="FF0000"/>
        </w:rPr>
        <w:t>Biometeorol</w:t>
      </w:r>
      <w:proofErr w:type="spellEnd"/>
      <w:r w:rsidRPr="005A16C1">
        <w:rPr>
          <w:color w:val="FF0000"/>
        </w:rPr>
        <w:t xml:space="preserve"> 61:2097–2110.</w:t>
      </w:r>
      <w:r w:rsidR="009F2FD0">
        <w:rPr>
          <w:color w:val="FF0000"/>
        </w:rPr>
        <w:t xml:space="preserve"> </w:t>
      </w:r>
    </w:p>
    <w:p w14:paraId="0C5AA0AC" w14:textId="77777777" w:rsidR="009F2FD0" w:rsidRPr="005A16C1" w:rsidRDefault="009F2FD0" w:rsidP="009F2FD0">
      <w:pPr>
        <w:pStyle w:val="Bibliography"/>
        <w:rPr>
          <w:color w:val="FF0000"/>
        </w:rPr>
      </w:pPr>
      <w:r w:rsidRPr="009F2FD0">
        <w:rPr>
          <w:color w:val="FF0000"/>
        </w:rPr>
        <w:lastRenderedPageBreak/>
        <w:t>Dorado</w:t>
      </w:r>
      <w:r w:rsidRPr="009F2FD0">
        <w:rPr>
          <w:rFonts w:ascii="Cambria Math" w:hAnsi="Cambria Math" w:cs="Cambria Math"/>
          <w:color w:val="FF0000"/>
        </w:rPr>
        <w:t>‐</w:t>
      </w:r>
      <w:proofErr w:type="spellStart"/>
      <w:r w:rsidRPr="009F2FD0">
        <w:rPr>
          <w:color w:val="FF0000"/>
        </w:rPr>
        <w:t>Liñán</w:t>
      </w:r>
      <w:proofErr w:type="spellEnd"/>
      <w:r w:rsidRPr="009F2FD0">
        <w:rPr>
          <w:color w:val="FF0000"/>
        </w:rPr>
        <w:t xml:space="preserve"> I, </w:t>
      </w:r>
      <w:proofErr w:type="spellStart"/>
      <w:r w:rsidRPr="009F2FD0">
        <w:rPr>
          <w:color w:val="FF0000"/>
        </w:rPr>
        <w:t>Piovesan</w:t>
      </w:r>
      <w:proofErr w:type="spellEnd"/>
      <w:r w:rsidRPr="009F2FD0">
        <w:rPr>
          <w:color w:val="FF0000"/>
        </w:rPr>
        <w:t xml:space="preserve"> G, Martínez</w:t>
      </w:r>
      <w:r w:rsidRPr="009F2FD0">
        <w:rPr>
          <w:rFonts w:ascii="Cambria Math" w:hAnsi="Cambria Math" w:cs="Cambria Math"/>
          <w:color w:val="FF0000"/>
        </w:rPr>
        <w:t>‐</w:t>
      </w:r>
      <w:r w:rsidRPr="009F2FD0">
        <w:rPr>
          <w:color w:val="FF0000"/>
        </w:rPr>
        <w:t xml:space="preserve">Sancho E, </w:t>
      </w:r>
      <w:proofErr w:type="spellStart"/>
      <w:r w:rsidRPr="009F2FD0">
        <w:rPr>
          <w:color w:val="FF0000"/>
        </w:rPr>
        <w:t>Gea</w:t>
      </w:r>
      <w:r w:rsidRPr="009F2FD0">
        <w:rPr>
          <w:rFonts w:ascii="Cambria Math" w:hAnsi="Cambria Math" w:cs="Cambria Math"/>
          <w:color w:val="FF0000"/>
        </w:rPr>
        <w:t>‐</w:t>
      </w:r>
      <w:r w:rsidRPr="009F2FD0">
        <w:rPr>
          <w:color w:val="FF0000"/>
        </w:rPr>
        <w:t>Izquierdo</w:t>
      </w:r>
      <w:proofErr w:type="spellEnd"/>
      <w:r w:rsidRPr="009F2FD0">
        <w:rPr>
          <w:color w:val="FF0000"/>
        </w:rPr>
        <w:t xml:space="preserve"> G, Zang C, </w:t>
      </w:r>
      <w:proofErr w:type="spellStart"/>
      <w:r w:rsidRPr="009F2FD0">
        <w:rPr>
          <w:color w:val="FF0000"/>
        </w:rPr>
        <w:t>Cañellas</w:t>
      </w:r>
      <w:proofErr w:type="spellEnd"/>
      <w:r w:rsidRPr="009F2FD0">
        <w:rPr>
          <w:color w:val="FF0000"/>
        </w:rPr>
        <w:t xml:space="preserve"> I, </w:t>
      </w:r>
      <w:proofErr w:type="spellStart"/>
      <w:r w:rsidRPr="009F2FD0">
        <w:rPr>
          <w:color w:val="FF0000"/>
        </w:rPr>
        <w:t>Castagneri</w:t>
      </w:r>
      <w:proofErr w:type="spellEnd"/>
      <w:r w:rsidRPr="009F2FD0">
        <w:rPr>
          <w:color w:val="FF0000"/>
        </w:rPr>
        <w:t xml:space="preserve"> D, Di Filippo A, Gutiérrez E, Ewald J, Fernández</w:t>
      </w:r>
      <w:r w:rsidRPr="009F2FD0">
        <w:rPr>
          <w:rFonts w:ascii="Cambria Math" w:hAnsi="Cambria Math" w:cs="Cambria Math"/>
          <w:color w:val="FF0000"/>
        </w:rPr>
        <w:t>‐</w:t>
      </w:r>
      <w:r w:rsidRPr="009F2FD0">
        <w:rPr>
          <w:color w:val="FF0000"/>
        </w:rPr>
        <w:t>de</w:t>
      </w:r>
      <w:r w:rsidRPr="009F2FD0">
        <w:rPr>
          <w:rFonts w:ascii="Cambria Math" w:hAnsi="Cambria Math" w:cs="Cambria Math"/>
          <w:color w:val="FF0000"/>
        </w:rPr>
        <w:t>‐</w:t>
      </w:r>
      <w:proofErr w:type="spellStart"/>
      <w:r w:rsidRPr="009F2FD0">
        <w:rPr>
          <w:color w:val="FF0000"/>
        </w:rPr>
        <w:t>Uña</w:t>
      </w:r>
      <w:proofErr w:type="spellEnd"/>
      <w:r w:rsidRPr="009F2FD0">
        <w:rPr>
          <w:color w:val="FF0000"/>
        </w:rPr>
        <w:t xml:space="preserve"> L, </w:t>
      </w:r>
      <w:proofErr w:type="spellStart"/>
      <w:r w:rsidRPr="009F2FD0">
        <w:rPr>
          <w:color w:val="FF0000"/>
        </w:rPr>
        <w:t>Hornstein</w:t>
      </w:r>
      <w:proofErr w:type="spellEnd"/>
      <w:r w:rsidRPr="009F2FD0">
        <w:rPr>
          <w:color w:val="FF0000"/>
        </w:rPr>
        <w:t xml:space="preserve"> D, Jantsch MC, </w:t>
      </w:r>
      <w:proofErr w:type="spellStart"/>
      <w:r w:rsidRPr="009F2FD0">
        <w:rPr>
          <w:color w:val="FF0000"/>
        </w:rPr>
        <w:t>Levanič</w:t>
      </w:r>
      <w:proofErr w:type="spellEnd"/>
      <w:r w:rsidRPr="009F2FD0">
        <w:rPr>
          <w:color w:val="FF0000"/>
        </w:rPr>
        <w:t xml:space="preserve"> T, </w:t>
      </w:r>
      <w:proofErr w:type="spellStart"/>
      <w:r w:rsidRPr="009F2FD0">
        <w:rPr>
          <w:color w:val="FF0000"/>
        </w:rPr>
        <w:t>Mellert</w:t>
      </w:r>
      <w:proofErr w:type="spellEnd"/>
      <w:r w:rsidRPr="009F2FD0">
        <w:rPr>
          <w:color w:val="FF0000"/>
        </w:rPr>
        <w:t xml:space="preserve"> KH, </w:t>
      </w:r>
      <w:proofErr w:type="spellStart"/>
      <w:r w:rsidRPr="009F2FD0">
        <w:rPr>
          <w:color w:val="FF0000"/>
        </w:rPr>
        <w:t>Vacchiano</w:t>
      </w:r>
      <w:proofErr w:type="spellEnd"/>
      <w:r w:rsidRPr="009F2FD0">
        <w:rPr>
          <w:color w:val="FF0000"/>
        </w:rPr>
        <w:t xml:space="preserve"> G, </w:t>
      </w:r>
      <w:proofErr w:type="spellStart"/>
      <w:r w:rsidRPr="009F2FD0">
        <w:rPr>
          <w:color w:val="FF0000"/>
        </w:rPr>
        <w:t>Zlatanov</w:t>
      </w:r>
      <w:proofErr w:type="spellEnd"/>
      <w:r w:rsidRPr="009F2FD0">
        <w:rPr>
          <w:color w:val="FF0000"/>
        </w:rPr>
        <w:t xml:space="preserve"> T, Menzel A. 2019. Geographical adaptation prevails over species</w:t>
      </w:r>
      <w:r w:rsidRPr="009F2FD0">
        <w:rPr>
          <w:rFonts w:ascii="Cambria Math" w:hAnsi="Cambria Math" w:cs="Cambria Math"/>
          <w:color w:val="FF0000"/>
        </w:rPr>
        <w:t>‐</w:t>
      </w:r>
      <w:r w:rsidRPr="009F2FD0">
        <w:rPr>
          <w:color w:val="FF0000"/>
        </w:rPr>
        <w:t>specific determinism in trees’ vulnerability to climate change at Mediterranean rear</w:t>
      </w:r>
      <w:r w:rsidRPr="009F2FD0">
        <w:rPr>
          <w:rFonts w:ascii="Cambria Math" w:hAnsi="Cambria Math" w:cs="Cambria Math"/>
          <w:color w:val="FF0000"/>
        </w:rPr>
        <w:t>‐</w:t>
      </w:r>
      <w:r w:rsidRPr="009F2FD0">
        <w:rPr>
          <w:color w:val="FF0000"/>
        </w:rPr>
        <w:t xml:space="preserve">edge forests. Glob Change Biol 25:1296–314. </w:t>
      </w:r>
    </w:p>
    <w:p w14:paraId="0BD2A3EE" w14:textId="77777777" w:rsidR="00F57A96" w:rsidRDefault="00407796">
      <w:pPr>
        <w:pStyle w:val="Bibliography"/>
      </w:pPr>
      <w:bookmarkStart w:id="51" w:name="ref-Fatichi2014"/>
      <w:bookmarkEnd w:id="50"/>
      <w:r>
        <w:t>Fatichi S, Leuzinger S, Körner C. 2014. Moving beyond photosynthesis: From carbon source to sink-driven vegetation modeling. New Phytologist 201:1086–95.</w:t>
      </w:r>
    </w:p>
    <w:p w14:paraId="2AE792D7" w14:textId="77777777" w:rsidR="00F57A96" w:rsidRPr="00FC5E81" w:rsidRDefault="00407796">
      <w:pPr>
        <w:pStyle w:val="Bibliography"/>
        <w:rPr>
          <w:lang w:val="es-ES"/>
        </w:rPr>
      </w:pPr>
      <w:bookmarkStart w:id="52" w:name="ref-Fosteretal2003ImportanceLandUse"/>
      <w:bookmarkEnd w:id="51"/>
      <w:r>
        <w:t xml:space="preserve">Foster D, Swanson F, Aber J, Burke I, Brokaw N, Tilman D, Knapp A. 2003. The Importance of Land-Use Legacies to Ecology and Conservation. </w:t>
      </w:r>
      <w:proofErr w:type="spellStart"/>
      <w:r w:rsidRPr="00FC5E81">
        <w:rPr>
          <w:lang w:val="es-ES"/>
        </w:rPr>
        <w:t>BioScience</w:t>
      </w:r>
      <w:proofErr w:type="spellEnd"/>
      <w:r w:rsidRPr="00FC5E81">
        <w:rPr>
          <w:lang w:val="es-ES"/>
        </w:rPr>
        <w:t xml:space="preserve"> 53:77.</w:t>
      </w:r>
    </w:p>
    <w:p w14:paraId="10F9107C" w14:textId="77777777" w:rsidR="00F57A96" w:rsidRPr="00FC5E81" w:rsidRDefault="00407796">
      <w:pPr>
        <w:pStyle w:val="Bibliography"/>
        <w:rPr>
          <w:lang w:val="es-ES"/>
        </w:rPr>
      </w:pPr>
      <w:bookmarkStart w:id="53" w:name="ref-Franco1990"/>
      <w:bookmarkEnd w:id="52"/>
      <w:r w:rsidRPr="00FC5E81">
        <w:rPr>
          <w:lang w:val="es-ES"/>
        </w:rPr>
        <w:t xml:space="preserve">Franco A. 1990. </w:t>
      </w:r>
      <w:proofErr w:type="spellStart"/>
      <w:r w:rsidRPr="00FC5E81">
        <w:rPr>
          <w:i/>
          <w:lang w:val="es-ES"/>
        </w:rPr>
        <w:t>Quercus</w:t>
      </w:r>
      <w:proofErr w:type="spellEnd"/>
      <w:r w:rsidRPr="00FC5E81">
        <w:rPr>
          <w:lang w:val="es-ES"/>
        </w:rPr>
        <w:t xml:space="preserve"> L. In: </w:t>
      </w:r>
      <w:proofErr w:type="spellStart"/>
      <w:r w:rsidRPr="00FC5E81">
        <w:rPr>
          <w:lang w:val="es-ES"/>
        </w:rPr>
        <w:t>Castroviejo</w:t>
      </w:r>
      <w:proofErr w:type="spellEnd"/>
      <w:r w:rsidRPr="00FC5E81">
        <w:rPr>
          <w:lang w:val="es-ES"/>
        </w:rPr>
        <w:t xml:space="preserve"> A, </w:t>
      </w:r>
      <w:proofErr w:type="spellStart"/>
      <w:r w:rsidRPr="00FC5E81">
        <w:rPr>
          <w:lang w:val="es-ES"/>
        </w:rPr>
        <w:t>Laínz</w:t>
      </w:r>
      <w:proofErr w:type="spellEnd"/>
      <w:r w:rsidRPr="00FC5E81">
        <w:rPr>
          <w:lang w:val="es-ES"/>
        </w:rPr>
        <w:t xml:space="preserve"> M, López-González G, Montserrat P, Muñoz-Garmendia F, </w:t>
      </w:r>
      <w:proofErr w:type="spellStart"/>
      <w:r w:rsidRPr="00FC5E81">
        <w:rPr>
          <w:lang w:val="es-ES"/>
        </w:rPr>
        <w:t>Paiva</w:t>
      </w:r>
      <w:proofErr w:type="spellEnd"/>
      <w:r w:rsidRPr="00FC5E81">
        <w:rPr>
          <w:lang w:val="es-ES"/>
        </w:rPr>
        <w:t xml:space="preserve"> J, Villar L, </w:t>
      </w:r>
      <w:proofErr w:type="spellStart"/>
      <w:r w:rsidRPr="00FC5E81">
        <w:rPr>
          <w:lang w:val="es-ES"/>
        </w:rPr>
        <w:t>editors</w:t>
      </w:r>
      <w:proofErr w:type="spellEnd"/>
      <w:r w:rsidRPr="00FC5E81">
        <w:rPr>
          <w:lang w:val="es-ES"/>
        </w:rPr>
        <w:t xml:space="preserve">. Flora Ibérica. Vol. 2. Madrid: Real Jardín Botánico, CSIC. </w:t>
      </w:r>
      <w:proofErr w:type="spellStart"/>
      <w:r w:rsidRPr="00FC5E81">
        <w:rPr>
          <w:lang w:val="es-ES"/>
        </w:rPr>
        <w:t>pp</w:t>
      </w:r>
      <w:proofErr w:type="spellEnd"/>
      <w:r w:rsidRPr="00FC5E81">
        <w:rPr>
          <w:lang w:val="es-ES"/>
        </w:rPr>
        <w:t xml:space="preserve"> 15–36.</w:t>
      </w:r>
    </w:p>
    <w:p w14:paraId="3DFA1860" w14:textId="77777777" w:rsidR="00F57A96" w:rsidRDefault="00407796">
      <w:pPr>
        <w:pStyle w:val="Bibliography"/>
      </w:pPr>
      <w:bookmarkStart w:id="54" w:name="ref-Fritts1976"/>
      <w:bookmarkEnd w:id="53"/>
      <w:proofErr w:type="spellStart"/>
      <w:r w:rsidRPr="00FC5E81">
        <w:rPr>
          <w:lang w:val="es-ES"/>
        </w:rPr>
        <w:t>Fritts</w:t>
      </w:r>
      <w:proofErr w:type="spellEnd"/>
      <w:r w:rsidRPr="00FC5E81">
        <w:rPr>
          <w:lang w:val="es-ES"/>
        </w:rPr>
        <w:t xml:space="preserve"> HC. 1976. </w:t>
      </w:r>
      <w:r>
        <w:t>Tree rings and climate. London: Academic Press</w:t>
      </w:r>
    </w:p>
    <w:p w14:paraId="3E85DE9C" w14:textId="77777777" w:rsidR="00F57A96" w:rsidRDefault="00407796">
      <w:pPr>
        <w:pStyle w:val="Bibliography"/>
      </w:pPr>
      <w:bookmarkStart w:id="55" w:name="ref-GarciaGonzalez2017"/>
      <w:bookmarkEnd w:id="54"/>
      <w:r w:rsidRPr="00FC5E81">
        <w:rPr>
          <w:lang w:val="es-ES"/>
        </w:rPr>
        <w:t xml:space="preserve">García-González I, </w:t>
      </w:r>
      <w:proofErr w:type="spellStart"/>
      <w:r w:rsidRPr="00FC5E81">
        <w:rPr>
          <w:lang w:val="es-ES"/>
        </w:rPr>
        <w:t>Souto</w:t>
      </w:r>
      <w:proofErr w:type="spellEnd"/>
      <w:r w:rsidRPr="00FC5E81">
        <w:rPr>
          <w:lang w:val="es-ES"/>
        </w:rPr>
        <w:t xml:space="preserve">-Herrero M. 2017. </w:t>
      </w:r>
      <w:r>
        <w:t xml:space="preserve">Earlywood vessel area of </w:t>
      </w:r>
      <w:r>
        <w:rPr>
          <w:i/>
        </w:rPr>
        <w:t>Quercus pyrenaica</w:t>
      </w:r>
      <w:r>
        <w:t xml:space="preserve"> Willd. is a powerful indicator of soil water excess at growth resumption. European Journal of Forest Research 136:329–44.</w:t>
      </w:r>
    </w:p>
    <w:p w14:paraId="30B9E84E" w14:textId="77777777" w:rsidR="00F57A96" w:rsidRDefault="00407796">
      <w:pPr>
        <w:pStyle w:val="Bibliography"/>
      </w:pPr>
      <w:bookmarkStart w:id="56" w:name="ref-Gaston2009GeographicRange"/>
      <w:bookmarkEnd w:id="55"/>
      <w:r>
        <w:t>Gaston KJ. 2009. Geographic range limits: Achieving synthesis. Proceedings of the Royal Society B: Biological Sciences 276:1395–406.</w:t>
      </w:r>
    </w:p>
    <w:p w14:paraId="6711C5CF" w14:textId="77777777" w:rsidR="00F57A96" w:rsidRDefault="00407796">
      <w:pPr>
        <w:pStyle w:val="Bibliography"/>
      </w:pPr>
      <w:bookmarkStart w:id="57" w:name="ref-Gazol2018"/>
      <w:bookmarkEnd w:id="56"/>
      <w:proofErr w:type="spellStart"/>
      <w:r w:rsidRPr="00FC5E81">
        <w:rPr>
          <w:lang w:val="es-ES"/>
        </w:rPr>
        <w:t>Gazol</w:t>
      </w:r>
      <w:proofErr w:type="spellEnd"/>
      <w:r w:rsidRPr="00FC5E81">
        <w:rPr>
          <w:lang w:val="es-ES"/>
        </w:rPr>
        <w:t xml:space="preserve"> A, Camarero JJ, Vicente-Serrano SM, Sánchez-Salguero R, Gutiérrez E, Luis M de, Sangüesa-Barreda G, Novak K, Rozas V, </w:t>
      </w:r>
      <w:proofErr w:type="spellStart"/>
      <w:r w:rsidRPr="00FC5E81">
        <w:rPr>
          <w:lang w:val="es-ES"/>
        </w:rPr>
        <w:t>Tíscar</w:t>
      </w:r>
      <w:proofErr w:type="spellEnd"/>
      <w:r w:rsidRPr="00FC5E81">
        <w:rPr>
          <w:lang w:val="es-ES"/>
        </w:rPr>
        <w:t xml:space="preserve"> PA, Linares JC, Martín-Hernández N, Martínez del Castillo E, Ribas M, García-González I, Silla F, Camisón A, Génova M, Olano JM, Longares LA, Hevia A, Tomás-</w:t>
      </w:r>
      <w:proofErr w:type="spellStart"/>
      <w:r w:rsidRPr="00FC5E81">
        <w:rPr>
          <w:lang w:val="es-ES"/>
        </w:rPr>
        <w:t>Burguera</w:t>
      </w:r>
      <w:proofErr w:type="spellEnd"/>
      <w:r w:rsidRPr="00FC5E81">
        <w:rPr>
          <w:lang w:val="es-ES"/>
        </w:rPr>
        <w:t xml:space="preserve"> M, Galván JD. 2018. </w:t>
      </w:r>
      <w:r>
        <w:t>Forest resilience to drought varies across biomes. Global Change Biology:1–16.</w:t>
      </w:r>
    </w:p>
    <w:p w14:paraId="2FDE8F5C" w14:textId="77777777" w:rsidR="00F57A96" w:rsidRDefault="00407796">
      <w:pPr>
        <w:pStyle w:val="Bibliography"/>
      </w:pPr>
      <w:bookmarkStart w:id="58" w:name="ref-GeaIzquierdo2009"/>
      <w:bookmarkEnd w:id="57"/>
      <w:r w:rsidRPr="00FC5E81">
        <w:rPr>
          <w:lang w:val="es-ES"/>
        </w:rPr>
        <w:t xml:space="preserve">Gea-Izquierdo G, </w:t>
      </w:r>
      <w:proofErr w:type="spellStart"/>
      <w:r w:rsidRPr="00FC5E81">
        <w:rPr>
          <w:lang w:val="es-ES"/>
        </w:rPr>
        <w:t>Cañellas</w:t>
      </w:r>
      <w:proofErr w:type="spellEnd"/>
      <w:r w:rsidRPr="00FC5E81">
        <w:rPr>
          <w:lang w:val="es-ES"/>
        </w:rPr>
        <w:t xml:space="preserve"> I. 2009. </w:t>
      </w:r>
      <w:r>
        <w:t>Analysis of Holm Oak Intraspecific Competition Using Gamma Regression. Forest science 55:310–22.</w:t>
      </w:r>
    </w:p>
    <w:p w14:paraId="082E8B40" w14:textId="77777777" w:rsidR="00F57A96" w:rsidRDefault="00407796">
      <w:pPr>
        <w:pStyle w:val="Bibliography"/>
      </w:pPr>
      <w:bookmarkStart w:id="59" w:name="ref-GeaIzquierdo2014"/>
      <w:bookmarkEnd w:id="58"/>
      <w:r>
        <w:t>Gea-Izquierdo G, Cañellas I. 2014. Local climate forces instability in long-term productivity of a Mediterranean oak along climatic gradients. Ecosystems 17:228–41.</w:t>
      </w:r>
    </w:p>
    <w:p w14:paraId="7CA0CD05" w14:textId="77777777" w:rsidR="00F57A96" w:rsidRDefault="00407796">
      <w:pPr>
        <w:pStyle w:val="Bibliography"/>
      </w:pPr>
      <w:bookmarkStart w:id="60" w:name="ref-GeaIzquierdo2011"/>
      <w:bookmarkEnd w:id="59"/>
      <w:r>
        <w:t xml:space="preserve">Gea-Izquierdo G, Cherubini P, Cañellas I. 2011. Tree-rings reflect the impact of climate change on quercus ilex l. Along a temperature gradient in spain over the last 100 years. Forest Ecology and Management 262:1807–16. </w:t>
      </w:r>
      <w:hyperlink r:id="rId17">
        <w:r>
          <w:rPr>
            <w:rStyle w:val="Hyperlink"/>
          </w:rPr>
          <w:t>https://doi.org/10.1016/j.foreco.2011.07.025</w:t>
        </w:r>
      </w:hyperlink>
    </w:p>
    <w:p w14:paraId="3FE6308D" w14:textId="77777777" w:rsidR="00F57A96" w:rsidRDefault="00407796">
      <w:pPr>
        <w:pStyle w:val="Bibliography"/>
      </w:pPr>
      <w:bookmarkStart w:id="61" w:name="ref-GeaIzquierdo2013"/>
      <w:bookmarkEnd w:id="60"/>
      <w:r>
        <w:t>Gea-Izquierdo G, Fernández-de-Uña L, Cañellas I. 2013. Growth projections reveal local vulnerability of Mediterranean oaks with rising temperatures. Forest Ecology and Management 305:282–93.</w:t>
      </w:r>
    </w:p>
    <w:p w14:paraId="7CE17540" w14:textId="77777777" w:rsidR="00F57A96" w:rsidRDefault="00407796">
      <w:pPr>
        <w:pStyle w:val="Bibliography"/>
      </w:pPr>
      <w:bookmarkStart w:id="62" w:name="ref-GeaIzquierdo2015EJFR"/>
      <w:bookmarkEnd w:id="61"/>
      <w:r>
        <w:lastRenderedPageBreak/>
        <w:t>Gea-Izquierdo G, Montes F, Gavilán RG, Cañellas I, Rubio A. 2015. Is this the end? Dynamics of a relict stand from pervasively deforested ancient Iberian pine forests. European Journal of Forest Research 134:525–36.</w:t>
      </w:r>
    </w:p>
    <w:p w14:paraId="705C04E5" w14:textId="77777777" w:rsidR="00F57A96" w:rsidRDefault="00407796">
      <w:pPr>
        <w:pStyle w:val="Bibliography"/>
      </w:pPr>
      <w:bookmarkStart w:id="63" w:name="ref-Hampe2005"/>
      <w:bookmarkEnd w:id="62"/>
      <w:r>
        <w:t>Hampe A, Petit RJ. 2005. Conserving biodiversity under climate change: The rear edge matters. Ecology Letters 8:461–7.</w:t>
      </w:r>
    </w:p>
    <w:p w14:paraId="1534ADB8" w14:textId="77777777" w:rsidR="00F57A96" w:rsidRDefault="00407796">
      <w:pPr>
        <w:pStyle w:val="Bibliography"/>
      </w:pPr>
      <w:bookmarkStart w:id="64" w:name="ref-Haylock2008"/>
      <w:bookmarkEnd w:id="63"/>
      <w:r>
        <w:t>Haylock MR, Hofstra N, Klein Tank AMG, Klok EJ, Jones PD, New M. 2008. A European daily high-resolution gridded data set of surface temperature and precipitation for 1950–2006. Journal of Geophysical Research 113:D20119.</w:t>
      </w:r>
    </w:p>
    <w:p w14:paraId="20F92E4F" w14:textId="77777777" w:rsidR="006D67BB" w:rsidRPr="006D67BB" w:rsidRDefault="006D67BB">
      <w:pPr>
        <w:pStyle w:val="Bibliography"/>
        <w:rPr>
          <w:color w:val="FF0000"/>
        </w:rPr>
      </w:pPr>
      <w:r w:rsidRPr="006D67BB">
        <w:rPr>
          <w:color w:val="FF0000"/>
          <w:lang w:val="es-ES"/>
        </w:rPr>
        <w:t xml:space="preserve">Herrero A, </w:t>
      </w:r>
      <w:proofErr w:type="spellStart"/>
      <w:r w:rsidRPr="006D67BB">
        <w:rPr>
          <w:color w:val="FF0000"/>
          <w:lang w:val="es-ES"/>
        </w:rPr>
        <w:t>Rigling</w:t>
      </w:r>
      <w:proofErr w:type="spellEnd"/>
      <w:r w:rsidRPr="006D67BB">
        <w:rPr>
          <w:color w:val="FF0000"/>
          <w:lang w:val="es-ES"/>
        </w:rPr>
        <w:t xml:space="preserve"> A, Zamora R. 2013. </w:t>
      </w:r>
      <w:r w:rsidRPr="006D67BB">
        <w:rPr>
          <w:color w:val="FF0000"/>
        </w:rPr>
        <w:t xml:space="preserve">Varying climate sensitivity at the dry distribution edge of Pinus </w:t>
      </w:r>
      <w:proofErr w:type="spellStart"/>
      <w:r w:rsidRPr="006D67BB">
        <w:rPr>
          <w:color w:val="FF0000"/>
        </w:rPr>
        <w:t>sylvestris</w:t>
      </w:r>
      <w:proofErr w:type="spellEnd"/>
      <w:r w:rsidRPr="006D67BB">
        <w:rPr>
          <w:color w:val="FF0000"/>
        </w:rPr>
        <w:t xml:space="preserve"> and P. </w:t>
      </w:r>
      <w:proofErr w:type="spellStart"/>
      <w:r w:rsidRPr="006D67BB">
        <w:rPr>
          <w:color w:val="FF0000"/>
        </w:rPr>
        <w:t>nigra</w:t>
      </w:r>
      <w:proofErr w:type="spellEnd"/>
      <w:r w:rsidRPr="006D67BB">
        <w:rPr>
          <w:color w:val="FF0000"/>
        </w:rPr>
        <w:t xml:space="preserve">. For </w:t>
      </w:r>
      <w:proofErr w:type="spellStart"/>
      <w:r w:rsidRPr="006D67BB">
        <w:rPr>
          <w:color w:val="FF0000"/>
        </w:rPr>
        <w:t>Ecol</w:t>
      </w:r>
      <w:proofErr w:type="spellEnd"/>
      <w:r w:rsidRPr="006D67BB">
        <w:rPr>
          <w:color w:val="FF0000"/>
        </w:rPr>
        <w:t xml:space="preserve"> </w:t>
      </w:r>
      <w:proofErr w:type="spellStart"/>
      <w:r w:rsidRPr="006D67BB">
        <w:rPr>
          <w:color w:val="FF0000"/>
        </w:rPr>
        <w:t>Manag</w:t>
      </w:r>
      <w:proofErr w:type="spellEnd"/>
      <w:r w:rsidRPr="006D67BB">
        <w:rPr>
          <w:color w:val="FF0000"/>
        </w:rPr>
        <w:t xml:space="preserve"> 308:50–61.</w:t>
      </w:r>
    </w:p>
    <w:p w14:paraId="12724499" w14:textId="77777777" w:rsidR="00F57A96" w:rsidRDefault="00407796">
      <w:pPr>
        <w:pStyle w:val="Bibliography"/>
      </w:pPr>
      <w:bookmarkStart w:id="65" w:name="ref-Herrero2014"/>
      <w:bookmarkEnd w:id="64"/>
      <w:r>
        <w:t>Herrero A, Zamora R. 2014. Plant responses to extreme climatic events: A field test of resilience capacity at the southern range edge. PLOS ONE 9:e87842.</w:t>
      </w:r>
    </w:p>
    <w:p w14:paraId="44BE6864" w14:textId="77777777" w:rsidR="00F57A96" w:rsidRDefault="00407796">
      <w:pPr>
        <w:pStyle w:val="Bibliography"/>
      </w:pPr>
      <w:bookmarkStart w:id="66" w:name="ref-Hodgsonetal2015WhatYoua"/>
      <w:bookmarkEnd w:id="65"/>
      <w:r>
        <w:t>Hodgson D, McDonald JL, Hosken DJ. 2015. What do you mean, ‘resilient’? Trends in Ecology &amp; Evolution 30:503–6.</w:t>
      </w:r>
    </w:p>
    <w:p w14:paraId="57B790C1" w14:textId="77777777" w:rsidR="00F57A96" w:rsidRDefault="00407796">
      <w:pPr>
        <w:pStyle w:val="Bibliography"/>
      </w:pPr>
      <w:bookmarkStart w:id="67" w:name="ref-Holling1973ResilienceStability"/>
      <w:bookmarkEnd w:id="66"/>
      <w:r>
        <w:t>Holling CS. 1973. Resilience and Stability of Ecological Systems. Annual Review of Ecology and Systematics 4:1–23.</w:t>
      </w:r>
    </w:p>
    <w:p w14:paraId="38392071" w14:textId="77777777" w:rsidR="00F57A96" w:rsidRDefault="00407796">
      <w:pPr>
        <w:pStyle w:val="Bibliography"/>
      </w:pPr>
      <w:bookmarkStart w:id="68" w:name="ref-Holmes1983"/>
      <w:bookmarkEnd w:id="67"/>
      <w:r>
        <w:t>Holmes RL. 1983. Computer-assisted quality control in tree-ring dating and measurement. Tree-Ring Bulletin 43:69–78.</w:t>
      </w:r>
    </w:p>
    <w:p w14:paraId="029E7136" w14:textId="77777777" w:rsidR="00F57A96" w:rsidRDefault="00407796">
      <w:pPr>
        <w:pStyle w:val="Bibliography"/>
      </w:pPr>
      <w:bookmarkStart w:id="69" w:name="ref-Huang2018"/>
      <w:bookmarkEnd w:id="68"/>
      <w:r>
        <w:t>Huang M, Wang X, Keenan TF, Piao S. 2018. Drought timing influences the legacy of tree growth recovery. Global Change Biology 24:3546–59.</w:t>
      </w:r>
    </w:p>
    <w:p w14:paraId="1369D626" w14:textId="77777777" w:rsidR="00F57A96" w:rsidRPr="00FC5E81" w:rsidRDefault="00407796">
      <w:pPr>
        <w:pStyle w:val="Bibliography"/>
        <w:rPr>
          <w:lang w:val="es-ES"/>
        </w:rPr>
      </w:pPr>
      <w:bookmarkStart w:id="70" w:name="Xa748067138662dfba6d1eb0b2299b78155b2d32"/>
      <w:bookmarkEnd w:id="69"/>
      <w:r>
        <w:t xml:space="preserve">Ingrisch J, Bahn M. 2018. Towards a Comparable Quantification of Resilience. </w:t>
      </w:r>
      <w:proofErr w:type="spellStart"/>
      <w:r w:rsidRPr="00FC5E81">
        <w:rPr>
          <w:lang w:val="es-ES"/>
        </w:rPr>
        <w:t>Trends</w:t>
      </w:r>
      <w:proofErr w:type="spellEnd"/>
      <w:r w:rsidRPr="00FC5E81">
        <w:rPr>
          <w:lang w:val="es-ES"/>
        </w:rPr>
        <w:t xml:space="preserve"> in </w:t>
      </w:r>
      <w:proofErr w:type="spellStart"/>
      <w:r w:rsidRPr="00FC5E81">
        <w:rPr>
          <w:lang w:val="es-ES"/>
        </w:rPr>
        <w:t>Ecology</w:t>
      </w:r>
      <w:proofErr w:type="spellEnd"/>
      <w:r w:rsidRPr="00FC5E81">
        <w:rPr>
          <w:lang w:val="es-ES"/>
        </w:rPr>
        <w:t xml:space="preserve"> &amp; </w:t>
      </w:r>
      <w:proofErr w:type="spellStart"/>
      <w:r w:rsidRPr="00FC5E81">
        <w:rPr>
          <w:lang w:val="es-ES"/>
        </w:rPr>
        <w:t>Evolution</w:t>
      </w:r>
      <w:proofErr w:type="spellEnd"/>
      <w:r w:rsidRPr="00FC5E81">
        <w:rPr>
          <w:lang w:val="es-ES"/>
        </w:rPr>
        <w:t xml:space="preserve"> 33:251–9.</w:t>
      </w:r>
    </w:p>
    <w:p w14:paraId="5E4925C1" w14:textId="77777777" w:rsidR="00F57A96" w:rsidRPr="00FC5E81" w:rsidRDefault="00407796">
      <w:pPr>
        <w:pStyle w:val="Bibliography"/>
        <w:rPr>
          <w:lang w:val="es-ES"/>
        </w:rPr>
      </w:pPr>
      <w:bookmarkStart w:id="71" w:name="ref-JimenezOlivencia2015"/>
      <w:bookmarkEnd w:id="70"/>
      <w:r w:rsidRPr="00FC5E81">
        <w:rPr>
          <w:lang w:val="es-ES"/>
        </w:rPr>
        <w:t>Jiménez-Olivencia Y, Porcel L, Caballero A. 2015. Medio siglo en la evolución de los paisajes naturales y agrarios de Sierra Nevada (España). Boletín de la Asociación de Geógrafos Españoles 68:205–32.</w:t>
      </w:r>
    </w:p>
    <w:p w14:paraId="373A4590" w14:textId="77777777" w:rsidR="00F57A96" w:rsidRDefault="00407796">
      <w:pPr>
        <w:pStyle w:val="Bibliography"/>
      </w:pPr>
      <w:bookmarkStart w:id="72" w:name="ref-Korner2013"/>
      <w:bookmarkEnd w:id="71"/>
      <w:proofErr w:type="spellStart"/>
      <w:r w:rsidRPr="00FC5E81">
        <w:rPr>
          <w:lang w:val="es-ES"/>
        </w:rPr>
        <w:t>Körner</w:t>
      </w:r>
      <w:proofErr w:type="spellEnd"/>
      <w:r w:rsidRPr="00FC5E81">
        <w:rPr>
          <w:lang w:val="es-ES"/>
        </w:rPr>
        <w:t xml:space="preserve"> C. 2013. </w:t>
      </w:r>
      <w:proofErr w:type="spellStart"/>
      <w:r w:rsidRPr="00FC5E81">
        <w:rPr>
          <w:lang w:val="es-ES"/>
        </w:rPr>
        <w:t>Growth</w:t>
      </w:r>
      <w:proofErr w:type="spellEnd"/>
      <w:r w:rsidRPr="00FC5E81">
        <w:rPr>
          <w:lang w:val="es-ES"/>
        </w:rPr>
        <w:t xml:space="preserve"> </w:t>
      </w:r>
      <w:proofErr w:type="spellStart"/>
      <w:r w:rsidRPr="00FC5E81">
        <w:rPr>
          <w:lang w:val="es-ES"/>
        </w:rPr>
        <w:t>controls</w:t>
      </w:r>
      <w:proofErr w:type="spellEnd"/>
      <w:r w:rsidRPr="00FC5E81">
        <w:rPr>
          <w:lang w:val="es-ES"/>
        </w:rPr>
        <w:t xml:space="preserve"> </w:t>
      </w:r>
      <w:proofErr w:type="spellStart"/>
      <w:r w:rsidRPr="00FC5E81">
        <w:rPr>
          <w:lang w:val="es-ES"/>
        </w:rPr>
        <w:t>photosynthesis</w:t>
      </w:r>
      <w:proofErr w:type="spellEnd"/>
      <w:r w:rsidRPr="00FC5E81">
        <w:rPr>
          <w:lang w:val="es-ES"/>
        </w:rPr>
        <w:t xml:space="preserve"> </w:t>
      </w:r>
      <w:proofErr w:type="spellStart"/>
      <w:r w:rsidRPr="00FC5E81">
        <w:rPr>
          <w:lang w:val="es-ES"/>
        </w:rPr>
        <w:t>Mostly</w:t>
      </w:r>
      <w:proofErr w:type="spellEnd"/>
      <w:r w:rsidRPr="00FC5E81">
        <w:rPr>
          <w:lang w:val="es-ES"/>
        </w:rPr>
        <w:t xml:space="preserve">. </w:t>
      </w:r>
      <w:r>
        <w:t xml:space="preserve">Nova Acta </w:t>
      </w:r>
      <w:proofErr w:type="spellStart"/>
      <w:r>
        <w:t>Leopoldina</w:t>
      </w:r>
      <w:proofErr w:type="spellEnd"/>
      <w:r>
        <w:t xml:space="preserve"> 114:273–83.</w:t>
      </w:r>
    </w:p>
    <w:p w14:paraId="518B8718" w14:textId="77777777" w:rsidR="00F57A96" w:rsidRDefault="00407796">
      <w:pPr>
        <w:pStyle w:val="Bibliography"/>
      </w:pPr>
      <w:bookmarkStart w:id="73" w:name="ref-Lloret2011"/>
      <w:bookmarkEnd w:id="72"/>
      <w:r>
        <w:t>Lloret F, Keeling EG, Sala A. 2011. Components of tree resilience: Effects of successive low-growth episodes in old ponderosa pine forests. Oikos 120:1909–20.</w:t>
      </w:r>
    </w:p>
    <w:p w14:paraId="70CA7F21" w14:textId="77777777" w:rsidR="00F57A96" w:rsidRDefault="00407796">
      <w:pPr>
        <w:pStyle w:val="Bibliography"/>
      </w:pPr>
      <w:bookmarkStart w:id="74" w:name="ref-Lloret2004"/>
      <w:bookmarkEnd w:id="73"/>
      <w:r>
        <w:t>Lloret F, Siscart D, Dalmases C. 2004. Canopy recovery after drought dieback in holm-oak mediterranean forests of catalonia (NE spain). Global Change Biology 10:2092–9.</w:t>
      </w:r>
    </w:p>
    <w:p w14:paraId="237C05E8" w14:textId="77777777" w:rsidR="00F57A96" w:rsidRDefault="00407796">
      <w:pPr>
        <w:pStyle w:val="Bibliography"/>
      </w:pPr>
      <w:bookmarkStart w:id="75" w:name="ref-Loriteetal2008ABG"/>
      <w:bookmarkEnd w:id="74"/>
      <w:r>
        <w:lastRenderedPageBreak/>
        <w:t>Lorite J, Salazar C, Peñas J, Valle F. 2008. Phytosociological review on the forests of quercus pyrenaica willd. Acta Botanica Gallica 155:219–33.</w:t>
      </w:r>
    </w:p>
    <w:p w14:paraId="67FB64EE" w14:textId="77777777" w:rsidR="00F57A96" w:rsidRDefault="00407796">
      <w:pPr>
        <w:pStyle w:val="Bibliography"/>
      </w:pPr>
      <w:bookmarkStart w:id="76" w:name="ref-MartinezVilalta2018"/>
      <w:bookmarkEnd w:id="75"/>
      <w:r>
        <w:t>Martínez-Vilalta J. 2018. The rear window: Structural and functional plasticity in tree responses to climate change inferred from growth rings. Tree Physiology 38:155–8.</w:t>
      </w:r>
    </w:p>
    <w:p w14:paraId="325BDB86" w14:textId="77777777" w:rsidR="006D67BB" w:rsidRPr="006D67BB" w:rsidRDefault="006D67BB">
      <w:pPr>
        <w:pStyle w:val="Bibliography"/>
        <w:rPr>
          <w:color w:val="FF0000"/>
        </w:rPr>
      </w:pPr>
      <w:r w:rsidRPr="006D67BB">
        <w:rPr>
          <w:color w:val="FF0000"/>
          <w:lang w:val="es-ES"/>
        </w:rPr>
        <w:t xml:space="preserve">Martínez-Sancho E, Gutiérrez E. 2019. </w:t>
      </w:r>
      <w:r w:rsidRPr="006D67BB">
        <w:rPr>
          <w:color w:val="FF0000"/>
        </w:rPr>
        <w:t xml:space="preserve">Evidence that the Montseny Mountains are still a good climatic refugium for the southernmost silver fir forest on the Iberian Peninsula. </w:t>
      </w:r>
      <w:proofErr w:type="spellStart"/>
      <w:r w:rsidRPr="006D67BB">
        <w:rPr>
          <w:color w:val="FF0000"/>
        </w:rPr>
        <w:t>Dendrochronologia</w:t>
      </w:r>
      <w:proofErr w:type="spellEnd"/>
      <w:r w:rsidRPr="006D67BB">
        <w:rPr>
          <w:color w:val="FF0000"/>
        </w:rPr>
        <w:t xml:space="preserve"> 56:125593</w:t>
      </w:r>
    </w:p>
    <w:p w14:paraId="09016E16" w14:textId="77777777" w:rsidR="00F57A96" w:rsidRDefault="00407796">
      <w:pPr>
        <w:pStyle w:val="Bibliography"/>
      </w:pPr>
      <w:bookmarkStart w:id="77" w:name="ref-Mausolfetal2018LegacyEffects"/>
      <w:bookmarkEnd w:id="76"/>
      <w:r>
        <w:t>Mausolf K, Härdtle W, Jansen K, Delory BM, Hertel D, Leuschner C, Temperton VM, von Oheimb G, Fichtner A. 2018. Legacy effects of land-use modulate tree growth responses to climate extremes. Oecologia 187:825–37.</w:t>
      </w:r>
    </w:p>
    <w:p w14:paraId="16E903A2" w14:textId="77777777" w:rsidR="00F57A96" w:rsidRPr="00FC5E81" w:rsidRDefault="00407796">
      <w:pPr>
        <w:pStyle w:val="Bibliography"/>
        <w:rPr>
          <w:lang w:val="es-ES"/>
        </w:rPr>
      </w:pPr>
      <w:bookmarkStart w:id="78" w:name="ref-Munteanuetal2015Legacies19th"/>
      <w:bookmarkEnd w:id="77"/>
      <w:r>
        <w:t xml:space="preserve">Munteanu C, Kuemmerle T, Keuler NS, Müller D, Bal’azs P, Dobosz M, Griffiths P, Halada L, Kaim D, Kir’aly G, Konkoly-Gyur’o, Kozak J, Lieskovsky J, Ostafin K, Ostapowicz K, Shandra O, Radeloff VC. 2015. Legacies of 19th century land use shape contemporary forest cover. </w:t>
      </w:r>
      <w:r w:rsidRPr="00FC5E81">
        <w:rPr>
          <w:lang w:val="es-ES"/>
        </w:rPr>
        <w:t xml:space="preserve">Global </w:t>
      </w:r>
      <w:proofErr w:type="spellStart"/>
      <w:r w:rsidRPr="00FC5E81">
        <w:rPr>
          <w:lang w:val="es-ES"/>
        </w:rPr>
        <w:t>Environmental</w:t>
      </w:r>
      <w:proofErr w:type="spellEnd"/>
      <w:r w:rsidRPr="00FC5E81">
        <w:rPr>
          <w:lang w:val="es-ES"/>
        </w:rPr>
        <w:t xml:space="preserve"> </w:t>
      </w:r>
      <w:proofErr w:type="spellStart"/>
      <w:r w:rsidRPr="00FC5E81">
        <w:rPr>
          <w:lang w:val="es-ES"/>
        </w:rPr>
        <w:t>Change</w:t>
      </w:r>
      <w:proofErr w:type="spellEnd"/>
      <w:r w:rsidRPr="00FC5E81">
        <w:rPr>
          <w:lang w:val="es-ES"/>
        </w:rPr>
        <w:t xml:space="preserve"> 34:83–94.</w:t>
      </w:r>
    </w:p>
    <w:p w14:paraId="043D15D4" w14:textId="77777777" w:rsidR="00F57A96" w:rsidRDefault="00407796">
      <w:pPr>
        <w:pStyle w:val="Bibliography"/>
      </w:pPr>
      <w:bookmarkStart w:id="79" w:name="ref-Navarro2013"/>
      <w:bookmarkEnd w:id="78"/>
      <w:r w:rsidRPr="00FC5E81">
        <w:rPr>
          <w:lang w:val="es-ES"/>
        </w:rPr>
        <w:t xml:space="preserve">Navarro-González I, Pérez-Luque AJ, Bonet FJ, Zamora R. 2013. </w:t>
      </w:r>
      <w:r>
        <w:t>The weight of the past: Land-use legacies and recolonization of pine plantations by oak trees. Ecological Applications 23:1267–76.</w:t>
      </w:r>
    </w:p>
    <w:p w14:paraId="367B0D6E" w14:textId="77777777" w:rsidR="00F57A96" w:rsidRDefault="00407796">
      <w:pPr>
        <w:pStyle w:val="Bibliography"/>
      </w:pPr>
      <w:bookmarkStart w:id="80" w:name="ref-Nowacki1997"/>
      <w:bookmarkEnd w:id="79"/>
      <w:r>
        <w:t>Nowacki GJ, Abrams MD. 1997. Radial-growth averaging criteria for reconstructing disturbance histories from presettlement-origing oaks. Ecological Monographs 67:225–49.</w:t>
      </w:r>
    </w:p>
    <w:p w14:paraId="29BEFD45" w14:textId="77777777" w:rsidR="00F57A96" w:rsidRDefault="00407796">
      <w:pPr>
        <w:pStyle w:val="Bibliography"/>
      </w:pPr>
      <w:bookmarkStart w:id="81" w:name="ref-Olalde2002"/>
      <w:bookmarkEnd w:id="80"/>
      <w:r>
        <w:t>Olalde M, Herrán A, Espinel S, Goicoechea PG. 2002. White oaks phylogeography in the Iberian Peninsula. Forest Ecology and Management 156:89–102.</w:t>
      </w:r>
    </w:p>
    <w:p w14:paraId="1F06FE69" w14:textId="77777777" w:rsidR="00F57A96" w:rsidRDefault="00407796">
      <w:pPr>
        <w:pStyle w:val="Bibliography"/>
      </w:pPr>
      <w:bookmarkStart w:id="82" w:name="ref-Oldfatheretal2020RangeEdges"/>
      <w:bookmarkEnd w:id="81"/>
      <w:r>
        <w:t>Oldfather MF, Kling MM, Sheth SN, Emery NC, Ackerly DD. 2020. Range edges in heterogeneous landscapes: Integrating geographic scale and climate complexity into range dynamics. Global Change Biology 26:1055–67.</w:t>
      </w:r>
    </w:p>
    <w:p w14:paraId="6A5ABA6A" w14:textId="77777777" w:rsidR="00F57A96" w:rsidRPr="00FC5E81" w:rsidRDefault="00407796">
      <w:pPr>
        <w:pStyle w:val="Bibliography"/>
        <w:rPr>
          <w:lang w:val="es-ES"/>
        </w:rPr>
      </w:pPr>
      <w:bookmarkStart w:id="83" w:name="ref-Pascoa2017"/>
      <w:bookmarkEnd w:id="82"/>
      <w:r>
        <w:t xml:space="preserve">Páscoa P, Gouveia C, Russo A, Trigo R. 2017. Drought trends in the Iberian Peninsula over the last 112 years. </w:t>
      </w:r>
      <w:proofErr w:type="spellStart"/>
      <w:r w:rsidRPr="00FC5E81">
        <w:rPr>
          <w:lang w:val="es-ES"/>
        </w:rPr>
        <w:t>Advances</w:t>
      </w:r>
      <w:proofErr w:type="spellEnd"/>
      <w:r w:rsidRPr="00FC5E81">
        <w:rPr>
          <w:lang w:val="es-ES"/>
        </w:rPr>
        <w:t xml:space="preserve"> in Meteorology:ID4653126.</w:t>
      </w:r>
    </w:p>
    <w:p w14:paraId="35AE5E28" w14:textId="77777777" w:rsidR="00F57A96" w:rsidRDefault="00407796">
      <w:pPr>
        <w:pStyle w:val="Bibliography"/>
      </w:pPr>
      <w:bookmarkStart w:id="84" w:name="ref-PenaGallardo2018"/>
      <w:bookmarkEnd w:id="83"/>
      <w:r w:rsidRPr="00FC5E81">
        <w:rPr>
          <w:lang w:val="es-ES"/>
        </w:rPr>
        <w:t xml:space="preserve">Peña-Gallardo M, Vicente-Serrano SM, Camarero JJ, </w:t>
      </w:r>
      <w:proofErr w:type="spellStart"/>
      <w:r w:rsidRPr="00FC5E81">
        <w:rPr>
          <w:lang w:val="es-ES"/>
        </w:rPr>
        <w:t>Gazol</w:t>
      </w:r>
      <w:proofErr w:type="spellEnd"/>
      <w:r w:rsidRPr="00FC5E81">
        <w:rPr>
          <w:lang w:val="es-ES"/>
        </w:rPr>
        <w:t xml:space="preserve"> A, Sánchez-Salguero R, Domínguez-Castro F, El </w:t>
      </w:r>
      <w:proofErr w:type="spellStart"/>
      <w:r w:rsidRPr="00FC5E81">
        <w:rPr>
          <w:lang w:val="es-ES"/>
        </w:rPr>
        <w:t>Kenawy</w:t>
      </w:r>
      <w:proofErr w:type="spellEnd"/>
      <w:r w:rsidRPr="00FC5E81">
        <w:rPr>
          <w:lang w:val="es-ES"/>
        </w:rPr>
        <w:t xml:space="preserve"> A, </w:t>
      </w:r>
      <w:proofErr w:type="spellStart"/>
      <w:r w:rsidRPr="00FC5E81">
        <w:rPr>
          <w:lang w:val="es-ES"/>
        </w:rPr>
        <w:t>Beguería-Portugés</w:t>
      </w:r>
      <w:proofErr w:type="spellEnd"/>
      <w:r w:rsidRPr="00FC5E81">
        <w:rPr>
          <w:lang w:val="es-ES"/>
        </w:rPr>
        <w:t xml:space="preserve"> S, Gutiérrez E, De Luis M, Sangüesa-Barreda G, Novak K, Rozas V, </w:t>
      </w:r>
      <w:proofErr w:type="spellStart"/>
      <w:r w:rsidRPr="00FC5E81">
        <w:rPr>
          <w:lang w:val="es-ES"/>
        </w:rPr>
        <w:t>Tíscar</w:t>
      </w:r>
      <w:proofErr w:type="spellEnd"/>
      <w:r w:rsidRPr="00FC5E81">
        <w:rPr>
          <w:lang w:val="es-ES"/>
        </w:rPr>
        <w:t xml:space="preserve"> PA, Linares JC, Martínez del Castillo E, Ribas Matamoros M, García-González I, Silla F, Camisón Á, Génova M, Olano JM, Longares LA, Hevia A, Galván JD. 2018. </w:t>
      </w:r>
      <w:r>
        <w:t>Drought sensitiveness on forest growth in peninsular spain and the balearic islands. Forests.</w:t>
      </w:r>
    </w:p>
    <w:p w14:paraId="7D5F02B6" w14:textId="77777777" w:rsidR="00F57A96" w:rsidRPr="00FC5E81" w:rsidRDefault="00407796">
      <w:pPr>
        <w:pStyle w:val="Bibliography"/>
        <w:rPr>
          <w:lang w:val="es-ES"/>
        </w:rPr>
      </w:pPr>
      <w:bookmarkStart w:id="85" w:name="ref-Penuelas2001"/>
      <w:bookmarkEnd w:id="84"/>
      <w:r>
        <w:t xml:space="preserve">Peñuelas J, Lloret F, Montoya R. 2001. Severe drought effects on mediterranean woody flora in spain. </w:t>
      </w:r>
      <w:proofErr w:type="spellStart"/>
      <w:r w:rsidRPr="00FC5E81">
        <w:rPr>
          <w:lang w:val="es-ES"/>
        </w:rPr>
        <w:t>Forest</w:t>
      </w:r>
      <w:proofErr w:type="spellEnd"/>
      <w:r w:rsidRPr="00FC5E81">
        <w:rPr>
          <w:lang w:val="es-ES"/>
        </w:rPr>
        <w:t xml:space="preserve"> </w:t>
      </w:r>
      <w:proofErr w:type="spellStart"/>
      <w:r w:rsidRPr="00FC5E81">
        <w:rPr>
          <w:lang w:val="es-ES"/>
        </w:rPr>
        <w:t>Science</w:t>
      </w:r>
      <w:proofErr w:type="spellEnd"/>
      <w:r w:rsidRPr="00FC5E81">
        <w:rPr>
          <w:lang w:val="es-ES"/>
        </w:rPr>
        <w:t xml:space="preserve"> 47:214–8.</w:t>
      </w:r>
    </w:p>
    <w:p w14:paraId="40F80CAF" w14:textId="77777777" w:rsidR="00F57A96" w:rsidRDefault="00407796">
      <w:pPr>
        <w:pStyle w:val="Bibliography"/>
      </w:pPr>
      <w:bookmarkStart w:id="86" w:name="ref-PerezLuque2015onto"/>
      <w:bookmarkEnd w:id="85"/>
      <w:r w:rsidRPr="00FC5E81">
        <w:rPr>
          <w:lang w:val="es-ES"/>
        </w:rPr>
        <w:lastRenderedPageBreak/>
        <w:t xml:space="preserve">Pérez-Luque AJ, Pérez-Pérez R, Bonet-García FJ, Magaña PJ. 2015a. </w:t>
      </w:r>
      <w:r>
        <w:t xml:space="preserve">An ontological system based on modis images to assess ecosystem functioning of natura 2000 habitats: A case study for </w:t>
      </w:r>
      <w:r>
        <w:rPr>
          <w:i/>
        </w:rPr>
        <w:t>Quercus pyrenaica</w:t>
      </w:r>
      <w:r>
        <w:t xml:space="preserve"> forests. International Journal of Applied Earth Observation and Geoinformation 37:142–51.</w:t>
      </w:r>
    </w:p>
    <w:p w14:paraId="070B6620" w14:textId="77777777" w:rsidR="00F57A96" w:rsidRDefault="00407796">
      <w:pPr>
        <w:pStyle w:val="Bibliography"/>
      </w:pPr>
      <w:bookmarkStart w:id="87" w:name="ref-PerezLuque2015"/>
      <w:bookmarkEnd w:id="86"/>
      <w:r>
        <w:t>Pérez-Luque AJ, Zamora R, Bonet FJ, Pérez-Pérez R. 2015b. Dataset of migrame project (global change, altitudinal range shift and colonization of degraded habitats in Mediterranean mountains). PhytoKeys 56:61–81.</w:t>
      </w:r>
    </w:p>
    <w:p w14:paraId="5B599737" w14:textId="77777777" w:rsidR="00F57A96" w:rsidRDefault="00407796">
      <w:pPr>
        <w:pStyle w:val="Bibliography"/>
      </w:pPr>
      <w:bookmarkStart w:id="88" w:name="ref-Piovesan2008"/>
      <w:bookmarkEnd w:id="87"/>
      <w:r>
        <w:t>Piovesan G, Biondi F, Filippo AD, Alessandrini A, Maugeri M. 2008. Drought-driven growth reduction in old beech (Fagus sylvatica l.) forests of the central apennines, italy. Global Change Biology 14:1265–81.</w:t>
      </w:r>
    </w:p>
    <w:p w14:paraId="170AFEA9" w14:textId="77777777" w:rsidR="00F57A96" w:rsidRDefault="00407796">
      <w:pPr>
        <w:pStyle w:val="Bibliography"/>
      </w:pPr>
      <w:bookmarkStart w:id="89" w:name="ref-Pironon2016"/>
      <w:bookmarkEnd w:id="88"/>
      <w:r>
        <w:t xml:space="preserve">Pironon S, Papuga G, Villellas J, Angert AL, Garcı́a MB, Thompson JD. 2016. Geographic variation in genetic and demographic performance: New insights from an old biogeographical paradigm. Biological Reviews 92:1877–909. </w:t>
      </w:r>
      <w:hyperlink r:id="rId18">
        <w:r>
          <w:rPr>
            <w:rStyle w:val="Hyperlink"/>
          </w:rPr>
          <w:t>https://doi.org/10.1111/brv.12313</w:t>
        </w:r>
      </w:hyperlink>
    </w:p>
    <w:p w14:paraId="1BD85F88" w14:textId="77777777" w:rsidR="00F57A96" w:rsidRPr="00FC5E81" w:rsidRDefault="00407796">
      <w:pPr>
        <w:pStyle w:val="Bibliography"/>
        <w:rPr>
          <w:lang w:val="es-ES"/>
        </w:rPr>
      </w:pPr>
      <w:bookmarkStart w:id="90" w:name="ref-Rehmetal2015LosingYour"/>
      <w:bookmarkEnd w:id="89"/>
      <w:r>
        <w:t xml:space="preserve">Rehm EM, Olivas P, Stroud J, Feeley KJ. 2015. Losing your edge: Climate change and the conservation value of range-edge populations. </w:t>
      </w:r>
      <w:proofErr w:type="spellStart"/>
      <w:r w:rsidRPr="00FC5E81">
        <w:rPr>
          <w:lang w:val="es-ES"/>
        </w:rPr>
        <w:t>Ecology</w:t>
      </w:r>
      <w:proofErr w:type="spellEnd"/>
      <w:r w:rsidRPr="00FC5E81">
        <w:rPr>
          <w:lang w:val="es-ES"/>
        </w:rPr>
        <w:t xml:space="preserve"> and </w:t>
      </w:r>
      <w:proofErr w:type="spellStart"/>
      <w:r w:rsidRPr="00FC5E81">
        <w:rPr>
          <w:lang w:val="es-ES"/>
        </w:rPr>
        <w:t>Evolution</w:t>
      </w:r>
      <w:proofErr w:type="spellEnd"/>
      <w:r w:rsidRPr="00FC5E81">
        <w:rPr>
          <w:lang w:val="es-ES"/>
        </w:rPr>
        <w:t xml:space="preserve"> 5:4315–26.</w:t>
      </w:r>
    </w:p>
    <w:p w14:paraId="56D5987B" w14:textId="77777777" w:rsidR="00F57A96" w:rsidRPr="00FC5E81" w:rsidRDefault="00407796">
      <w:pPr>
        <w:pStyle w:val="Bibliography"/>
        <w:rPr>
          <w:lang w:val="es-ES"/>
        </w:rPr>
      </w:pPr>
      <w:bookmarkStart w:id="91" w:name="ref-Reyes2015"/>
      <w:bookmarkEnd w:id="90"/>
      <w:r w:rsidRPr="00FC5E81">
        <w:rPr>
          <w:lang w:val="es-ES"/>
        </w:rPr>
        <w:t>Reyes-Díez A, Alcaraz-Segura D, Cabello-</w:t>
      </w:r>
      <w:proofErr w:type="spellStart"/>
      <w:r w:rsidRPr="00FC5E81">
        <w:rPr>
          <w:lang w:val="es-ES"/>
        </w:rPr>
        <w:t>Piñar</w:t>
      </w:r>
      <w:proofErr w:type="spellEnd"/>
      <w:r w:rsidRPr="00FC5E81">
        <w:rPr>
          <w:lang w:val="es-ES"/>
        </w:rPr>
        <w:t xml:space="preserve"> J. 2015. Implicaciones del filtrado de calidad del índice de vegetación </w:t>
      </w:r>
      <w:proofErr w:type="spellStart"/>
      <w:r w:rsidRPr="00FC5E81">
        <w:rPr>
          <w:lang w:val="es-ES"/>
        </w:rPr>
        <w:t>evi</w:t>
      </w:r>
      <w:proofErr w:type="spellEnd"/>
      <w:r w:rsidRPr="00FC5E81">
        <w:rPr>
          <w:lang w:val="es-ES"/>
        </w:rPr>
        <w:t xml:space="preserve"> para el seguimiento funcional de ecosistemas. Revista de </w:t>
      </w:r>
      <w:proofErr w:type="spellStart"/>
      <w:r w:rsidRPr="00FC5E81">
        <w:rPr>
          <w:lang w:val="es-ES"/>
        </w:rPr>
        <w:t>Teledeteccion</w:t>
      </w:r>
      <w:proofErr w:type="spellEnd"/>
      <w:r w:rsidRPr="00FC5E81">
        <w:rPr>
          <w:lang w:val="es-ES"/>
        </w:rPr>
        <w:t xml:space="preserve"> 2015:11–29.</w:t>
      </w:r>
    </w:p>
    <w:p w14:paraId="5B4789BD" w14:textId="77777777" w:rsidR="00F57A96" w:rsidRDefault="00407796">
      <w:pPr>
        <w:pStyle w:val="Bibliography"/>
      </w:pPr>
      <w:bookmarkStart w:id="92" w:name="ref-delRio2007"/>
      <w:bookmarkEnd w:id="91"/>
      <w:r w:rsidRPr="00FC5E81">
        <w:rPr>
          <w:lang w:val="es-ES"/>
        </w:rPr>
        <w:t xml:space="preserve">Río S del, Herrero L, Penas Á. 2007. </w:t>
      </w:r>
      <w:r>
        <w:t xml:space="preserve">Bioclimatic analysis of the </w:t>
      </w:r>
      <w:r>
        <w:rPr>
          <w:i/>
        </w:rPr>
        <w:t>Quercus pyrenaica</w:t>
      </w:r>
      <w:r>
        <w:t xml:space="preserve"> forests in Spain. Phytocoenologia 37:541–60.</w:t>
      </w:r>
    </w:p>
    <w:p w14:paraId="627BF671" w14:textId="77777777" w:rsidR="00F57A96" w:rsidRDefault="00407796">
      <w:pPr>
        <w:pStyle w:val="Bibliography"/>
      </w:pPr>
      <w:bookmarkStart w:id="93" w:name="ref-Rubino2004"/>
      <w:bookmarkEnd w:id="92"/>
      <w:r>
        <w:t>Rubino DL, McCarthy BC. 2004. Comparative analysis of dendroecological methods used to assess disturbance events. Dendrochronologia 21:97–115.</w:t>
      </w:r>
    </w:p>
    <w:p w14:paraId="48AA44A3" w14:textId="77777777" w:rsidR="00F57A96" w:rsidRDefault="00407796">
      <w:pPr>
        <w:pStyle w:val="Bibliography"/>
      </w:pPr>
      <w:bookmarkStart w:id="94" w:name="ref-Sagarin2002"/>
      <w:bookmarkEnd w:id="93"/>
      <w:r>
        <w:t xml:space="preserve">Sagarin RD, Gaines SD. 2002. The abundant centre distribution: To what extent is it a biogeographical rule? Ecology Letters 5:137–47. </w:t>
      </w:r>
      <w:hyperlink r:id="rId19">
        <w:r>
          <w:rPr>
            <w:rStyle w:val="Hyperlink"/>
          </w:rPr>
          <w:t>https://doi.org/10.1046/j.1461-0248.2002.00297.x</w:t>
        </w:r>
      </w:hyperlink>
    </w:p>
    <w:p w14:paraId="4717F728" w14:textId="77777777" w:rsidR="00F57A96" w:rsidRDefault="00407796">
      <w:pPr>
        <w:pStyle w:val="Bibliography"/>
      </w:pPr>
      <w:bookmarkStart w:id="95" w:name="ref-Sala2000GlobalBiodiversity"/>
      <w:bookmarkEnd w:id="94"/>
      <w:r>
        <w:t>Sala OE. 2000. Global Biodiversity Scenarios for the Year 2100&amp;nbsp; Science 287:1770–4.</w:t>
      </w:r>
    </w:p>
    <w:p w14:paraId="7D71A07B" w14:textId="77777777" w:rsidR="00F57A96" w:rsidRDefault="00407796">
      <w:pPr>
        <w:pStyle w:val="Bibliography"/>
      </w:pPr>
      <w:bookmarkStart w:id="96" w:name="ref-Salzer2009"/>
      <w:bookmarkEnd w:id="95"/>
      <w:r>
        <w:t>Salzer MW, Hughes MK, Bunn AG, Kipfmueller KF. 2009. Recent unprecedented tree-ring growth in bristlecone pine at the highest elevations and possible causes. Proceedings of the National Academy of Sciences 106:20348–53.</w:t>
      </w:r>
    </w:p>
    <w:p w14:paraId="0B267E8E" w14:textId="77777777" w:rsidR="00F57A96" w:rsidRPr="00FC5E81" w:rsidRDefault="00407796">
      <w:pPr>
        <w:pStyle w:val="Bibliography"/>
        <w:rPr>
          <w:lang w:val="es-ES"/>
        </w:rPr>
      </w:pPr>
      <w:bookmarkStart w:id="97" w:name="ref-Samanta2012"/>
      <w:bookmarkEnd w:id="96"/>
      <w:r>
        <w:t xml:space="preserve">Samanta A, Ganguly S, Vermote E, Nemani RR, Myneni RB. 2012. Interpretation of variations in MODIS-measured greenness levels of amazon forests during 2000 to 2009. </w:t>
      </w:r>
      <w:proofErr w:type="spellStart"/>
      <w:r w:rsidRPr="00FC5E81">
        <w:rPr>
          <w:lang w:val="es-ES"/>
        </w:rPr>
        <w:t>Environmental</w:t>
      </w:r>
      <w:proofErr w:type="spellEnd"/>
      <w:r w:rsidRPr="00FC5E81">
        <w:rPr>
          <w:lang w:val="es-ES"/>
        </w:rPr>
        <w:t xml:space="preserve"> </w:t>
      </w:r>
      <w:proofErr w:type="spellStart"/>
      <w:r w:rsidRPr="00FC5E81">
        <w:rPr>
          <w:lang w:val="es-ES"/>
        </w:rPr>
        <w:t>Research</w:t>
      </w:r>
      <w:proofErr w:type="spellEnd"/>
      <w:r w:rsidRPr="00FC5E81">
        <w:rPr>
          <w:lang w:val="es-ES"/>
        </w:rPr>
        <w:t xml:space="preserve"> </w:t>
      </w:r>
      <w:proofErr w:type="spellStart"/>
      <w:r w:rsidRPr="00FC5E81">
        <w:rPr>
          <w:lang w:val="es-ES"/>
        </w:rPr>
        <w:t>Letters</w:t>
      </w:r>
      <w:proofErr w:type="spellEnd"/>
      <w:r w:rsidRPr="00FC5E81">
        <w:rPr>
          <w:lang w:val="es-ES"/>
        </w:rPr>
        <w:t xml:space="preserve"> 7:024018.</w:t>
      </w:r>
    </w:p>
    <w:p w14:paraId="5ED1C867" w14:textId="77777777" w:rsidR="00F57A96" w:rsidRDefault="00407796">
      <w:pPr>
        <w:pStyle w:val="Bibliography"/>
      </w:pPr>
      <w:bookmarkStart w:id="98" w:name="ref-SanchezSalguero2012"/>
      <w:bookmarkEnd w:id="97"/>
      <w:r w:rsidRPr="00FC5E81">
        <w:rPr>
          <w:lang w:val="es-ES"/>
        </w:rPr>
        <w:lastRenderedPageBreak/>
        <w:t xml:space="preserve">Sánchez-Salguero R, Navarro-Cerrillo RM, </w:t>
      </w:r>
      <w:proofErr w:type="spellStart"/>
      <w:r w:rsidRPr="00FC5E81">
        <w:rPr>
          <w:lang w:val="es-ES"/>
        </w:rPr>
        <w:t>Swetnam</w:t>
      </w:r>
      <w:proofErr w:type="spellEnd"/>
      <w:r w:rsidRPr="00FC5E81">
        <w:rPr>
          <w:lang w:val="es-ES"/>
        </w:rPr>
        <w:t xml:space="preserve"> TW, Zavala MA. 2012. </w:t>
      </w:r>
      <w:r>
        <w:t>Is drought the main decline factor at the rear edge of Europe? The case of southern Iberian pine plantations. Forest Ecology and Management 271:158–69.</w:t>
      </w:r>
    </w:p>
    <w:p w14:paraId="310207D0" w14:textId="20EFBFD8" w:rsidR="00F57A96" w:rsidRDefault="00407796">
      <w:pPr>
        <w:pStyle w:val="Bibliography"/>
      </w:pPr>
      <w:bookmarkStart w:id="99" w:name="ref-Schwarzetal2020QuantifyingGrowth"/>
      <w:bookmarkEnd w:id="98"/>
      <w:r>
        <w:t>Schwarz J, Skiadaresis G, Kohler M, Kunz J, Schnabel F, Vitali V, Bauhus J. 2020. Quantifying Growth Responses of Trees to Droughta Critique of Commonly Used Resilience Indices and Recommendations for Future Studies. Current Forestry Reports.</w:t>
      </w:r>
    </w:p>
    <w:p w14:paraId="289F90C8" w14:textId="6B84BEB6" w:rsidR="00084667" w:rsidRPr="00084667" w:rsidRDefault="00084667">
      <w:pPr>
        <w:pStyle w:val="Bibliography"/>
        <w:rPr>
          <w:color w:val="FF0000"/>
        </w:rPr>
      </w:pPr>
      <w:r w:rsidRPr="00084667">
        <w:rPr>
          <w:color w:val="FF0000"/>
        </w:rPr>
        <w:t xml:space="preserve">Serra-Diaz JM, </w:t>
      </w:r>
      <w:proofErr w:type="spellStart"/>
      <w:r w:rsidRPr="00084667">
        <w:rPr>
          <w:color w:val="FF0000"/>
        </w:rPr>
        <w:t>Scheller</w:t>
      </w:r>
      <w:proofErr w:type="spellEnd"/>
      <w:r w:rsidRPr="00084667">
        <w:rPr>
          <w:color w:val="FF0000"/>
        </w:rPr>
        <w:t xml:space="preserve"> RM, </w:t>
      </w:r>
      <w:proofErr w:type="spellStart"/>
      <w:r w:rsidRPr="00084667">
        <w:rPr>
          <w:color w:val="FF0000"/>
        </w:rPr>
        <w:t>Syphard</w:t>
      </w:r>
      <w:proofErr w:type="spellEnd"/>
      <w:r w:rsidRPr="00084667">
        <w:rPr>
          <w:color w:val="FF0000"/>
        </w:rPr>
        <w:t xml:space="preserve"> AD, Franklin J. 2015. Disturbance and climate microrefugia mediate tree range shifts during climate change. Landscape </w:t>
      </w:r>
      <w:proofErr w:type="spellStart"/>
      <w:r w:rsidRPr="00084667">
        <w:rPr>
          <w:color w:val="FF0000"/>
        </w:rPr>
        <w:t>Ecol</w:t>
      </w:r>
      <w:proofErr w:type="spellEnd"/>
      <w:r w:rsidRPr="00084667">
        <w:rPr>
          <w:color w:val="FF0000"/>
        </w:rPr>
        <w:t xml:space="preserve"> 30:1039–53. </w:t>
      </w:r>
    </w:p>
    <w:p w14:paraId="35F27BB9" w14:textId="77777777" w:rsidR="00F57A96" w:rsidRDefault="00407796">
      <w:pPr>
        <w:pStyle w:val="Bibliography"/>
      </w:pPr>
      <w:bookmarkStart w:id="100" w:name="ref-Sexton2009"/>
      <w:bookmarkEnd w:id="99"/>
      <w:r>
        <w:t>Sexton JP, McIntyre PJ, Angert AL, Rice KJ. 2009. Evolution and ecology of species range limits. Annual Review of Ecology, Evolution, and Systematics 40:415–36.</w:t>
      </w:r>
    </w:p>
    <w:p w14:paraId="328134C9" w14:textId="77777777" w:rsidR="00F57A96" w:rsidRDefault="00407796">
      <w:pPr>
        <w:pStyle w:val="Bibliography"/>
      </w:pPr>
      <w:bookmarkStart w:id="101" w:name="ref-Spinoni2015"/>
      <w:bookmarkEnd w:id="100"/>
      <w:r>
        <w:t>Spinoni J, Naumann G, Vogt J, Barbosa P. 2015. European drought climatologies and trends based on a multi-indicator approach. Global and Planetary Change 127:50–7.</w:t>
      </w:r>
    </w:p>
    <w:p w14:paraId="21D2CEED" w14:textId="77777777" w:rsidR="00F57A96" w:rsidRDefault="00407796">
      <w:pPr>
        <w:pStyle w:val="Bibliography"/>
      </w:pPr>
      <w:bookmarkStart w:id="102" w:name="ref-Spinoni2017a"/>
      <w:bookmarkEnd w:id="101"/>
      <w:r>
        <w:t>Spinoni J, Vogt JV, Naumann G, Barbosa P, Dosio A. 2017. Will drought events become more frequent and severe in Europe? International Journal of Climatology.</w:t>
      </w:r>
    </w:p>
    <w:p w14:paraId="2F590DA6" w14:textId="77777777" w:rsidR="00F57A96" w:rsidRDefault="00407796">
      <w:pPr>
        <w:pStyle w:val="Bibliography"/>
      </w:pPr>
      <w:bookmarkStart w:id="103" w:name="ref-Stagge2017"/>
      <w:bookmarkEnd w:id="102"/>
      <w:r>
        <w:t>Stagge JH, Kingston DG, Tallaksen LM, Hannah DM. 2017. Observed drought indices show increasing divergence across Europe. Scientific Reports 7:14045.</w:t>
      </w:r>
    </w:p>
    <w:p w14:paraId="066D71F3" w14:textId="77777777" w:rsidR="00F57A96" w:rsidRDefault="00407796">
      <w:pPr>
        <w:pStyle w:val="Bibliography"/>
      </w:pPr>
      <w:bookmarkStart w:id="104" w:name="ref-Tessieretal1994DeciduousQuercus"/>
      <w:bookmarkEnd w:id="103"/>
      <w:r>
        <w:t>Tessier L, Nola P, Serre-Bachet F. 1994. Deciduous quercus in the mediterranean region: Tree-ring/climate relationships. The New Phytologist 126:355–67.</w:t>
      </w:r>
    </w:p>
    <w:p w14:paraId="2FB9262F" w14:textId="77777777" w:rsidR="00F57A96" w:rsidRDefault="00407796">
      <w:pPr>
        <w:pStyle w:val="Bibliography"/>
      </w:pPr>
      <w:bookmarkStart w:id="105" w:name="ref-Trigo2013"/>
      <w:bookmarkEnd w:id="104"/>
      <w:r>
        <w:t>Trigo RM, Añel JA, Barriopedro D, García-Herrera R, Gimeno L, Castillo R, Allen MR, Massey A. 2013. The record Winter drought of 2011-12 in the Iberian Peninsula. In: Peterson MPH T. C., Herring S, editors. Explaining extreme events of 2012 from a climate perspective. Vol. 94. pp S41–5.</w:t>
      </w:r>
    </w:p>
    <w:p w14:paraId="6CFAA7AC" w14:textId="77777777" w:rsidR="00F57A96" w:rsidRDefault="00407796">
      <w:pPr>
        <w:pStyle w:val="Bibliography"/>
      </w:pPr>
      <w:bookmarkStart w:id="106" w:name="ref-Valbuena2013"/>
      <w:bookmarkEnd w:id="105"/>
      <w:r w:rsidRPr="00FC5E81">
        <w:rPr>
          <w:lang w:val="es-ES"/>
        </w:rPr>
        <w:t xml:space="preserve">Valbuena-Carabaña M, Gil L. 2013. </w:t>
      </w:r>
      <w:r>
        <w:t>Genetic resilience in a historically profited root sprouting oak (</w:t>
      </w:r>
      <w:r>
        <w:rPr>
          <w:i/>
        </w:rPr>
        <w:t>Quercus pyrenaica</w:t>
      </w:r>
      <w:r>
        <w:t xml:space="preserve"> Willd.) at its southern boundary. Tree Genetics &amp; Genomes 9:1129–42.</w:t>
      </w:r>
    </w:p>
    <w:p w14:paraId="66FF6014" w14:textId="77777777" w:rsidR="00F57A96" w:rsidRPr="00FC5E81" w:rsidRDefault="00407796">
      <w:pPr>
        <w:pStyle w:val="Bibliography"/>
        <w:rPr>
          <w:lang w:val="es-ES"/>
        </w:rPr>
      </w:pPr>
      <w:bookmarkStart w:id="107" w:name="ref-Valbuena2017"/>
      <w:bookmarkEnd w:id="106"/>
      <w:r>
        <w:t>Valbuena-Carabaña M, Gil L. 2017. Centenary coppicing maintains high levels of genetic diversity in a root resprouting oak (</w:t>
      </w:r>
      <w:r>
        <w:rPr>
          <w:i/>
        </w:rPr>
        <w:t>Quercus pyrenaica</w:t>
      </w:r>
      <w:r>
        <w:t xml:space="preserve"> Willd.). </w:t>
      </w:r>
      <w:r w:rsidRPr="00FC5E81">
        <w:rPr>
          <w:lang w:val="es-ES"/>
        </w:rPr>
        <w:t xml:space="preserve">Tree </w:t>
      </w:r>
      <w:proofErr w:type="spellStart"/>
      <w:r w:rsidRPr="00FC5E81">
        <w:rPr>
          <w:lang w:val="es-ES"/>
        </w:rPr>
        <w:t>Genetics</w:t>
      </w:r>
      <w:proofErr w:type="spellEnd"/>
      <w:r w:rsidRPr="00FC5E81">
        <w:rPr>
          <w:lang w:val="es-ES"/>
        </w:rPr>
        <w:t xml:space="preserve"> &amp; </w:t>
      </w:r>
      <w:proofErr w:type="spellStart"/>
      <w:r w:rsidRPr="00FC5E81">
        <w:rPr>
          <w:lang w:val="es-ES"/>
        </w:rPr>
        <w:t>Genomes</w:t>
      </w:r>
      <w:proofErr w:type="spellEnd"/>
      <w:r w:rsidRPr="00FC5E81">
        <w:rPr>
          <w:lang w:val="es-ES"/>
        </w:rPr>
        <w:t xml:space="preserve"> 13:28.</w:t>
      </w:r>
    </w:p>
    <w:p w14:paraId="6E15BD00" w14:textId="77777777" w:rsidR="00F57A96" w:rsidRPr="00FC5E81" w:rsidRDefault="00407796">
      <w:pPr>
        <w:pStyle w:val="Bibliography"/>
        <w:rPr>
          <w:lang w:val="es-ES"/>
        </w:rPr>
      </w:pPr>
      <w:bookmarkStart w:id="108" w:name="ref-VicenteSerrano2010"/>
      <w:bookmarkEnd w:id="107"/>
      <w:r w:rsidRPr="00FC5E81">
        <w:rPr>
          <w:lang w:val="es-ES"/>
        </w:rPr>
        <w:t xml:space="preserve">Vicente-Serrano SM, </w:t>
      </w:r>
      <w:proofErr w:type="spellStart"/>
      <w:r w:rsidRPr="00FC5E81">
        <w:rPr>
          <w:lang w:val="es-ES"/>
        </w:rPr>
        <w:t>Beguería</w:t>
      </w:r>
      <w:proofErr w:type="spellEnd"/>
      <w:r w:rsidRPr="00FC5E81">
        <w:rPr>
          <w:lang w:val="es-ES"/>
        </w:rPr>
        <w:t xml:space="preserve"> S, López-Moreno JI. 2010. </w:t>
      </w:r>
      <w:r>
        <w:t xml:space="preserve">A </w:t>
      </w:r>
      <w:proofErr w:type="spellStart"/>
      <w:r>
        <w:t>multiscalar</w:t>
      </w:r>
      <w:proofErr w:type="spellEnd"/>
      <w:r>
        <w:t xml:space="preserve"> drought index sensitive to global warming: The standardized precipitation evapotranspiration index. </w:t>
      </w:r>
      <w:proofErr w:type="spellStart"/>
      <w:r w:rsidRPr="00FC5E81">
        <w:rPr>
          <w:lang w:val="es-ES"/>
        </w:rPr>
        <w:t>Journal</w:t>
      </w:r>
      <w:proofErr w:type="spellEnd"/>
      <w:r w:rsidRPr="00FC5E81">
        <w:rPr>
          <w:lang w:val="es-ES"/>
        </w:rPr>
        <w:t xml:space="preserve"> of </w:t>
      </w:r>
      <w:proofErr w:type="spellStart"/>
      <w:r w:rsidRPr="00FC5E81">
        <w:rPr>
          <w:lang w:val="es-ES"/>
        </w:rPr>
        <w:t>Climate</w:t>
      </w:r>
      <w:proofErr w:type="spellEnd"/>
      <w:r w:rsidRPr="00FC5E81">
        <w:rPr>
          <w:lang w:val="es-ES"/>
        </w:rPr>
        <w:t xml:space="preserve"> 23:1696–718.</w:t>
      </w:r>
    </w:p>
    <w:p w14:paraId="53008BC1" w14:textId="77777777" w:rsidR="00F57A96" w:rsidRPr="00FC5E81" w:rsidRDefault="00407796">
      <w:pPr>
        <w:pStyle w:val="Bibliography"/>
        <w:rPr>
          <w:lang w:val="es-ES"/>
        </w:rPr>
      </w:pPr>
      <w:bookmarkStart w:id="109" w:name="ref-VicenteSerrano2013"/>
      <w:bookmarkEnd w:id="108"/>
      <w:r w:rsidRPr="00FC5E81">
        <w:rPr>
          <w:lang w:val="es-ES"/>
        </w:rPr>
        <w:t xml:space="preserve">Vicente-Serrano SM, </w:t>
      </w:r>
      <w:proofErr w:type="spellStart"/>
      <w:r w:rsidRPr="00FC5E81">
        <w:rPr>
          <w:lang w:val="es-ES"/>
        </w:rPr>
        <w:t>Gouveia</w:t>
      </w:r>
      <w:proofErr w:type="spellEnd"/>
      <w:r w:rsidRPr="00FC5E81">
        <w:rPr>
          <w:lang w:val="es-ES"/>
        </w:rPr>
        <w:t xml:space="preserve"> C, Camarero JJ, </w:t>
      </w:r>
      <w:proofErr w:type="spellStart"/>
      <w:r w:rsidRPr="00FC5E81">
        <w:rPr>
          <w:lang w:val="es-ES"/>
        </w:rPr>
        <w:t>Beguería</w:t>
      </w:r>
      <w:proofErr w:type="spellEnd"/>
      <w:r w:rsidRPr="00FC5E81">
        <w:rPr>
          <w:lang w:val="es-ES"/>
        </w:rPr>
        <w:t xml:space="preserve"> S, Trigo R, López-Moreno JI, Azorín-Molina C, </w:t>
      </w:r>
      <w:proofErr w:type="spellStart"/>
      <w:r w:rsidRPr="00FC5E81">
        <w:rPr>
          <w:lang w:val="es-ES"/>
        </w:rPr>
        <w:t>Pasho</w:t>
      </w:r>
      <w:proofErr w:type="spellEnd"/>
      <w:r w:rsidRPr="00FC5E81">
        <w:rPr>
          <w:lang w:val="es-ES"/>
        </w:rPr>
        <w:t xml:space="preserve"> E, Lorenzo-</w:t>
      </w:r>
      <w:proofErr w:type="spellStart"/>
      <w:r w:rsidRPr="00FC5E81">
        <w:rPr>
          <w:lang w:val="es-ES"/>
        </w:rPr>
        <w:t>Lacruz</w:t>
      </w:r>
      <w:proofErr w:type="spellEnd"/>
      <w:r w:rsidRPr="00FC5E81">
        <w:rPr>
          <w:lang w:val="es-ES"/>
        </w:rPr>
        <w:t xml:space="preserve"> J, Revuelto J, Morán-Tejeda E, </w:t>
      </w:r>
      <w:proofErr w:type="spellStart"/>
      <w:r w:rsidRPr="00FC5E81">
        <w:rPr>
          <w:lang w:val="es-ES"/>
        </w:rPr>
        <w:t>Sanchez</w:t>
      </w:r>
      <w:proofErr w:type="spellEnd"/>
      <w:r w:rsidRPr="00FC5E81">
        <w:rPr>
          <w:lang w:val="es-ES"/>
        </w:rPr>
        <w:t xml:space="preserve">-Lorenzo A. 2013. </w:t>
      </w:r>
      <w:r>
        <w:t xml:space="preserve">Response of vegetation to drought time-scales across global land biomes. </w:t>
      </w:r>
      <w:proofErr w:type="spellStart"/>
      <w:r w:rsidRPr="00FC5E81">
        <w:rPr>
          <w:lang w:val="es-ES"/>
        </w:rPr>
        <w:t>Proc</w:t>
      </w:r>
      <w:proofErr w:type="spellEnd"/>
      <w:r w:rsidRPr="00FC5E81">
        <w:rPr>
          <w:lang w:val="es-ES"/>
        </w:rPr>
        <w:t xml:space="preserve"> </w:t>
      </w:r>
      <w:proofErr w:type="spellStart"/>
      <w:r w:rsidRPr="00FC5E81">
        <w:rPr>
          <w:lang w:val="es-ES"/>
        </w:rPr>
        <w:t>Natl</w:t>
      </w:r>
      <w:proofErr w:type="spellEnd"/>
      <w:r w:rsidRPr="00FC5E81">
        <w:rPr>
          <w:lang w:val="es-ES"/>
        </w:rPr>
        <w:t xml:space="preserve"> </w:t>
      </w:r>
      <w:proofErr w:type="spellStart"/>
      <w:r w:rsidRPr="00FC5E81">
        <w:rPr>
          <w:lang w:val="es-ES"/>
        </w:rPr>
        <w:t>Acad</w:t>
      </w:r>
      <w:proofErr w:type="spellEnd"/>
      <w:r w:rsidRPr="00FC5E81">
        <w:rPr>
          <w:lang w:val="es-ES"/>
        </w:rPr>
        <w:t xml:space="preserve"> </w:t>
      </w:r>
      <w:proofErr w:type="spellStart"/>
      <w:r w:rsidRPr="00FC5E81">
        <w:rPr>
          <w:lang w:val="es-ES"/>
        </w:rPr>
        <w:t>Sci</w:t>
      </w:r>
      <w:proofErr w:type="spellEnd"/>
      <w:r w:rsidRPr="00FC5E81">
        <w:rPr>
          <w:lang w:val="es-ES"/>
        </w:rPr>
        <w:t xml:space="preserve"> U S A 110:52–7.</w:t>
      </w:r>
    </w:p>
    <w:p w14:paraId="56FE5489" w14:textId="77777777" w:rsidR="00F57A96" w:rsidRPr="00FC5E81" w:rsidRDefault="00407796">
      <w:pPr>
        <w:pStyle w:val="Bibliography"/>
        <w:rPr>
          <w:lang w:val="es-ES"/>
        </w:rPr>
      </w:pPr>
      <w:bookmarkStart w:id="110" w:name="ref-VicenteSerrano2014"/>
      <w:bookmarkEnd w:id="109"/>
      <w:r w:rsidRPr="00FC5E81">
        <w:rPr>
          <w:lang w:val="es-ES"/>
        </w:rPr>
        <w:lastRenderedPageBreak/>
        <w:t xml:space="preserve">Vicente-Serrano SM, López-Moreno JI, </w:t>
      </w:r>
      <w:proofErr w:type="spellStart"/>
      <w:r w:rsidRPr="00FC5E81">
        <w:rPr>
          <w:lang w:val="es-ES"/>
        </w:rPr>
        <w:t>Beguería</w:t>
      </w:r>
      <w:proofErr w:type="spellEnd"/>
      <w:r w:rsidRPr="00FC5E81">
        <w:rPr>
          <w:lang w:val="es-ES"/>
        </w:rPr>
        <w:t xml:space="preserve"> S, Lorenzo-</w:t>
      </w:r>
      <w:proofErr w:type="spellStart"/>
      <w:r w:rsidRPr="00FC5E81">
        <w:rPr>
          <w:lang w:val="es-ES"/>
        </w:rPr>
        <w:t>Lacruz</w:t>
      </w:r>
      <w:proofErr w:type="spellEnd"/>
      <w:r w:rsidRPr="00FC5E81">
        <w:rPr>
          <w:lang w:val="es-ES"/>
        </w:rPr>
        <w:t xml:space="preserve"> J, </w:t>
      </w:r>
      <w:proofErr w:type="spellStart"/>
      <w:r w:rsidRPr="00FC5E81">
        <w:rPr>
          <w:lang w:val="es-ES"/>
        </w:rPr>
        <w:t>Sanchez</w:t>
      </w:r>
      <w:proofErr w:type="spellEnd"/>
      <w:r w:rsidRPr="00FC5E81">
        <w:rPr>
          <w:lang w:val="es-ES"/>
        </w:rPr>
        <w:t xml:space="preserve">-Lorenzo A, García-Ruiz JM, Azorín-Molina C, Morán-Tejeda E, Revuelto J, Trigo R, Coelho F, Espejo F. 2014. </w:t>
      </w:r>
      <w:r>
        <w:t xml:space="preserve">Evidence of increasing drought severity caused by temperature rise in southern Europe. </w:t>
      </w:r>
      <w:proofErr w:type="spellStart"/>
      <w:r w:rsidRPr="00FC5E81">
        <w:rPr>
          <w:lang w:val="es-ES"/>
        </w:rPr>
        <w:t>Environmental</w:t>
      </w:r>
      <w:proofErr w:type="spellEnd"/>
      <w:r w:rsidRPr="00FC5E81">
        <w:rPr>
          <w:lang w:val="es-ES"/>
        </w:rPr>
        <w:t xml:space="preserve"> </w:t>
      </w:r>
      <w:proofErr w:type="spellStart"/>
      <w:r w:rsidRPr="00FC5E81">
        <w:rPr>
          <w:lang w:val="es-ES"/>
        </w:rPr>
        <w:t>Research</w:t>
      </w:r>
      <w:proofErr w:type="spellEnd"/>
      <w:r w:rsidRPr="00FC5E81">
        <w:rPr>
          <w:lang w:val="es-ES"/>
        </w:rPr>
        <w:t xml:space="preserve"> </w:t>
      </w:r>
      <w:proofErr w:type="spellStart"/>
      <w:r w:rsidRPr="00FC5E81">
        <w:rPr>
          <w:lang w:val="es-ES"/>
        </w:rPr>
        <w:t>Letters</w:t>
      </w:r>
      <w:proofErr w:type="spellEnd"/>
      <w:r w:rsidRPr="00FC5E81">
        <w:rPr>
          <w:lang w:val="es-ES"/>
        </w:rPr>
        <w:t xml:space="preserve"> 9:044001.</w:t>
      </w:r>
    </w:p>
    <w:p w14:paraId="75FDFB69" w14:textId="77777777" w:rsidR="00F57A96" w:rsidRDefault="00407796">
      <w:pPr>
        <w:pStyle w:val="Bibliography"/>
      </w:pPr>
      <w:bookmarkStart w:id="111" w:name="ref-VilaCabreraetal2017NewForests"/>
      <w:bookmarkEnd w:id="110"/>
      <w:proofErr w:type="spellStart"/>
      <w:r w:rsidRPr="00FC5E81">
        <w:rPr>
          <w:lang w:val="es-ES"/>
        </w:rPr>
        <w:t>Vil‘a</w:t>
      </w:r>
      <w:proofErr w:type="spellEnd"/>
      <w:r w:rsidRPr="00FC5E81">
        <w:rPr>
          <w:lang w:val="es-ES"/>
        </w:rPr>
        <w:t xml:space="preserve">-Cabrera A, Espelta JM, </w:t>
      </w:r>
      <w:proofErr w:type="spellStart"/>
      <w:r w:rsidRPr="00FC5E81">
        <w:rPr>
          <w:lang w:val="es-ES"/>
        </w:rPr>
        <w:t>Vayreda</w:t>
      </w:r>
      <w:proofErr w:type="spellEnd"/>
      <w:r w:rsidRPr="00FC5E81">
        <w:rPr>
          <w:lang w:val="es-ES"/>
        </w:rPr>
        <w:t xml:space="preserve"> J, Pino J. 2017. </w:t>
      </w:r>
      <w:r>
        <w:t>‘New Forests’ from the Twentieth Century are a Relevant Contribution for C Storage in the Iberian Peninsula. Ecosystems 20:130–43.</w:t>
      </w:r>
    </w:p>
    <w:p w14:paraId="2BA2DDB6" w14:textId="77777777" w:rsidR="00F57A96" w:rsidRPr="00FC5E81" w:rsidRDefault="00407796">
      <w:pPr>
        <w:pStyle w:val="Bibliography"/>
        <w:rPr>
          <w:lang w:val="es-ES"/>
        </w:rPr>
      </w:pPr>
      <w:bookmarkStart w:id="112" w:name="ref-VilaCabreraJump2019GreaterGrowth"/>
      <w:bookmarkEnd w:id="111"/>
      <w:r>
        <w:t xml:space="preserve">Vilà-Cabrera A, Jump AS. 2019. Greater growth stability of trees in marginal habitats suggests a patchy pattern of population loss and retention in response to increased drought at the rear edge: Tree growth responses at the rear edge. </w:t>
      </w:r>
      <w:proofErr w:type="spellStart"/>
      <w:r w:rsidRPr="00FC5E81">
        <w:rPr>
          <w:lang w:val="es-ES"/>
        </w:rPr>
        <w:t>Ecology</w:t>
      </w:r>
      <w:proofErr w:type="spellEnd"/>
      <w:r w:rsidRPr="00FC5E81">
        <w:rPr>
          <w:lang w:val="es-ES"/>
        </w:rPr>
        <w:t xml:space="preserve"> </w:t>
      </w:r>
      <w:proofErr w:type="spellStart"/>
      <w:r w:rsidRPr="00FC5E81">
        <w:rPr>
          <w:lang w:val="es-ES"/>
        </w:rPr>
        <w:t>Letters</w:t>
      </w:r>
      <w:proofErr w:type="spellEnd"/>
      <w:r w:rsidRPr="00FC5E81">
        <w:rPr>
          <w:lang w:val="es-ES"/>
        </w:rPr>
        <w:t xml:space="preserve"> 22:1439–48.</w:t>
      </w:r>
    </w:p>
    <w:p w14:paraId="22205E9E" w14:textId="77777777" w:rsidR="00F57A96" w:rsidRDefault="00407796">
      <w:pPr>
        <w:pStyle w:val="Bibliography"/>
      </w:pPr>
      <w:bookmarkStart w:id="113" w:name="ref-VilaCabrera2011"/>
      <w:bookmarkEnd w:id="112"/>
      <w:proofErr w:type="spellStart"/>
      <w:r w:rsidRPr="00FC5E81">
        <w:rPr>
          <w:lang w:val="es-ES"/>
        </w:rPr>
        <w:t>Vilà</w:t>
      </w:r>
      <w:proofErr w:type="spellEnd"/>
      <w:r w:rsidRPr="00FC5E81">
        <w:rPr>
          <w:lang w:val="es-ES"/>
        </w:rPr>
        <w:t>-Cabrera A, Martínez-</w:t>
      </w:r>
      <w:proofErr w:type="spellStart"/>
      <w:r w:rsidRPr="00FC5E81">
        <w:rPr>
          <w:lang w:val="es-ES"/>
        </w:rPr>
        <w:t>Vilalta</w:t>
      </w:r>
      <w:proofErr w:type="spellEnd"/>
      <w:r w:rsidRPr="00FC5E81">
        <w:rPr>
          <w:lang w:val="es-ES"/>
        </w:rPr>
        <w:t xml:space="preserve"> J, </w:t>
      </w:r>
      <w:proofErr w:type="spellStart"/>
      <w:r w:rsidRPr="00FC5E81">
        <w:rPr>
          <w:lang w:val="es-ES"/>
        </w:rPr>
        <w:t>Vayreda</w:t>
      </w:r>
      <w:proofErr w:type="spellEnd"/>
      <w:r w:rsidRPr="00FC5E81">
        <w:rPr>
          <w:lang w:val="es-ES"/>
        </w:rPr>
        <w:t xml:space="preserve"> J, Retana J. 2011. </w:t>
      </w:r>
      <w:r>
        <w:t>Structural and climatic determinants of demographic rates of scots pine forests across the iberian peninsula. Ecological Applications 21:1162–72.</w:t>
      </w:r>
    </w:p>
    <w:p w14:paraId="4EDAA286" w14:textId="77777777" w:rsidR="00F57A96" w:rsidRDefault="00407796">
      <w:pPr>
        <w:pStyle w:val="Bibliography"/>
      </w:pPr>
      <w:bookmarkStart w:id="114" w:name="ref-VilaCabrera2019"/>
      <w:bookmarkEnd w:id="113"/>
      <w:r>
        <w:t>Vilà-Cabrera A, Premoli AC, Jump AS. 2019. Refining predictions of population decline at species’ rear edges. Global Change Biology 25:1549–60.</w:t>
      </w:r>
    </w:p>
    <w:p w14:paraId="3499C154" w14:textId="77777777" w:rsidR="00F57A96" w:rsidRDefault="00407796">
      <w:pPr>
        <w:pStyle w:val="Bibliography"/>
      </w:pPr>
      <w:bookmarkStart w:id="115" w:name="ref-Wilcox2012"/>
      <w:bookmarkEnd w:id="114"/>
      <w:r>
        <w:t>Wilcox R. 2012. Introduction to robust estimation and hypothesis testing (third edition). Third Edition. Academic Press</w:t>
      </w:r>
    </w:p>
    <w:p w14:paraId="099A7468" w14:textId="77777777" w:rsidR="00F57A96" w:rsidRDefault="00407796">
      <w:pPr>
        <w:pStyle w:val="Bibliography"/>
      </w:pPr>
      <w:bookmarkStart w:id="116" w:name="ref-Zang2015"/>
      <w:bookmarkEnd w:id="115"/>
      <w:r>
        <w:t>Zang C, Biondi F. 2015. Treeclim: An r package for the numerical calibration of proxy-climate relationships. Ecography 38:431–6.</w:t>
      </w:r>
    </w:p>
    <w:p w14:paraId="057078CD" w14:textId="77777777" w:rsidR="00F57A96" w:rsidRDefault="00407796">
      <w:pPr>
        <w:pStyle w:val="Bibliography"/>
      </w:pPr>
      <w:bookmarkStart w:id="117" w:name="ref-Zhang2013"/>
      <w:bookmarkEnd w:id="116"/>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29"/>
      <w:bookmarkEnd w:id="117"/>
    </w:p>
    <w:sectPr w:rsidR="00F57A96" w:rsidSect="00407796">
      <w:footerReference w:type="even" r:id="rId20"/>
      <w:footerReference w:type="default" r:id="rId21"/>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 w:author="Antonio J." w:date="2020-06-08T01:11:00Z" w:initials="AJ">
    <w:p w14:paraId="4E4E007C" w14:textId="77777777" w:rsidR="002E75F2" w:rsidRDefault="009F2FD0" w:rsidP="009F2FD0">
      <w:r>
        <w:rPr>
          <w:rStyle w:val="CommentReference"/>
        </w:rPr>
        <w:annotationRef/>
      </w:r>
      <w:proofErr w:type="spellStart"/>
      <w:r w:rsidRPr="009F2FD0">
        <w:t>Esto</w:t>
      </w:r>
      <w:proofErr w:type="spellEnd"/>
      <w:r w:rsidRPr="009F2FD0">
        <w:t xml:space="preserve"> lo he </w:t>
      </w:r>
      <w:proofErr w:type="spellStart"/>
      <w:r w:rsidRPr="009F2FD0">
        <w:t>añadido</w:t>
      </w:r>
      <w:proofErr w:type="spellEnd"/>
      <w:r w:rsidRPr="009F2FD0">
        <w:t xml:space="preserve"> </w:t>
      </w:r>
      <w:proofErr w:type="spellStart"/>
      <w:r w:rsidRPr="009F2FD0">
        <w:t>porque</w:t>
      </w:r>
      <w:proofErr w:type="spellEnd"/>
      <w:r w:rsidRPr="009F2FD0">
        <w:t xml:space="preserve"> el Revisor 2 </w:t>
      </w:r>
      <w:proofErr w:type="spellStart"/>
      <w:r w:rsidRPr="009F2FD0">
        <w:t>dijo</w:t>
      </w:r>
      <w:proofErr w:type="spellEnd"/>
      <w:r w:rsidRPr="009F2FD0">
        <w:t xml:space="preserve"> </w:t>
      </w:r>
      <w:proofErr w:type="spellStart"/>
      <w:r w:rsidRPr="009F2FD0">
        <w:t>esto</w:t>
      </w:r>
      <w:proofErr w:type="spellEnd"/>
      <w:r w:rsidRPr="009F2FD0">
        <w:t xml:space="preserve">: </w:t>
      </w:r>
    </w:p>
    <w:p w14:paraId="217567FF" w14:textId="77777777" w:rsidR="002E75F2" w:rsidRDefault="002E75F2" w:rsidP="009F2FD0"/>
    <w:p w14:paraId="30235809" w14:textId="77777777" w:rsidR="009F2FD0" w:rsidRPr="000529BC" w:rsidRDefault="009F2FD0" w:rsidP="009F2FD0">
      <w:pPr>
        <w:rPr>
          <w:b/>
          <w:bCs/>
        </w:rPr>
      </w:pPr>
      <w:r w:rsidRPr="000529BC">
        <w:rPr>
          <w:b/>
          <w:bCs/>
        </w:rPr>
        <w:t>I have minor suggestions that I think will help clarify the message and resolve some issues I see in the manuscript. The authors focus on precipitation and drought as a driver of the southern range edge of this species. While I no doubt believe this plays a major role in determining species distributional limits in the Mediterranean region I would like to see some additional thought given to the role of temperature to their southern range limit. Or at least give more details of how drought and precipitation affect other species in this region.</w:t>
      </w:r>
    </w:p>
    <w:p w14:paraId="56F5262A" w14:textId="77777777" w:rsidR="009F2FD0" w:rsidRDefault="009F2FD0">
      <w:pPr>
        <w:pStyle w:val="CommentText"/>
      </w:pPr>
    </w:p>
    <w:p w14:paraId="15C5EB62" w14:textId="77777777" w:rsidR="009F2FD0" w:rsidRPr="009F2FD0" w:rsidRDefault="002E75F2">
      <w:pPr>
        <w:pStyle w:val="CommentText"/>
        <w:rPr>
          <w:lang w:val="es-ES"/>
        </w:rPr>
      </w:pPr>
      <w:r>
        <w:rPr>
          <w:lang w:val="es-ES"/>
        </w:rPr>
        <w:t>Creo que nos viene bien, ¿cómo lo veis?</w:t>
      </w:r>
    </w:p>
  </w:comment>
  <w:comment w:id="22" w:author="Antonio J." w:date="2020-06-08T01:12:00Z" w:initials="AJ">
    <w:p w14:paraId="1CCF0365" w14:textId="77777777" w:rsidR="008D0170" w:rsidRDefault="008D0170">
      <w:pPr>
        <w:pStyle w:val="CommentText"/>
        <w:rPr>
          <w:lang w:val="es-ES"/>
        </w:rPr>
      </w:pPr>
      <w:r>
        <w:rPr>
          <w:rStyle w:val="CommentReference"/>
        </w:rPr>
        <w:annotationRef/>
      </w:r>
      <w:r w:rsidRPr="008D0170">
        <w:rPr>
          <w:lang w:val="es-ES"/>
        </w:rPr>
        <w:t>Este párrafo ya comentamos en su momento que queda</w:t>
      </w:r>
      <w:r>
        <w:rPr>
          <w:lang w:val="es-ES"/>
        </w:rPr>
        <w:t xml:space="preserve">ba algo descolgado. Me da pena, pero creo que sigue descolgado, y quizá no aporte mucho. ¿Lo quitamos? </w:t>
      </w:r>
    </w:p>
    <w:p w14:paraId="4CC1FB1A" w14:textId="77777777" w:rsidR="008D0170" w:rsidRDefault="008D0170">
      <w:pPr>
        <w:pStyle w:val="CommentText"/>
        <w:rPr>
          <w:lang w:val="es-ES"/>
        </w:rPr>
      </w:pPr>
    </w:p>
    <w:p w14:paraId="48CB043D" w14:textId="77777777" w:rsidR="008D0170" w:rsidRPr="008D0170" w:rsidRDefault="008D0170">
      <w:pPr>
        <w:pStyle w:val="CommentText"/>
        <w:rPr>
          <w:lang w:val="es-ES"/>
        </w:rPr>
      </w:pPr>
      <w:r>
        <w:rPr>
          <w:lang w:val="es-ES"/>
        </w:rPr>
        <w:t xml:space="preserve">Así aligeramos un poco la fluidez de la </w:t>
      </w:r>
      <w:proofErr w:type="spellStart"/>
      <w:r>
        <w:rPr>
          <w:lang w:val="es-ES"/>
        </w:rPr>
        <w:t>discussion</w:t>
      </w:r>
      <w:proofErr w:type="spellEnd"/>
      <w:r>
        <w:rPr>
          <w:lang w:val="es-ES"/>
        </w:rPr>
        <w:t xml:space="preserve">. ¿cómo lo ve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C5EB62" w15:done="0"/>
  <w15:commentEx w15:paraId="48CB04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80EAD" w16cex:dateUtc="2020-06-07T23:11:00Z"/>
  <w16cex:commentExtensible w16cex:durableId="22880F11" w16cex:dateUtc="2020-06-07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C5EB62" w16cid:durableId="22880EAD"/>
  <w16cid:commentId w16cid:paraId="48CB043D" w16cid:durableId="22880F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EDE194" w14:textId="77777777" w:rsidR="00985721" w:rsidRDefault="00985721">
      <w:pPr>
        <w:spacing w:before="0" w:after="0" w:line="240" w:lineRule="auto"/>
      </w:pPr>
      <w:r>
        <w:separator/>
      </w:r>
    </w:p>
  </w:endnote>
  <w:endnote w:type="continuationSeparator" w:id="0">
    <w:p w14:paraId="00A7C189" w14:textId="77777777" w:rsidR="00985721" w:rsidRDefault="0098572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C3EB76" w14:textId="77777777" w:rsidR="00407796" w:rsidRDefault="00407796" w:rsidP="0040779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2CC94A" w14:textId="77777777" w:rsidR="00407796" w:rsidRDefault="00407796" w:rsidP="0040779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62B61" w14:textId="77777777" w:rsidR="00407796" w:rsidRDefault="00407796" w:rsidP="0040779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A3AF7D1" w14:textId="77777777" w:rsidR="00407796" w:rsidRDefault="00407796" w:rsidP="0040779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58ED00" w14:textId="77777777" w:rsidR="00985721" w:rsidRDefault="00985721">
      <w:r>
        <w:separator/>
      </w:r>
    </w:p>
  </w:footnote>
  <w:footnote w:type="continuationSeparator" w:id="0">
    <w:p w14:paraId="1CF2FE20" w14:textId="77777777" w:rsidR="00985721" w:rsidRDefault="00985721">
      <w:r>
        <w:continuationSeparator/>
      </w:r>
    </w:p>
  </w:footnote>
  <w:footnote w:id="1">
    <w:p w14:paraId="5598FA36" w14:textId="77777777" w:rsidR="00407796" w:rsidRDefault="00407796">
      <w:pPr>
        <w:pStyle w:val="FootnoteText"/>
      </w:pPr>
      <w:r>
        <w:footnoteRef/>
      </w:r>
      <w:r>
        <w:t xml:space="preserve"> 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B2D294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EE025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tonio J.">
    <w15:presenceInfo w15:providerId="None" w15:userId="Antonio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4667"/>
    <w:rsid w:val="002E75F2"/>
    <w:rsid w:val="003A6AF3"/>
    <w:rsid w:val="00407796"/>
    <w:rsid w:val="00424DAC"/>
    <w:rsid w:val="00490CA9"/>
    <w:rsid w:val="004E29B3"/>
    <w:rsid w:val="00590D07"/>
    <w:rsid w:val="005A16C1"/>
    <w:rsid w:val="00613447"/>
    <w:rsid w:val="006B0EE6"/>
    <w:rsid w:val="006D67BB"/>
    <w:rsid w:val="00784D58"/>
    <w:rsid w:val="008D0170"/>
    <w:rsid w:val="008D6863"/>
    <w:rsid w:val="00985721"/>
    <w:rsid w:val="009F2FD0"/>
    <w:rsid w:val="00A00F19"/>
    <w:rsid w:val="00B8522A"/>
    <w:rsid w:val="00B86B75"/>
    <w:rsid w:val="00BC48D5"/>
    <w:rsid w:val="00C36279"/>
    <w:rsid w:val="00DD11B4"/>
    <w:rsid w:val="00E315A3"/>
    <w:rsid w:val="00ED5171"/>
    <w:rsid w:val="00EE469B"/>
    <w:rsid w:val="00F57A96"/>
    <w:rsid w:val="00FC5E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C5D011"/>
  <w15:docId w15:val="{991456AC-7469-3F48-8D8B-C1E1FFD9A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0F19"/>
    <w:pPr>
      <w:spacing w:before="180" w:after="180" w:line="360" w:lineRule="auto"/>
    </w:pPr>
    <w:rPr>
      <w:sz w:val="20"/>
    </w:rPr>
  </w:style>
  <w:style w:type="paragraph" w:styleId="Heading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Heading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Heading3">
    <w:name w:val="heading 3"/>
    <w:basedOn w:val="Heading2"/>
    <w:next w:val="Normal"/>
    <w:autoRedefine/>
    <w:uiPriority w:val="9"/>
    <w:unhideWhenUsed/>
    <w:qFormat/>
    <w:rsid w:val="0006512E"/>
    <w:pPr>
      <w:outlineLvl w:val="2"/>
    </w:p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2A5C4B"/>
  </w:style>
  <w:style w:type="paragraph" w:styleId="Header">
    <w:name w:val="header"/>
    <w:basedOn w:val="Normal"/>
    <w:link w:val="HeaderChar"/>
    <w:rsid w:val="003659D1"/>
    <w:pPr>
      <w:tabs>
        <w:tab w:val="center" w:pos="4419"/>
        <w:tab w:val="right" w:pos="8838"/>
      </w:tabs>
      <w:spacing w:before="0" w:after="0" w:line="240" w:lineRule="auto"/>
    </w:pPr>
  </w:style>
  <w:style w:type="character" w:customStyle="1" w:styleId="HeaderChar">
    <w:name w:val="Header Char"/>
    <w:basedOn w:val="DefaultParagraphFont"/>
    <w:link w:val="Header"/>
    <w:rsid w:val="003659D1"/>
    <w:rPr>
      <w:sz w:val="20"/>
    </w:rPr>
  </w:style>
  <w:style w:type="paragraph" w:styleId="Footer">
    <w:name w:val="footer"/>
    <w:basedOn w:val="Normal"/>
    <w:link w:val="FooterChar"/>
    <w:rsid w:val="003659D1"/>
    <w:pPr>
      <w:tabs>
        <w:tab w:val="center" w:pos="4419"/>
        <w:tab w:val="right" w:pos="8838"/>
      </w:tabs>
      <w:spacing w:before="0" w:after="0" w:line="240" w:lineRule="auto"/>
    </w:pPr>
  </w:style>
  <w:style w:type="character" w:customStyle="1" w:styleId="FooterChar">
    <w:name w:val="Footer Char"/>
    <w:basedOn w:val="DefaultParagraphFont"/>
    <w:link w:val="Footer"/>
    <w:rsid w:val="003659D1"/>
    <w:rPr>
      <w:sz w:val="20"/>
    </w:rPr>
  </w:style>
  <w:style w:type="paragraph" w:styleId="BalloonText">
    <w:name w:val="Balloon Text"/>
    <w:basedOn w:val="Normal"/>
    <w:link w:val="BalloonTextChar"/>
    <w:rsid w:val="003659D1"/>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3659D1"/>
    <w:rPr>
      <w:rFonts w:ascii="Lucida Grande" w:hAnsi="Lucida Grande" w:cs="Lucida Grande"/>
      <w:sz w:val="18"/>
      <w:szCs w:val="18"/>
    </w:rPr>
  </w:style>
  <w:style w:type="character" w:styleId="PageNumber">
    <w:name w:val="page number"/>
    <w:basedOn w:val="DefaultParagraphFont"/>
    <w:rsid w:val="00ED06CF"/>
  </w:style>
  <w:style w:type="character" w:styleId="CommentReference">
    <w:name w:val="annotation reference"/>
    <w:basedOn w:val="DefaultParagraphFont"/>
    <w:semiHidden/>
    <w:unhideWhenUsed/>
    <w:rsid w:val="00DD11B4"/>
    <w:rPr>
      <w:sz w:val="16"/>
      <w:szCs w:val="16"/>
    </w:rPr>
  </w:style>
  <w:style w:type="paragraph" w:styleId="CommentText">
    <w:name w:val="annotation text"/>
    <w:basedOn w:val="Normal"/>
    <w:link w:val="CommentTextChar"/>
    <w:semiHidden/>
    <w:unhideWhenUsed/>
    <w:rsid w:val="00DD11B4"/>
    <w:pPr>
      <w:spacing w:line="240" w:lineRule="auto"/>
    </w:pPr>
    <w:rPr>
      <w:szCs w:val="20"/>
    </w:rPr>
  </w:style>
  <w:style w:type="character" w:customStyle="1" w:styleId="CommentTextChar">
    <w:name w:val="Comment Text Char"/>
    <w:basedOn w:val="DefaultParagraphFont"/>
    <w:link w:val="CommentText"/>
    <w:semiHidden/>
    <w:rsid w:val="00DD11B4"/>
    <w:rPr>
      <w:sz w:val="20"/>
      <w:szCs w:val="20"/>
    </w:rPr>
  </w:style>
  <w:style w:type="paragraph" w:styleId="CommentSubject">
    <w:name w:val="annotation subject"/>
    <w:basedOn w:val="CommentText"/>
    <w:next w:val="CommentText"/>
    <w:link w:val="CommentSubjectChar"/>
    <w:semiHidden/>
    <w:unhideWhenUsed/>
    <w:rsid w:val="00DD11B4"/>
    <w:rPr>
      <w:b/>
      <w:bCs/>
    </w:rPr>
  </w:style>
  <w:style w:type="character" w:customStyle="1" w:styleId="CommentSubjectChar">
    <w:name w:val="Comment Subject Char"/>
    <w:basedOn w:val="CommentTextChar"/>
    <w:link w:val="CommentSubject"/>
    <w:semiHidden/>
    <w:rsid w:val="00DD11B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641774">
      <w:bodyDiv w:val="1"/>
      <w:marLeft w:val="0"/>
      <w:marRight w:val="0"/>
      <w:marTop w:val="0"/>
      <w:marBottom w:val="0"/>
      <w:divBdr>
        <w:top w:val="none" w:sz="0" w:space="0" w:color="auto"/>
        <w:left w:val="none" w:sz="0" w:space="0" w:color="auto"/>
        <w:bottom w:val="none" w:sz="0" w:space="0" w:color="auto"/>
        <w:right w:val="none" w:sz="0" w:space="0" w:color="auto"/>
      </w:divBdr>
      <w:divsChild>
        <w:div w:id="765031796">
          <w:marLeft w:val="480"/>
          <w:marRight w:val="0"/>
          <w:marTop w:val="0"/>
          <w:marBottom w:val="0"/>
          <w:divBdr>
            <w:top w:val="none" w:sz="0" w:space="0" w:color="auto"/>
            <w:left w:val="none" w:sz="0" w:space="0" w:color="auto"/>
            <w:bottom w:val="none" w:sz="0" w:space="0" w:color="auto"/>
            <w:right w:val="none" w:sz="0" w:space="0" w:color="auto"/>
          </w:divBdr>
          <w:divsChild>
            <w:div w:id="163528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11975">
      <w:bodyDiv w:val="1"/>
      <w:marLeft w:val="0"/>
      <w:marRight w:val="0"/>
      <w:marTop w:val="0"/>
      <w:marBottom w:val="0"/>
      <w:divBdr>
        <w:top w:val="none" w:sz="0" w:space="0" w:color="auto"/>
        <w:left w:val="none" w:sz="0" w:space="0" w:color="auto"/>
        <w:bottom w:val="none" w:sz="0" w:space="0" w:color="auto"/>
        <w:right w:val="none" w:sz="0" w:space="0" w:color="auto"/>
      </w:divBdr>
    </w:div>
    <w:div w:id="608044801">
      <w:bodyDiv w:val="1"/>
      <w:marLeft w:val="0"/>
      <w:marRight w:val="0"/>
      <w:marTop w:val="0"/>
      <w:marBottom w:val="0"/>
      <w:divBdr>
        <w:top w:val="none" w:sz="0" w:space="0" w:color="auto"/>
        <w:left w:val="none" w:sz="0" w:space="0" w:color="auto"/>
        <w:bottom w:val="none" w:sz="0" w:space="0" w:color="auto"/>
        <w:right w:val="none" w:sz="0" w:space="0" w:color="auto"/>
      </w:divBdr>
    </w:div>
    <w:div w:id="1210023458">
      <w:bodyDiv w:val="1"/>
      <w:marLeft w:val="0"/>
      <w:marRight w:val="0"/>
      <w:marTop w:val="0"/>
      <w:marBottom w:val="0"/>
      <w:divBdr>
        <w:top w:val="none" w:sz="0" w:space="0" w:color="auto"/>
        <w:left w:val="none" w:sz="0" w:space="0" w:color="auto"/>
        <w:bottom w:val="none" w:sz="0" w:space="0" w:color="auto"/>
        <w:right w:val="none" w:sz="0" w:space="0" w:color="auto"/>
      </w:divBdr>
    </w:div>
    <w:div w:id="1754548818">
      <w:bodyDiv w:val="1"/>
      <w:marLeft w:val="0"/>
      <w:marRight w:val="0"/>
      <w:marTop w:val="0"/>
      <w:marBottom w:val="0"/>
      <w:divBdr>
        <w:top w:val="none" w:sz="0" w:space="0" w:color="auto"/>
        <w:left w:val="none" w:sz="0" w:space="0" w:color="auto"/>
        <w:bottom w:val="none" w:sz="0" w:space="0" w:color="auto"/>
        <w:right w:val="none" w:sz="0" w:space="0" w:color="auto"/>
      </w:divBdr>
      <w:divsChild>
        <w:div w:id="2046712294">
          <w:marLeft w:val="480"/>
          <w:marRight w:val="0"/>
          <w:marTop w:val="0"/>
          <w:marBottom w:val="0"/>
          <w:divBdr>
            <w:top w:val="none" w:sz="0" w:space="0" w:color="auto"/>
            <w:left w:val="none" w:sz="0" w:space="0" w:color="auto"/>
            <w:bottom w:val="none" w:sz="0" w:space="0" w:color="auto"/>
            <w:right w:val="none" w:sz="0" w:space="0" w:color="auto"/>
          </w:divBdr>
          <w:divsChild>
            <w:div w:id="187133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470405">
      <w:bodyDiv w:val="1"/>
      <w:marLeft w:val="0"/>
      <w:marRight w:val="0"/>
      <w:marTop w:val="0"/>
      <w:marBottom w:val="0"/>
      <w:divBdr>
        <w:top w:val="none" w:sz="0" w:space="0" w:color="auto"/>
        <w:left w:val="none" w:sz="0" w:space="0" w:color="auto"/>
        <w:bottom w:val="none" w:sz="0" w:space="0" w:color="auto"/>
        <w:right w:val="none" w:sz="0" w:space="0" w:color="auto"/>
      </w:divBdr>
      <w:divsChild>
        <w:div w:id="965429990">
          <w:marLeft w:val="480"/>
          <w:marRight w:val="0"/>
          <w:marTop w:val="0"/>
          <w:marBottom w:val="0"/>
          <w:divBdr>
            <w:top w:val="none" w:sz="0" w:space="0" w:color="auto"/>
            <w:left w:val="none" w:sz="0" w:space="0" w:color="auto"/>
            <w:bottom w:val="none" w:sz="0" w:space="0" w:color="auto"/>
            <w:right w:val="none" w:sz="0" w:space="0" w:color="auto"/>
          </w:divBdr>
          <w:divsChild>
            <w:div w:id="83854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a.guillermo@inia.es" TargetMode="External"/><Relationship Id="rId13" Type="http://schemas.microsoft.com/office/2016/09/relationships/commentsIds" Target="commentsIds.xml"/><Relationship Id="rId18" Type="http://schemas.openxmlformats.org/officeDocument/2006/relationships/hyperlink" Target="https://doi.org/10.1111/brv.12313"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ajperez@ugr.es" TargetMode="External"/><Relationship Id="rId12" Type="http://schemas.microsoft.com/office/2011/relationships/commentsExtended" Target="commentsExtended.xml"/><Relationship Id="rId17" Type="http://schemas.openxmlformats.org/officeDocument/2006/relationships/hyperlink" Target="https://doi.org/10.1016/j.foreco.2011.07.025" TargetMode="External"/><Relationship Id="rId2" Type="http://schemas.openxmlformats.org/officeDocument/2006/relationships/styles" Target="styles.xml"/><Relationship Id="rId16" Type="http://schemas.openxmlformats.org/officeDocument/2006/relationships/hyperlink" Target="https://doi.org/10.1051/forest/2010031"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jbi.12215" TargetMode="External"/><Relationship Id="rId23" Type="http://schemas.microsoft.com/office/2011/relationships/people" Target="people.xml"/><Relationship Id="rId10" Type="http://schemas.openxmlformats.org/officeDocument/2006/relationships/hyperlink" Target="http://spei.csic.es/database.html" TargetMode="External"/><Relationship Id="rId19" Type="http://schemas.openxmlformats.org/officeDocument/2006/relationships/hyperlink" Target="https://doi.org/10.1046/j.1461-0248.2002.00297.x" TargetMode="External"/><Relationship Id="rId4" Type="http://schemas.openxmlformats.org/officeDocument/2006/relationships/webSettings" Target="webSettings.xml"/><Relationship Id="rId9" Type="http://schemas.openxmlformats.org/officeDocument/2006/relationships/hyperlink" Target="mailto:rzamora@ugr.es" TargetMode="Externa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TotalTime>
  <Pages>24</Pages>
  <Words>10085</Words>
  <Characters>57486</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Land-use legacies and climate change as a double challenge to oak forest resilience: mismatches of geographical and ecological rear edges</vt:lpstr>
    </vt:vector>
  </TitlesOfParts>
  <Company>Microsoft</Company>
  <LinksUpToDate>false</LinksUpToDate>
  <CharactersWithSpaces>6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creator/>
  <cp:keywords/>
  <cp:lastModifiedBy>Antonio J.</cp:lastModifiedBy>
  <cp:revision>5</cp:revision>
  <dcterms:created xsi:type="dcterms:W3CDTF">2020-06-07T19:05:00Z</dcterms:created>
  <dcterms:modified xsi:type="dcterms:W3CDTF">2020-06-08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y fmtid="{D5CDD505-2E9C-101B-9397-08002B2CF9AE}" pid="5" name="ZOTERO_PREF_1">
    <vt:lpwstr>&lt;data data-version="3" zotero-version="5.0.87"&gt;&lt;session id="f8Ljm3G1"/&gt;&lt;style id="http://www.zotero.org/styles/ecosystems" hasBibliography="1" bibliographyStyleHasBeenSet="0"/&gt;&lt;prefs&gt;&lt;pref name="fieldType" value="Field"/&gt;&lt;/prefs&gt;&lt;/data&gt;</vt:lpwstr>
  </property>
</Properties>
</file>